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568193" w14:textId="69EB8E31" w:rsidR="00BE24E3" w:rsidRDefault="00A061B4" w:rsidP="00E71C77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>Lab</w:t>
      </w:r>
      <w:r w:rsidR="00CF1F8E">
        <w:rPr>
          <w:sz w:val="44"/>
          <w:szCs w:val="44"/>
        </w:rPr>
        <w:t xml:space="preserve"> 8</w:t>
      </w:r>
      <w:r w:rsidR="00433AD8">
        <w:rPr>
          <w:sz w:val="44"/>
          <w:szCs w:val="44"/>
        </w:rPr>
        <w:t xml:space="preserve">: </w:t>
      </w:r>
      <w:r w:rsidR="00433AD8" w:rsidRPr="00AE5479">
        <w:rPr>
          <w:noProof/>
          <w:sz w:val="44"/>
          <w:szCs w:val="44"/>
        </w:rPr>
        <w:t>Tunnelling</w:t>
      </w:r>
    </w:p>
    <w:p w14:paraId="29E11E8A" w14:textId="67D8E819" w:rsidR="00235301" w:rsidRDefault="0008059E" w:rsidP="00235301">
      <w:pPr>
        <w:rPr>
          <w:noProof/>
          <w:lang w:val="en-US" w:eastAsia="en-US"/>
        </w:rPr>
      </w:pPr>
      <w:r>
        <w:rPr>
          <w:lang w:val="en-US" w:eastAsia="en-US"/>
        </w:rPr>
        <w:t>In this lab we will investigate the usage of SSL/TLS and VPN tunnels.</w:t>
      </w:r>
    </w:p>
    <w:p w14:paraId="71D05AB9" w14:textId="613564F7" w:rsidR="00505A09" w:rsidRDefault="00505A09" w:rsidP="00235301">
      <w:pPr>
        <w:rPr>
          <w:lang w:val="en-US" w:eastAsia="en-US"/>
        </w:rPr>
      </w:pPr>
    </w:p>
    <w:p w14:paraId="3DC4B497" w14:textId="71B83BF9" w:rsidR="00505A09" w:rsidRDefault="00505A09" w:rsidP="00505A09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Web cryptography assessment</w:t>
      </w:r>
    </w:p>
    <w:p w14:paraId="3E50D51B" w14:textId="19549005" w:rsidR="00505A09" w:rsidRDefault="00505A09" w:rsidP="00505A09">
      <w:pPr>
        <w:rPr>
          <w:lang w:eastAsia="en-US"/>
        </w:rPr>
      </w:pPr>
      <w:r>
        <w:rPr>
          <w:lang w:eastAsia="en-US"/>
        </w:rPr>
        <w:t xml:space="preserve">The </w:t>
      </w:r>
      <w:proofErr w:type="spellStart"/>
      <w:r>
        <w:rPr>
          <w:lang w:eastAsia="en-US"/>
        </w:rPr>
        <w:t>ssllabs</w:t>
      </w:r>
      <w:proofErr w:type="spellEnd"/>
      <w:r>
        <w:rPr>
          <w:lang w:eastAsia="en-US"/>
        </w:rPr>
        <w:t xml:space="preserve"> tool (</w:t>
      </w:r>
      <w:hyperlink r:id="rId8" w:history="1">
        <w:r w:rsidRPr="00E847F2">
          <w:rPr>
            <w:rStyle w:val="Hyperlink"/>
            <w:lang w:eastAsia="en-US"/>
          </w:rPr>
          <w:t>https://ssllabs.com</w:t>
        </w:r>
      </w:hyperlink>
      <w:r>
        <w:rPr>
          <w:lang w:eastAsia="en-US"/>
        </w:rPr>
        <w:t>) can be used to assess the security of the cryptography used on a Web site. You will be given a range of Web sites to scan in the lab, and you should pick three sites from the list. Now perform a test on them, and determine:</w:t>
      </w:r>
    </w:p>
    <w:p w14:paraId="13847766" w14:textId="5BE5405F" w:rsidR="00505A09" w:rsidRDefault="00505A09" w:rsidP="00505A09">
      <w:pPr>
        <w:rPr>
          <w:lang w:eastAsia="en-US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5657"/>
        <w:gridCol w:w="2812"/>
        <w:gridCol w:w="2813"/>
        <w:gridCol w:w="2813"/>
      </w:tblGrid>
      <w:tr w:rsidR="00505A09" w14:paraId="0B20C41F" w14:textId="77777777" w:rsidTr="0008059E">
        <w:tc>
          <w:tcPr>
            <w:tcW w:w="5657" w:type="dxa"/>
          </w:tcPr>
          <w:p w14:paraId="212A3CF9" w14:textId="1E69F166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</w:t>
            </w:r>
          </w:p>
        </w:tc>
        <w:tc>
          <w:tcPr>
            <w:tcW w:w="2812" w:type="dxa"/>
          </w:tcPr>
          <w:p w14:paraId="6C71DC12" w14:textId="59A82F8C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 xml:space="preserve">Site 1: </w:t>
            </w:r>
          </w:p>
        </w:tc>
        <w:tc>
          <w:tcPr>
            <w:tcW w:w="2813" w:type="dxa"/>
          </w:tcPr>
          <w:p w14:paraId="6714808B" w14:textId="306E5CE6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 2:</w:t>
            </w:r>
          </w:p>
        </w:tc>
        <w:tc>
          <w:tcPr>
            <w:tcW w:w="2813" w:type="dxa"/>
          </w:tcPr>
          <w:p w14:paraId="189444D1" w14:textId="4C726D19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 3:</w:t>
            </w:r>
          </w:p>
        </w:tc>
      </w:tr>
      <w:tr w:rsidR="00505A09" w14:paraId="52631547" w14:textId="77777777" w:rsidTr="0008059E">
        <w:tc>
          <w:tcPr>
            <w:tcW w:w="5657" w:type="dxa"/>
          </w:tcPr>
          <w:p w14:paraId="3865EFEF" w14:textId="7D3F953D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at grade does the site get?</w:t>
            </w:r>
          </w:p>
          <w:p w14:paraId="0310839A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2B95501C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1A2F1F9D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1CDC818F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32C82240" w14:textId="77777777" w:rsidTr="0008059E">
        <w:tc>
          <w:tcPr>
            <w:tcW w:w="5657" w:type="dxa"/>
          </w:tcPr>
          <w:p w14:paraId="69B1A927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The digital certificate key size and type?</w:t>
            </w:r>
          </w:p>
          <w:p w14:paraId="3E3425D3" w14:textId="2C919FF1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719BF21B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06A3E994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5944784E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49B8E792" w14:textId="77777777" w:rsidTr="0008059E">
        <w:tc>
          <w:tcPr>
            <w:tcW w:w="5657" w:type="dxa"/>
          </w:tcPr>
          <w:p w14:paraId="42D6C9E4" w14:textId="7913C75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Does the name of the site match the name on the server?</w:t>
            </w:r>
          </w:p>
        </w:tc>
        <w:tc>
          <w:tcPr>
            <w:tcW w:w="2812" w:type="dxa"/>
          </w:tcPr>
          <w:p w14:paraId="450C051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792C5EA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363927CE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46155F4D" w14:textId="77777777" w:rsidTr="0008059E">
        <w:tc>
          <w:tcPr>
            <w:tcW w:w="5657" w:type="dxa"/>
          </w:tcPr>
          <w:p w14:paraId="568DA879" w14:textId="0639575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o is the signer of the digital certificate?</w:t>
            </w:r>
          </w:p>
          <w:p w14:paraId="5598AECB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5D768B05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27C0208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10AC8921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69BBF81C" w14:textId="77777777" w:rsidTr="0008059E">
        <w:tc>
          <w:tcPr>
            <w:tcW w:w="5657" w:type="dxa"/>
          </w:tcPr>
          <w:p w14:paraId="7A549689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The expiry date on the digital certificate?</w:t>
            </w:r>
          </w:p>
          <w:p w14:paraId="3CF5DC2C" w14:textId="5FB33DBE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3F0C5D9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586F99B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4C68C0DF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5486869F" w14:textId="77777777" w:rsidTr="0008059E">
        <w:tc>
          <w:tcPr>
            <w:tcW w:w="5657" w:type="dxa"/>
          </w:tcPr>
          <w:p w14:paraId="566A379E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at is the hashing method on the certificate?</w:t>
            </w:r>
          </w:p>
          <w:p w14:paraId="6B2A46DA" w14:textId="1A1FF0EB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4FECFCA0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51A4617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2A3BD5D1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2DC2C822" w14:textId="77777777" w:rsidTr="0008059E">
        <w:tc>
          <w:tcPr>
            <w:tcW w:w="5657" w:type="dxa"/>
          </w:tcPr>
          <w:p w14:paraId="47E7577B" w14:textId="679D321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f it uses RSA keys, what is the e value that is used in the encryption (M</w:t>
            </w:r>
            <w:r w:rsidRPr="00505A09">
              <w:rPr>
                <w:vertAlign w:val="superscript"/>
                <w:lang w:eastAsia="en-US"/>
              </w:rPr>
              <w:t>e</w:t>
            </w:r>
            <w:r>
              <w:rPr>
                <w:lang w:eastAsia="en-US"/>
              </w:rPr>
              <w:t xml:space="preserve"> mod N)?</w:t>
            </w:r>
          </w:p>
        </w:tc>
        <w:tc>
          <w:tcPr>
            <w:tcW w:w="2812" w:type="dxa"/>
          </w:tcPr>
          <w:p w14:paraId="1113DBBC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41E16ACD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7FCB1A74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1AE9EBB" w14:textId="77777777" w:rsidTr="0008059E">
        <w:tc>
          <w:tcPr>
            <w:tcW w:w="5657" w:type="dxa"/>
          </w:tcPr>
          <w:p w14:paraId="1497FB1F" w14:textId="2F83624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Determine a weak cipher suite used and example why it might be weak?</w:t>
            </w:r>
          </w:p>
          <w:p w14:paraId="7BF8161F" w14:textId="0309AE79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77758F75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740D606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40394F93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321EB19A" w14:textId="77777777" w:rsidTr="0008059E">
        <w:tc>
          <w:tcPr>
            <w:tcW w:w="5657" w:type="dxa"/>
          </w:tcPr>
          <w:p w14:paraId="43EB7A2F" w14:textId="2B7B6624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 xml:space="preserve">What does </w:t>
            </w:r>
            <w:r w:rsidRPr="0008059E">
              <w:rPr>
                <w:sz w:val="20"/>
                <w:szCs w:val="20"/>
                <w:lang w:eastAsia="en-US"/>
              </w:rPr>
              <w:t>TLS_ECDHE_RSA_WITH_AES_256_CBC_SHA384</w:t>
            </w:r>
            <w:r>
              <w:rPr>
                <w:lang w:eastAsia="en-US"/>
              </w:rPr>
              <w:t xml:space="preserve"> identify?</w:t>
            </w:r>
          </w:p>
        </w:tc>
        <w:tc>
          <w:tcPr>
            <w:tcW w:w="2812" w:type="dxa"/>
          </w:tcPr>
          <w:p w14:paraId="3BBB3245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178448B3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48E5C761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74C4AF0" w14:textId="77777777" w:rsidTr="0008059E">
        <w:tc>
          <w:tcPr>
            <w:tcW w:w="5657" w:type="dxa"/>
          </w:tcPr>
          <w:p w14:paraId="2EBD923B" w14:textId="3B3087F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SSL v2 supported?</w:t>
            </w:r>
          </w:p>
          <w:p w14:paraId="4FDD32E6" w14:textId="77777777" w:rsidR="0008059E" w:rsidRDefault="0008059E" w:rsidP="00505A09">
            <w:pPr>
              <w:rPr>
                <w:lang w:eastAsia="en-US"/>
              </w:rPr>
            </w:pPr>
          </w:p>
          <w:p w14:paraId="58E7B68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4C535AD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34D11AF0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55033670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7AC0179" w14:textId="77777777" w:rsidTr="0008059E">
        <w:tc>
          <w:tcPr>
            <w:tcW w:w="5657" w:type="dxa"/>
          </w:tcPr>
          <w:p w14:paraId="1547B7FB" w14:textId="1CC183A8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f SSL v2 was supported, what problems might there be with the site (this will require some research)?</w:t>
            </w:r>
          </w:p>
        </w:tc>
        <w:tc>
          <w:tcPr>
            <w:tcW w:w="2812" w:type="dxa"/>
          </w:tcPr>
          <w:p w14:paraId="7B69DEC3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2793E317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6F7BB3C2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318044F0" w14:textId="77777777" w:rsidTr="0008059E">
        <w:tc>
          <w:tcPr>
            <w:tcW w:w="5657" w:type="dxa"/>
          </w:tcPr>
          <w:p w14:paraId="684690BA" w14:textId="7707A68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Outline the usage of TLS 1.0/1.1 and 1.2, and identify a problem if one of these TLS versions were not supported?</w:t>
            </w:r>
          </w:p>
        </w:tc>
        <w:tc>
          <w:tcPr>
            <w:tcW w:w="2812" w:type="dxa"/>
          </w:tcPr>
          <w:p w14:paraId="762B2DBF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7186F417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614F125C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08059E" w14:paraId="36F1FBEE" w14:textId="77777777" w:rsidTr="0008059E">
        <w:tc>
          <w:tcPr>
            <w:tcW w:w="5657" w:type="dxa"/>
          </w:tcPr>
          <w:p w14:paraId="7030B61F" w14:textId="3631C637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Heartbleed?</w:t>
            </w:r>
          </w:p>
          <w:p w14:paraId="782C072F" w14:textId="3F4D7E4D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DROWN?</w:t>
            </w:r>
          </w:p>
          <w:p w14:paraId="7C1398F6" w14:textId="52B9B354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BEAST?</w:t>
            </w:r>
          </w:p>
          <w:p w14:paraId="27702940" w14:textId="28FA0E86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POODLE?</w:t>
            </w:r>
          </w:p>
        </w:tc>
        <w:tc>
          <w:tcPr>
            <w:tcW w:w="2812" w:type="dxa"/>
          </w:tcPr>
          <w:p w14:paraId="14EB4801" w14:textId="77777777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21361A58" w14:textId="77777777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339D5C7D" w14:textId="77777777" w:rsidR="0008059E" w:rsidRDefault="0008059E" w:rsidP="00505A09">
            <w:pPr>
              <w:rPr>
                <w:lang w:eastAsia="en-US"/>
              </w:rPr>
            </w:pPr>
          </w:p>
        </w:tc>
      </w:tr>
    </w:tbl>
    <w:p w14:paraId="7FE55988" w14:textId="77777777" w:rsidR="0008059E" w:rsidRDefault="0008059E" w:rsidP="0008059E">
      <w:pPr>
        <w:rPr>
          <w:rStyle w:val="Hyperlink"/>
        </w:rPr>
      </w:pPr>
    </w:p>
    <w:p w14:paraId="5AD6AE87" w14:textId="66FF9416" w:rsidR="0008059E" w:rsidRDefault="0008059E" w:rsidP="0008059E">
      <w:pPr>
        <w:rPr>
          <w:rStyle w:val="Hyperlink"/>
        </w:rPr>
      </w:pPr>
      <w:r>
        <w:rPr>
          <w:rStyle w:val="Hyperlink"/>
        </w:rPr>
        <w:t>Research questions:</w:t>
      </w:r>
    </w:p>
    <w:p w14:paraId="75E104E1" w14:textId="77777777" w:rsidR="0008059E" w:rsidRDefault="0008059E" w:rsidP="0008059E">
      <w:pPr>
        <w:rPr>
          <w:rStyle w:val="Hyperlink"/>
        </w:rPr>
      </w:pPr>
    </w:p>
    <w:p w14:paraId="1B976C42" w14:textId="582D3EFF" w:rsidR="0008059E" w:rsidRDefault="0008059E" w:rsidP="0008059E">
      <w:pPr>
        <w:rPr>
          <w:rStyle w:val="Hyperlink"/>
        </w:rPr>
      </w:pPr>
      <w:r>
        <w:rPr>
          <w:rStyle w:val="Hyperlink"/>
        </w:rPr>
        <w:t>If a site gets a ‘T’ grade, what is the problem?</w:t>
      </w:r>
    </w:p>
    <w:p w14:paraId="0A6CC010" w14:textId="1AF33341" w:rsidR="0008059E" w:rsidRDefault="0008059E" w:rsidP="0008059E">
      <w:pPr>
        <w:rPr>
          <w:rStyle w:val="Hyperlink"/>
        </w:rPr>
      </w:pPr>
    </w:p>
    <w:p w14:paraId="7F0211F0" w14:textId="77777777" w:rsidR="0008059E" w:rsidRDefault="0008059E" w:rsidP="0008059E">
      <w:pPr>
        <w:rPr>
          <w:rStyle w:val="Hyperlink"/>
        </w:rPr>
      </w:pPr>
    </w:p>
    <w:p w14:paraId="677251C9" w14:textId="27B86E07" w:rsidR="0008059E" w:rsidRDefault="0008059E" w:rsidP="0008059E">
      <w:pPr>
        <w:rPr>
          <w:rStyle w:val="Hyperlink"/>
        </w:rPr>
      </w:pPr>
    </w:p>
    <w:p w14:paraId="6961CC7F" w14:textId="46CDAC45" w:rsidR="0008059E" w:rsidRDefault="0008059E" w:rsidP="0008059E">
      <w:pPr>
        <w:rPr>
          <w:rStyle w:val="Hyperlink"/>
        </w:rPr>
      </w:pPr>
      <w:r>
        <w:rPr>
          <w:rStyle w:val="Hyperlink"/>
        </w:rPr>
        <w:t>If the site was susceptible to Poodle, what is the vulnerability?</w:t>
      </w:r>
    </w:p>
    <w:p w14:paraId="5B56BAEA" w14:textId="294D99C5" w:rsidR="0008059E" w:rsidRDefault="0008059E" w:rsidP="0008059E">
      <w:pPr>
        <w:rPr>
          <w:rStyle w:val="Hyperlink"/>
        </w:rPr>
      </w:pPr>
    </w:p>
    <w:p w14:paraId="2110F096" w14:textId="21EA720D" w:rsidR="0008059E" w:rsidRDefault="0008059E" w:rsidP="0008059E">
      <w:pPr>
        <w:rPr>
          <w:rStyle w:val="Hyperlink"/>
        </w:rPr>
      </w:pPr>
    </w:p>
    <w:p w14:paraId="4FED895B" w14:textId="66BB3DA0" w:rsidR="0008059E" w:rsidRDefault="0008059E" w:rsidP="0008059E">
      <w:pPr>
        <w:rPr>
          <w:lang w:eastAsia="en-US"/>
        </w:rPr>
      </w:pPr>
    </w:p>
    <w:p w14:paraId="38380D99" w14:textId="1CA8B171" w:rsidR="0008059E" w:rsidRDefault="0008059E" w:rsidP="0008059E">
      <w:pPr>
        <w:rPr>
          <w:lang w:eastAsia="en-US"/>
        </w:rPr>
      </w:pPr>
    </w:p>
    <w:p w14:paraId="0EABF96C" w14:textId="77777777" w:rsidR="0008059E" w:rsidRPr="0008059E" w:rsidRDefault="0008059E" w:rsidP="0008059E">
      <w:pPr>
        <w:rPr>
          <w:lang w:eastAsia="en-US"/>
        </w:rPr>
      </w:pPr>
    </w:p>
    <w:p w14:paraId="40381BB8" w14:textId="6B7C5360" w:rsidR="00626B6B" w:rsidRDefault="00505A09" w:rsidP="00626B6B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2</w:t>
      </w:r>
      <w:r w:rsidR="00626B6B">
        <w:rPr>
          <w:rStyle w:val="Hyperlink"/>
        </w:rPr>
        <w:tab/>
      </w:r>
      <w:r w:rsidR="00433AD8">
        <w:rPr>
          <w:rStyle w:val="Hyperlink"/>
        </w:rPr>
        <w:t>Viewing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26B6B" w:rsidRPr="00BE24E3" w14:paraId="5061E8AC" w14:textId="77777777" w:rsidTr="00FB4C37">
        <w:tc>
          <w:tcPr>
            <w:tcW w:w="625" w:type="dxa"/>
          </w:tcPr>
          <w:p w14:paraId="438C4B6B" w14:textId="77777777" w:rsidR="00626B6B" w:rsidRPr="00BE24E3" w:rsidRDefault="00626B6B" w:rsidP="00FB4C3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361F16" w14:textId="77777777" w:rsidR="00626B6B" w:rsidRPr="00BE24E3" w:rsidRDefault="00626B6B" w:rsidP="00FB4C3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F537951" w14:textId="77777777" w:rsidR="00626B6B" w:rsidRPr="00BE24E3" w:rsidRDefault="00626B6B" w:rsidP="00FB4C3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626B6B" w14:paraId="15255FD5" w14:textId="77777777" w:rsidTr="00FB4C37">
        <w:tc>
          <w:tcPr>
            <w:tcW w:w="625" w:type="dxa"/>
          </w:tcPr>
          <w:p w14:paraId="5727FCED" w14:textId="77777777" w:rsidR="00626B6B" w:rsidRPr="005A6F37" w:rsidRDefault="00626B6B" w:rsidP="00FB4C37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2A435F62" w14:textId="6472B071" w:rsidR="007827B8" w:rsidRDefault="007827B8" w:rsidP="00433AD8">
            <w:r>
              <w:t xml:space="preserve">Go to your </w:t>
            </w:r>
            <w:r w:rsidR="00433AD8">
              <w:t>Kali Linux instance</w:t>
            </w:r>
            <w:r>
              <w:t xml:space="preserve">. </w:t>
            </w:r>
            <w:r w:rsidR="00433AD8">
              <w:t xml:space="preserve">Run Wireshark and capture traffic from your </w:t>
            </w:r>
            <w:r w:rsidR="00433AD8" w:rsidRPr="00AE5479">
              <w:rPr>
                <w:noProof/>
              </w:rPr>
              <w:t>main</w:t>
            </w:r>
            <w:r w:rsidR="00433AD8">
              <w:t xml:space="preserve"> network connection. Start a Web </w:t>
            </w:r>
            <w:proofErr w:type="gramStart"/>
            <w:r w:rsidR="00433AD8">
              <w:t>browser, and</w:t>
            </w:r>
            <w:proofErr w:type="gramEnd"/>
            <w:r w:rsidR="00433AD8">
              <w:t xml:space="preserve"> go to </w:t>
            </w:r>
            <w:r w:rsidR="00433AD8" w:rsidRPr="00673016">
              <w:rPr>
                <w:b/>
              </w:rPr>
              <w:t>www.napier.ac.uk</w:t>
            </w:r>
            <w:r w:rsidR="00433AD8">
              <w:t>.</w:t>
            </w:r>
          </w:p>
          <w:p w14:paraId="2A04817A" w14:textId="77777777" w:rsidR="00433AD8" w:rsidRDefault="00433AD8" w:rsidP="00433AD8"/>
          <w:p w14:paraId="09E7F952" w14:textId="235463A8" w:rsidR="00433AD8" w:rsidRDefault="00433AD8" w:rsidP="00433AD8">
            <w:r>
              <w:lastRenderedPageBreak/>
              <w:t>Stop Wireshark and identify some of your connection details:</w:t>
            </w:r>
          </w:p>
          <w:p w14:paraId="1D2EDD1E" w14:textId="4C24D56C" w:rsidR="00626B6B" w:rsidRPr="00DD4897" w:rsidRDefault="00626B6B" w:rsidP="00626B6B"/>
        </w:tc>
        <w:tc>
          <w:tcPr>
            <w:tcW w:w="6660" w:type="dxa"/>
          </w:tcPr>
          <w:p w14:paraId="562F068E" w14:textId="77777777" w:rsidR="00626B6B" w:rsidRDefault="00626B6B" w:rsidP="00626B6B">
            <w:pPr>
              <w:tabs>
                <w:tab w:val="left" w:pos="1110"/>
              </w:tabs>
              <w:jc w:val="both"/>
            </w:pPr>
          </w:p>
          <w:p w14:paraId="16541E4E" w14:textId="26A9159E" w:rsidR="007827B8" w:rsidRDefault="00433AD8" w:rsidP="00626B6B">
            <w:pPr>
              <w:jc w:val="both"/>
            </w:pPr>
            <w:r>
              <w:t>Your IP address and TCP port:</w:t>
            </w:r>
          </w:p>
          <w:p w14:paraId="5B037F8A" w14:textId="77777777" w:rsidR="00433AD8" w:rsidRDefault="00433AD8" w:rsidP="00626B6B">
            <w:pPr>
              <w:jc w:val="both"/>
            </w:pPr>
          </w:p>
          <w:p w14:paraId="3B539673" w14:textId="7E0B77F8" w:rsidR="00433AD8" w:rsidRDefault="00433AD8" w:rsidP="00626B6B">
            <w:pPr>
              <w:jc w:val="both"/>
            </w:pPr>
            <w:r>
              <w:t>Napier’s Web server IP address and TCP port:</w:t>
            </w:r>
          </w:p>
          <w:p w14:paraId="19066B98" w14:textId="77777777" w:rsidR="00433AD8" w:rsidRDefault="00433AD8" w:rsidP="00626B6B">
            <w:pPr>
              <w:jc w:val="both"/>
            </w:pPr>
          </w:p>
          <w:p w14:paraId="265A5B7F" w14:textId="307D657E" w:rsidR="00433AD8" w:rsidRDefault="00433AD8" w:rsidP="00626B6B">
            <w:pPr>
              <w:jc w:val="both"/>
            </w:pPr>
            <w:r>
              <w:t>Right-click on the GET HTTP request from the client, and follow the stream:</w:t>
            </w:r>
          </w:p>
          <w:p w14:paraId="55AB5250" w14:textId="77777777" w:rsidR="00433AD8" w:rsidRDefault="00433AD8" w:rsidP="00626B6B">
            <w:pPr>
              <w:jc w:val="both"/>
            </w:pPr>
          </w:p>
          <w:p w14:paraId="10348D86" w14:textId="4B260B7F" w:rsidR="00433AD8" w:rsidRDefault="00433AD8" w:rsidP="00626B6B">
            <w:pPr>
              <w:jc w:val="both"/>
            </w:pPr>
            <w:r>
              <w:t>What does the red and blue text identify?</w:t>
            </w:r>
          </w:p>
          <w:p w14:paraId="0D93DB5C" w14:textId="77777777" w:rsidR="00433AD8" w:rsidRDefault="00433AD8" w:rsidP="00626B6B">
            <w:pPr>
              <w:jc w:val="both"/>
            </w:pPr>
          </w:p>
          <w:p w14:paraId="19EDBD5E" w14:textId="5086716D" w:rsidR="00433AD8" w:rsidRDefault="00433AD8" w:rsidP="00626B6B">
            <w:pPr>
              <w:jc w:val="both"/>
            </w:pPr>
            <w:r>
              <w:t>Can you read the HTTP requests that go from the client to the server? [Yes][No]</w:t>
            </w:r>
          </w:p>
          <w:p w14:paraId="4DC83851" w14:textId="6E71A14D" w:rsidR="007827B8" w:rsidRDefault="007827B8" w:rsidP="00626B6B">
            <w:pPr>
              <w:jc w:val="both"/>
            </w:pPr>
          </w:p>
        </w:tc>
      </w:tr>
      <w:tr w:rsidR="00433AD8" w14:paraId="396BF6F8" w14:textId="77777777" w:rsidTr="00FB4C37">
        <w:tc>
          <w:tcPr>
            <w:tcW w:w="625" w:type="dxa"/>
          </w:tcPr>
          <w:p w14:paraId="214591DE" w14:textId="20BD4969" w:rsidR="00433AD8" w:rsidRPr="005A6F37" w:rsidRDefault="00A93784" w:rsidP="00433AD8">
            <w:pPr>
              <w:rPr>
                <w:b/>
              </w:rPr>
            </w:pPr>
            <w:r>
              <w:rPr>
                <w:b/>
              </w:rPr>
              <w:lastRenderedPageBreak/>
              <w:t>2</w:t>
            </w:r>
          </w:p>
        </w:tc>
        <w:tc>
          <w:tcPr>
            <w:tcW w:w="6660" w:type="dxa"/>
          </w:tcPr>
          <w:p w14:paraId="349EA530" w14:textId="77777777" w:rsidR="00433AD8" w:rsidRDefault="00433AD8" w:rsidP="00433AD8">
            <w:r>
              <w:t xml:space="preserve">Go to your Kali Linux instance. Run Wireshark and capture traffic from your </w:t>
            </w:r>
            <w:r w:rsidRPr="00AE5479">
              <w:rPr>
                <w:noProof/>
              </w:rPr>
              <w:t>main</w:t>
            </w:r>
            <w:r>
              <w:t xml:space="preserve"> network connection. Start a Web </w:t>
            </w:r>
            <w:proofErr w:type="gramStart"/>
            <w:r>
              <w:t>browser, and</w:t>
            </w:r>
            <w:proofErr w:type="gramEnd"/>
            <w:r>
              <w:t xml:space="preserve"> go to </w:t>
            </w:r>
            <w:r w:rsidRPr="00433AD8">
              <w:rPr>
                <w:b/>
              </w:rPr>
              <w:t>Google.com</w:t>
            </w:r>
            <w:r>
              <w:t>.</w:t>
            </w:r>
          </w:p>
          <w:p w14:paraId="4533F2E9" w14:textId="77777777" w:rsidR="00433AD8" w:rsidRDefault="00433AD8" w:rsidP="00433AD8"/>
          <w:p w14:paraId="74FAB1A1" w14:textId="77777777" w:rsidR="00433AD8" w:rsidRDefault="00433AD8" w:rsidP="00433AD8">
            <w:r>
              <w:t>Stop Wireshark and identify some of your connection details:</w:t>
            </w:r>
          </w:p>
          <w:p w14:paraId="04F9C4AC" w14:textId="37BC898B" w:rsidR="00433AD8" w:rsidRDefault="00433AD8" w:rsidP="00433AD8"/>
        </w:tc>
        <w:tc>
          <w:tcPr>
            <w:tcW w:w="6660" w:type="dxa"/>
          </w:tcPr>
          <w:p w14:paraId="507D5749" w14:textId="77777777" w:rsidR="00433AD8" w:rsidRDefault="00433AD8" w:rsidP="00433AD8">
            <w:pPr>
              <w:tabs>
                <w:tab w:val="left" w:pos="1110"/>
              </w:tabs>
              <w:jc w:val="both"/>
            </w:pPr>
          </w:p>
          <w:p w14:paraId="738A77A3" w14:textId="77777777" w:rsidR="00433AD8" w:rsidRDefault="00433AD8" w:rsidP="00433AD8">
            <w:pPr>
              <w:jc w:val="both"/>
            </w:pPr>
            <w:r>
              <w:t>Your IP address and TCP port:</w:t>
            </w:r>
          </w:p>
          <w:p w14:paraId="221CAC8A" w14:textId="77777777" w:rsidR="00433AD8" w:rsidRDefault="00433AD8" w:rsidP="00433AD8">
            <w:pPr>
              <w:jc w:val="both"/>
            </w:pPr>
          </w:p>
          <w:p w14:paraId="4113FB95" w14:textId="77777777" w:rsidR="00433AD8" w:rsidRDefault="00433AD8" w:rsidP="00433AD8">
            <w:pPr>
              <w:jc w:val="both"/>
            </w:pPr>
            <w:r>
              <w:t>Google’s Web server IP address and TCP port:</w:t>
            </w:r>
          </w:p>
          <w:p w14:paraId="7388264B" w14:textId="77777777" w:rsidR="00433AD8" w:rsidRDefault="00433AD8" w:rsidP="00433AD8">
            <w:pPr>
              <w:jc w:val="both"/>
            </w:pPr>
          </w:p>
          <w:p w14:paraId="4931FBF0" w14:textId="1D9B0739" w:rsidR="00433AD8" w:rsidRDefault="00433AD8" w:rsidP="00433AD8">
            <w:pPr>
              <w:jc w:val="both"/>
            </w:pPr>
            <w:r>
              <w:t xml:space="preserve">Which SSL/TLS version </w:t>
            </w:r>
            <w:r w:rsidRPr="00AE5479">
              <w:rPr>
                <w:noProof/>
              </w:rPr>
              <w:t>is used</w:t>
            </w:r>
            <w:r>
              <w:t>:</w:t>
            </w:r>
          </w:p>
          <w:p w14:paraId="5F70D1CC" w14:textId="77777777" w:rsidR="00433AD8" w:rsidRDefault="00433AD8" w:rsidP="00433AD8">
            <w:pPr>
              <w:jc w:val="both"/>
            </w:pPr>
          </w:p>
          <w:p w14:paraId="062D72E1" w14:textId="5CDFD1D4" w:rsidR="00433AD8" w:rsidRDefault="005D2508" w:rsidP="00433AD8">
            <w:pPr>
              <w:jc w:val="both"/>
            </w:pPr>
            <w:r>
              <w:t>By examining the Wireshark trace, w</w:t>
            </w:r>
            <w:r w:rsidR="00433AD8">
              <w:t xml:space="preserve">hich encryption method </w:t>
            </w:r>
            <w:r w:rsidR="00433AD8" w:rsidRPr="00AE5479">
              <w:rPr>
                <w:noProof/>
              </w:rPr>
              <w:t>is used</w:t>
            </w:r>
            <w:r>
              <w:t xml:space="preserve"> for the tunnel:</w:t>
            </w:r>
          </w:p>
          <w:p w14:paraId="411672DA" w14:textId="77777777" w:rsidR="005D2508" w:rsidRDefault="005D2508" w:rsidP="00433AD8">
            <w:pPr>
              <w:jc w:val="both"/>
            </w:pPr>
          </w:p>
          <w:p w14:paraId="46C53D46" w14:textId="02C91C16" w:rsidR="005D2508" w:rsidRDefault="005D2508" w:rsidP="005D2508">
            <w:pPr>
              <w:jc w:val="both"/>
            </w:pPr>
            <w:r>
              <w:t xml:space="preserve">By examining the Wireshark trace, which hash method </w:t>
            </w:r>
            <w:r w:rsidRPr="00AE5479">
              <w:rPr>
                <w:noProof/>
              </w:rPr>
              <w:t>is used</w:t>
            </w:r>
            <w:r>
              <w:t xml:space="preserve"> for the </w:t>
            </w:r>
            <w:r w:rsidRPr="00AE5479">
              <w:rPr>
                <w:noProof/>
              </w:rPr>
              <w:t>tunnel</w:t>
            </w:r>
            <w:r>
              <w:t>:</w:t>
            </w:r>
          </w:p>
          <w:p w14:paraId="118193CD" w14:textId="77777777" w:rsidR="005D2508" w:rsidRDefault="005D2508" w:rsidP="005D2508">
            <w:pPr>
              <w:jc w:val="both"/>
            </w:pPr>
          </w:p>
          <w:p w14:paraId="39D5C69B" w14:textId="4831FD38" w:rsidR="005D2508" w:rsidRDefault="005D2508" w:rsidP="005D2508">
            <w:pPr>
              <w:jc w:val="both"/>
            </w:pPr>
            <w:r>
              <w:t>By examining the Wireshark trace, what is the length of the encryption key:</w:t>
            </w:r>
          </w:p>
          <w:p w14:paraId="7E29F327" w14:textId="77777777" w:rsidR="005D2508" w:rsidRDefault="005D2508" w:rsidP="005D2508">
            <w:pPr>
              <w:jc w:val="both"/>
            </w:pPr>
          </w:p>
          <w:p w14:paraId="13235CC6" w14:textId="0111BAE0" w:rsidR="005D2508" w:rsidRDefault="005D2508" w:rsidP="005D2508">
            <w:pPr>
              <w:jc w:val="both"/>
            </w:pPr>
            <w:r>
              <w:t xml:space="preserve">By examining the certificate from the browser </w:t>
            </w:r>
            <w:r w:rsidRPr="00BE1F66">
              <w:rPr>
                <w:noProof/>
              </w:rPr>
              <w:t>which</w:t>
            </w:r>
            <w:r>
              <w:t xml:space="preserve"> </w:t>
            </w:r>
            <w:r w:rsidRPr="00AE5479">
              <w:rPr>
                <w:noProof/>
              </w:rPr>
              <w:t>encryption</w:t>
            </w:r>
            <w:r>
              <w:t xml:space="preserve"> method </w:t>
            </w:r>
            <w:r w:rsidRPr="00AE5479">
              <w:rPr>
                <w:noProof/>
              </w:rPr>
              <w:t>is used</w:t>
            </w:r>
            <w:r>
              <w:t xml:space="preserve"> for the tunnel:</w:t>
            </w:r>
          </w:p>
          <w:p w14:paraId="4EAAD5D2" w14:textId="77777777" w:rsidR="005D2508" w:rsidRDefault="005D2508" w:rsidP="005D2508">
            <w:pPr>
              <w:jc w:val="both"/>
            </w:pPr>
          </w:p>
          <w:p w14:paraId="0AD9B47B" w14:textId="6C19780A" w:rsidR="005D2508" w:rsidRDefault="005D2508" w:rsidP="005D2508">
            <w:pPr>
              <w:jc w:val="both"/>
            </w:pPr>
            <w:r>
              <w:t xml:space="preserve">By examining the certificate from the browser, which hash method </w:t>
            </w:r>
            <w:r w:rsidRPr="00AE5479">
              <w:rPr>
                <w:noProof/>
              </w:rPr>
              <w:t>is used</w:t>
            </w:r>
            <w:r>
              <w:t xml:space="preserve"> for the </w:t>
            </w:r>
            <w:r w:rsidRPr="00AE5479">
              <w:rPr>
                <w:noProof/>
              </w:rPr>
              <w:t>tunnel</w:t>
            </w:r>
            <w:r>
              <w:t>:</w:t>
            </w:r>
          </w:p>
          <w:p w14:paraId="5CED8855" w14:textId="77777777" w:rsidR="005D2508" w:rsidRDefault="005D2508" w:rsidP="005D2508">
            <w:pPr>
              <w:jc w:val="both"/>
            </w:pPr>
          </w:p>
          <w:p w14:paraId="1F9400D1" w14:textId="4862D6BC" w:rsidR="005D2508" w:rsidRDefault="005D2508" w:rsidP="005D2508">
            <w:pPr>
              <w:jc w:val="both"/>
            </w:pPr>
            <w:r>
              <w:lastRenderedPageBreak/>
              <w:t>By examining the certificate from the browser is the length of the encryption key:</w:t>
            </w:r>
          </w:p>
          <w:p w14:paraId="77867948" w14:textId="77777777" w:rsidR="005D2508" w:rsidRDefault="005D2508" w:rsidP="00433AD8">
            <w:pPr>
              <w:jc w:val="both"/>
            </w:pPr>
          </w:p>
          <w:p w14:paraId="5C5830F0" w14:textId="77777777" w:rsidR="00673016" w:rsidRDefault="00673016" w:rsidP="00433AD8">
            <w:pPr>
              <w:jc w:val="both"/>
            </w:pPr>
          </w:p>
          <w:p w14:paraId="7CFAB7D9" w14:textId="77777777" w:rsidR="00433AD8" w:rsidRDefault="00433AD8" w:rsidP="00433AD8">
            <w:pPr>
              <w:tabs>
                <w:tab w:val="left" w:pos="1110"/>
              </w:tabs>
              <w:jc w:val="both"/>
            </w:pPr>
          </w:p>
        </w:tc>
      </w:tr>
      <w:tr w:rsidR="005D2508" w14:paraId="77173B3B" w14:textId="77777777" w:rsidTr="00FB4C37">
        <w:tc>
          <w:tcPr>
            <w:tcW w:w="625" w:type="dxa"/>
          </w:tcPr>
          <w:p w14:paraId="6AB12244" w14:textId="18146253" w:rsidR="005D2508" w:rsidRDefault="00A93784" w:rsidP="005D2508">
            <w:pPr>
              <w:rPr>
                <w:b/>
              </w:rPr>
            </w:pPr>
            <w:r>
              <w:rPr>
                <w:b/>
              </w:rPr>
              <w:lastRenderedPageBreak/>
              <w:t>3</w:t>
            </w:r>
          </w:p>
        </w:tc>
        <w:tc>
          <w:tcPr>
            <w:tcW w:w="6660" w:type="dxa"/>
          </w:tcPr>
          <w:p w14:paraId="0D25A637" w14:textId="6E96DA9D" w:rsidR="005D2508" w:rsidRDefault="005D2508" w:rsidP="005D2508">
            <w:r>
              <w:t xml:space="preserve">Run Wireshark and capture traffic from your </w:t>
            </w:r>
            <w:r w:rsidRPr="00777F3C">
              <w:rPr>
                <w:noProof/>
              </w:rPr>
              <w:t>main</w:t>
            </w:r>
            <w:r>
              <w:t xml:space="preserve"> network connection. Start a Web </w:t>
            </w:r>
            <w:proofErr w:type="gramStart"/>
            <w:r>
              <w:t>browser, and</w:t>
            </w:r>
            <w:proofErr w:type="gramEnd"/>
            <w:r>
              <w:t xml:space="preserve"> go to </w:t>
            </w:r>
            <w:r w:rsidRPr="005D2508">
              <w:rPr>
                <w:b/>
              </w:rPr>
              <w:t>https://twitter.com</w:t>
            </w:r>
            <w:r>
              <w:t>.</w:t>
            </w:r>
          </w:p>
          <w:p w14:paraId="786652EF" w14:textId="77777777" w:rsidR="005D2508" w:rsidRDefault="005D2508" w:rsidP="005D2508"/>
          <w:p w14:paraId="08889B8E" w14:textId="77777777" w:rsidR="005D2508" w:rsidRDefault="005D2508" w:rsidP="005D2508">
            <w:r>
              <w:t>Stop Wireshark and identify some of your connection details:</w:t>
            </w:r>
          </w:p>
          <w:p w14:paraId="287C6DFC" w14:textId="0FFB0E9A" w:rsidR="005D2508" w:rsidRDefault="005D2508" w:rsidP="005D2508"/>
        </w:tc>
        <w:tc>
          <w:tcPr>
            <w:tcW w:w="6660" w:type="dxa"/>
          </w:tcPr>
          <w:p w14:paraId="34B61559" w14:textId="77777777" w:rsidR="005D2508" w:rsidRDefault="005D2508" w:rsidP="005D2508">
            <w:pPr>
              <w:tabs>
                <w:tab w:val="left" w:pos="1110"/>
              </w:tabs>
              <w:jc w:val="both"/>
            </w:pPr>
          </w:p>
          <w:p w14:paraId="485DC016" w14:textId="77777777" w:rsidR="005D2508" w:rsidRDefault="005D2508" w:rsidP="005D2508">
            <w:pPr>
              <w:jc w:val="both"/>
            </w:pPr>
            <w:r>
              <w:t>Your IP address and TCP port:</w:t>
            </w:r>
          </w:p>
          <w:p w14:paraId="4F9EF424" w14:textId="77777777" w:rsidR="005D2508" w:rsidRDefault="005D2508" w:rsidP="005D2508">
            <w:pPr>
              <w:jc w:val="both"/>
            </w:pPr>
          </w:p>
          <w:p w14:paraId="2008F55A" w14:textId="6748667E" w:rsidR="005D2508" w:rsidRDefault="005D2508" w:rsidP="005D2508">
            <w:pPr>
              <w:jc w:val="both"/>
            </w:pPr>
            <w:r>
              <w:t>Twitter’s Web server IP address and TCP port:</w:t>
            </w:r>
          </w:p>
          <w:p w14:paraId="12B9433B" w14:textId="77777777" w:rsidR="005D2508" w:rsidRDefault="005D2508" w:rsidP="005D2508">
            <w:pPr>
              <w:jc w:val="both"/>
            </w:pPr>
          </w:p>
          <w:p w14:paraId="6854F77D" w14:textId="77777777" w:rsidR="005D2508" w:rsidRDefault="005D2508" w:rsidP="005D2508">
            <w:pPr>
              <w:jc w:val="both"/>
            </w:pPr>
            <w:r>
              <w:t xml:space="preserve">Which SSL/TLS version </w:t>
            </w:r>
            <w:r w:rsidRPr="00777F3C">
              <w:rPr>
                <w:noProof/>
              </w:rPr>
              <w:t>is used</w:t>
            </w:r>
            <w:r>
              <w:t>:</w:t>
            </w:r>
          </w:p>
          <w:p w14:paraId="1EA75413" w14:textId="77777777" w:rsidR="005D2508" w:rsidRDefault="005D2508" w:rsidP="005D2508">
            <w:pPr>
              <w:jc w:val="both"/>
            </w:pPr>
          </w:p>
          <w:p w14:paraId="14511254" w14:textId="77777777" w:rsidR="005D2508" w:rsidRDefault="005D2508" w:rsidP="005D2508">
            <w:pPr>
              <w:jc w:val="both"/>
            </w:pPr>
            <w:r>
              <w:t xml:space="preserve">By examining the Wireshark trace, which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0538E78D" w14:textId="77777777" w:rsidR="005D2508" w:rsidRDefault="005D2508" w:rsidP="005D2508">
            <w:pPr>
              <w:jc w:val="both"/>
            </w:pPr>
          </w:p>
          <w:p w14:paraId="7317C730" w14:textId="77777777" w:rsidR="005D2508" w:rsidRDefault="005D2508" w:rsidP="005D2508">
            <w:pPr>
              <w:jc w:val="both"/>
            </w:pPr>
            <w:r>
              <w:t xml:space="preserve">By examining the Wireshark trace, 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72417AC4" w14:textId="77777777" w:rsidR="005D2508" w:rsidRDefault="005D2508" w:rsidP="005D2508">
            <w:pPr>
              <w:jc w:val="both"/>
            </w:pPr>
          </w:p>
          <w:p w14:paraId="550F94A2" w14:textId="77777777" w:rsidR="005D2508" w:rsidRDefault="005D2508" w:rsidP="005D2508">
            <w:pPr>
              <w:jc w:val="both"/>
            </w:pPr>
            <w:r>
              <w:t>By examining the Wireshark trace, what is the length of the encryption key:</w:t>
            </w:r>
          </w:p>
          <w:p w14:paraId="51C5E630" w14:textId="77777777" w:rsidR="005D2508" w:rsidRDefault="005D2508" w:rsidP="005D2508">
            <w:pPr>
              <w:jc w:val="both"/>
            </w:pPr>
          </w:p>
          <w:p w14:paraId="301CA963" w14:textId="77777777" w:rsidR="005D2508" w:rsidRDefault="005D2508" w:rsidP="005D2508">
            <w:pPr>
              <w:jc w:val="both"/>
            </w:pPr>
            <w:r>
              <w:t xml:space="preserve">By examining the certificate from the browser </w:t>
            </w:r>
            <w:r w:rsidRPr="00173F71">
              <w:rPr>
                <w:noProof/>
              </w:rPr>
              <w:t>which</w:t>
            </w:r>
            <w:r>
              <w:t xml:space="preserve">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569B0EA9" w14:textId="77777777" w:rsidR="005D2508" w:rsidRDefault="005D2508" w:rsidP="005D2508">
            <w:pPr>
              <w:jc w:val="both"/>
            </w:pPr>
          </w:p>
          <w:p w14:paraId="158E3F1E" w14:textId="77777777" w:rsidR="005D2508" w:rsidRDefault="005D2508" w:rsidP="005D2508">
            <w:pPr>
              <w:jc w:val="both"/>
            </w:pPr>
            <w:r>
              <w:t xml:space="preserve">By examining the certificate from the browser, 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0D180D96" w14:textId="77777777" w:rsidR="005D2508" w:rsidRDefault="005D2508" w:rsidP="005D2508">
            <w:pPr>
              <w:jc w:val="both"/>
            </w:pPr>
          </w:p>
          <w:p w14:paraId="6B8A309E" w14:textId="292F87B0" w:rsidR="005D2508" w:rsidRDefault="005D2508" w:rsidP="005D2508">
            <w:pPr>
              <w:jc w:val="both"/>
            </w:pPr>
            <w:r>
              <w:t xml:space="preserve">By examining the certificate from the browser is the length </w:t>
            </w:r>
            <w:r w:rsidR="00673016">
              <w:t>of the encryption key:</w:t>
            </w:r>
          </w:p>
          <w:p w14:paraId="489429DF" w14:textId="7BC44C75" w:rsidR="005D2508" w:rsidRDefault="005D2508" w:rsidP="005D2508">
            <w:pPr>
              <w:tabs>
                <w:tab w:val="left" w:pos="1110"/>
              </w:tabs>
              <w:jc w:val="both"/>
            </w:pPr>
          </w:p>
        </w:tc>
      </w:tr>
    </w:tbl>
    <w:p w14:paraId="0084FEC0" w14:textId="7F5EE456" w:rsidR="005D2508" w:rsidRDefault="00505A09" w:rsidP="005D2508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3</w:t>
      </w:r>
      <w:r>
        <w:rPr>
          <w:rStyle w:val="Hyperlink"/>
        </w:rPr>
        <w:tab/>
      </w:r>
      <w:r w:rsidR="00CF0303">
        <w:rPr>
          <w:rStyle w:val="Hyperlink"/>
        </w:rPr>
        <w:t>OpenSS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D2508" w:rsidRPr="00BE24E3" w14:paraId="57E8E783" w14:textId="77777777" w:rsidTr="00CC17F4">
        <w:tc>
          <w:tcPr>
            <w:tcW w:w="625" w:type="dxa"/>
          </w:tcPr>
          <w:p w14:paraId="092DC67F" w14:textId="77777777" w:rsidR="005D2508" w:rsidRPr="00BE24E3" w:rsidRDefault="005D2508" w:rsidP="00CC17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3C24B933" w14:textId="77777777" w:rsidR="005D2508" w:rsidRPr="00BE24E3" w:rsidRDefault="005D2508" w:rsidP="00CC17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67E1AE4E" w14:textId="77777777" w:rsidR="005D2508" w:rsidRPr="00BE24E3" w:rsidRDefault="005D2508" w:rsidP="00CC17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D2508" w14:paraId="0254CA65" w14:textId="77777777" w:rsidTr="00CC17F4">
        <w:tc>
          <w:tcPr>
            <w:tcW w:w="625" w:type="dxa"/>
          </w:tcPr>
          <w:p w14:paraId="1D066C20" w14:textId="77777777" w:rsidR="005D2508" w:rsidRPr="005A6F37" w:rsidRDefault="005D2508" w:rsidP="00CC17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76A4FB28" w14:textId="7835A74B" w:rsidR="005D2508" w:rsidRDefault="005D2508" w:rsidP="005D2508">
            <w:r>
              <w:t xml:space="preserve">Go to your Kali Linux instance, and make a connection to the </w:t>
            </w:r>
            <w:r w:rsidRPr="00673016">
              <w:rPr>
                <w:b/>
              </w:rPr>
              <w:t>www.live.com</w:t>
            </w:r>
            <w:r>
              <w:t xml:space="preserve"> Web site:</w:t>
            </w:r>
          </w:p>
          <w:p w14:paraId="240C77AA" w14:textId="77777777" w:rsidR="005D2508" w:rsidRDefault="005D2508" w:rsidP="00CC17F4"/>
          <w:p w14:paraId="0D578BC1" w14:textId="221419FC" w:rsidR="005D2508" w:rsidRPr="00952CCF" w:rsidRDefault="005D2508" w:rsidP="00CC17F4">
            <w:pPr>
              <w:rPr>
                <w:rFonts w:ascii="Lucida Console" w:hAnsi="Lucida Console"/>
              </w:rPr>
            </w:pPr>
            <w:r w:rsidRPr="00777F3C">
              <w:rPr>
                <w:rFonts w:ascii="Lucida Console" w:hAnsi="Lucida Console"/>
                <w:noProof/>
              </w:rPr>
              <w:t>openssl</w:t>
            </w:r>
            <w:r w:rsidRPr="00952CCF">
              <w:rPr>
                <w:rFonts w:ascii="Lucida Console" w:hAnsi="Lucida Console"/>
              </w:rPr>
              <w:t xml:space="preserve"> </w:t>
            </w:r>
            <w:proofErr w:type="spellStart"/>
            <w:r w:rsidRPr="00952CCF">
              <w:rPr>
                <w:rFonts w:ascii="Lucida Console" w:hAnsi="Lucida Console"/>
              </w:rPr>
              <w:t>s_client</w:t>
            </w:r>
            <w:proofErr w:type="spellEnd"/>
            <w:r w:rsidRPr="00952CCF">
              <w:rPr>
                <w:rFonts w:ascii="Lucida Console" w:hAnsi="Lucida Console"/>
              </w:rPr>
              <w:t xml:space="preserve"> -connect www.live.com:443</w:t>
            </w:r>
          </w:p>
          <w:p w14:paraId="3244208C" w14:textId="77777777" w:rsidR="005D2508" w:rsidRPr="00DD4897" w:rsidRDefault="005D2508" w:rsidP="00CC17F4"/>
        </w:tc>
        <w:tc>
          <w:tcPr>
            <w:tcW w:w="6660" w:type="dxa"/>
          </w:tcPr>
          <w:p w14:paraId="7AA16DCD" w14:textId="77777777" w:rsidR="005D2508" w:rsidRDefault="005D2508" w:rsidP="00CC17F4">
            <w:pPr>
              <w:tabs>
                <w:tab w:val="left" w:pos="1110"/>
              </w:tabs>
              <w:jc w:val="both"/>
            </w:pPr>
          </w:p>
          <w:p w14:paraId="329D8C0E" w14:textId="2F4395F6" w:rsidR="00CF0303" w:rsidRDefault="00CF0303" w:rsidP="005D2508">
            <w:pPr>
              <w:jc w:val="both"/>
            </w:pPr>
            <w:r>
              <w:t xml:space="preserve">Which SSL/TLS method has </w:t>
            </w:r>
            <w:r w:rsidRPr="00173F71">
              <w:rPr>
                <w:noProof/>
              </w:rPr>
              <w:t>been used</w:t>
            </w:r>
            <w:r>
              <w:t>:</w:t>
            </w:r>
          </w:p>
          <w:p w14:paraId="4EDCC4E0" w14:textId="06799C4C" w:rsidR="0008059E" w:rsidRDefault="0008059E" w:rsidP="005D2508">
            <w:pPr>
              <w:jc w:val="both"/>
            </w:pPr>
          </w:p>
          <w:p w14:paraId="026DB7B3" w14:textId="1B8C87EC" w:rsidR="0008059E" w:rsidRDefault="0008059E" w:rsidP="005D2508">
            <w:pPr>
              <w:jc w:val="both"/>
            </w:pPr>
            <w:r>
              <w:t>Which method is used on the encryption key on the certificate, and what is the size of the public key?</w:t>
            </w:r>
          </w:p>
          <w:p w14:paraId="794723B3" w14:textId="77777777" w:rsidR="0008059E" w:rsidRDefault="0008059E" w:rsidP="005D2508">
            <w:pPr>
              <w:jc w:val="both"/>
            </w:pPr>
          </w:p>
          <w:p w14:paraId="6207E08F" w14:textId="633EAC6F" w:rsidR="00505A09" w:rsidRDefault="00505A09" w:rsidP="005D2508">
            <w:pPr>
              <w:jc w:val="both"/>
            </w:pPr>
          </w:p>
          <w:p w14:paraId="7669FA09" w14:textId="1953CF72" w:rsidR="00505A09" w:rsidRDefault="00505A09" w:rsidP="005D2508">
            <w:pPr>
              <w:jc w:val="both"/>
            </w:pPr>
            <w:r>
              <w:t>Which is the handshaking method that has been used to create the encryption key?</w:t>
            </w:r>
          </w:p>
          <w:p w14:paraId="3F4A1AB0" w14:textId="7D7DD7A4" w:rsidR="00505A09" w:rsidRDefault="00505A09" w:rsidP="005D2508">
            <w:pPr>
              <w:jc w:val="both"/>
            </w:pPr>
          </w:p>
          <w:p w14:paraId="5FC697DA" w14:textId="77777777" w:rsidR="00505A09" w:rsidRDefault="00505A09" w:rsidP="005D2508">
            <w:pPr>
              <w:jc w:val="both"/>
            </w:pPr>
          </w:p>
          <w:p w14:paraId="140AA7F4" w14:textId="6ADB6350" w:rsidR="00505A09" w:rsidRDefault="00505A09" w:rsidP="005D2508">
            <w:pPr>
              <w:jc w:val="both"/>
            </w:pPr>
            <w:r>
              <w:t>Which TLS version is used for the tunnel?</w:t>
            </w:r>
          </w:p>
          <w:p w14:paraId="6112D61E" w14:textId="77777777" w:rsidR="00CF0303" w:rsidRDefault="00CF0303" w:rsidP="005D2508">
            <w:pPr>
              <w:jc w:val="both"/>
            </w:pPr>
          </w:p>
          <w:p w14:paraId="36EDBD3C" w14:textId="77777777" w:rsidR="00505A09" w:rsidRDefault="00505A09" w:rsidP="005D2508">
            <w:pPr>
              <w:jc w:val="both"/>
            </w:pPr>
          </w:p>
          <w:p w14:paraId="53A6278C" w14:textId="60BC67FA" w:rsidR="005D2508" w:rsidRDefault="005D2508" w:rsidP="005D2508">
            <w:pPr>
              <w:jc w:val="both"/>
            </w:pPr>
            <w:r>
              <w:t xml:space="preserve">Which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2848088B" w14:textId="77777777" w:rsidR="005D2508" w:rsidRDefault="005D2508" w:rsidP="005D2508">
            <w:pPr>
              <w:jc w:val="both"/>
            </w:pPr>
          </w:p>
          <w:p w14:paraId="55E65945" w14:textId="77777777" w:rsidR="00505A09" w:rsidRDefault="00505A09" w:rsidP="005D2508">
            <w:pPr>
              <w:jc w:val="both"/>
            </w:pPr>
          </w:p>
          <w:p w14:paraId="6E7C7870" w14:textId="59817159" w:rsidR="005D2508" w:rsidRDefault="005D2508" w:rsidP="005D2508">
            <w:pPr>
              <w:jc w:val="both"/>
            </w:pPr>
            <w:r>
              <w:t xml:space="preserve">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38254684" w14:textId="77777777" w:rsidR="005D2508" w:rsidRDefault="005D2508" w:rsidP="005D2508">
            <w:pPr>
              <w:jc w:val="both"/>
            </w:pPr>
          </w:p>
          <w:p w14:paraId="4BBD2D6B" w14:textId="77777777" w:rsidR="00505A09" w:rsidRDefault="00505A09" w:rsidP="005D2508">
            <w:pPr>
              <w:jc w:val="both"/>
            </w:pPr>
          </w:p>
          <w:p w14:paraId="090F0A1A" w14:textId="00FB822A" w:rsidR="005D2508" w:rsidRDefault="005D2508" w:rsidP="005D2508">
            <w:pPr>
              <w:jc w:val="both"/>
            </w:pPr>
            <w:r>
              <w:t>What is the length of the encryption key:</w:t>
            </w:r>
          </w:p>
          <w:p w14:paraId="2BBEA1DB" w14:textId="77777777" w:rsidR="00CF0303" w:rsidRDefault="00CF0303" w:rsidP="005D2508">
            <w:pPr>
              <w:jc w:val="both"/>
            </w:pPr>
          </w:p>
          <w:p w14:paraId="4B5416F1" w14:textId="77777777" w:rsidR="00CF0303" w:rsidRDefault="00CF0303" w:rsidP="005D2508">
            <w:pPr>
              <w:jc w:val="both"/>
            </w:pPr>
            <w:r>
              <w:t>What is the serial number of the certificate:</w:t>
            </w:r>
          </w:p>
          <w:p w14:paraId="7400F7DC" w14:textId="77777777" w:rsidR="00CF0303" w:rsidRDefault="00CF0303" w:rsidP="005D2508">
            <w:pPr>
              <w:jc w:val="both"/>
            </w:pPr>
          </w:p>
          <w:p w14:paraId="75047A74" w14:textId="77777777" w:rsidR="00505A09" w:rsidRDefault="00505A09" w:rsidP="005D2508">
            <w:pPr>
              <w:jc w:val="both"/>
            </w:pPr>
          </w:p>
          <w:p w14:paraId="606FB2DB" w14:textId="33844980" w:rsidR="00CF0303" w:rsidRDefault="00CF0303" w:rsidP="005D2508">
            <w:pPr>
              <w:jc w:val="both"/>
            </w:pPr>
            <w:r>
              <w:t xml:space="preserve">Who has signed the </w:t>
            </w:r>
            <w:r w:rsidRPr="00777F3C">
              <w:rPr>
                <w:noProof/>
              </w:rPr>
              <w:t>certificate</w:t>
            </w:r>
            <w:r>
              <w:t>:</w:t>
            </w:r>
          </w:p>
          <w:p w14:paraId="21033A40" w14:textId="77777777" w:rsidR="005D2508" w:rsidRDefault="005D2508" w:rsidP="005D2508">
            <w:pPr>
              <w:jc w:val="both"/>
            </w:pPr>
          </w:p>
          <w:p w14:paraId="20BCB412" w14:textId="77777777" w:rsidR="005D2508" w:rsidRDefault="005D2508" w:rsidP="005D2508">
            <w:pPr>
              <w:jc w:val="both"/>
            </w:pPr>
          </w:p>
        </w:tc>
      </w:tr>
    </w:tbl>
    <w:p w14:paraId="43427618" w14:textId="77777777" w:rsidR="007A3C37" w:rsidRDefault="007A3C37" w:rsidP="005A6F37">
      <w:pPr>
        <w:autoSpaceDE w:val="0"/>
        <w:autoSpaceDN w:val="0"/>
        <w:adjustRightInd w:val="0"/>
      </w:pPr>
    </w:p>
    <w:p w14:paraId="44A6675D" w14:textId="414975DC" w:rsidR="00952CCF" w:rsidRDefault="00A93784" w:rsidP="00505A09">
      <w:pPr>
        <w:pStyle w:val="Heading2"/>
        <w:numPr>
          <w:ilvl w:val="0"/>
          <w:numId w:val="0"/>
        </w:numPr>
      </w:pPr>
      <w:r>
        <w:rPr>
          <w:rStyle w:val="Hyperlink"/>
        </w:rPr>
        <w:lastRenderedPageBreak/>
        <w:t>4</w:t>
      </w:r>
      <w:bookmarkStart w:id="0" w:name="_GoBack"/>
      <w:bookmarkEnd w:id="0"/>
      <w:r w:rsidR="00952CCF">
        <w:rPr>
          <w:rStyle w:val="Hyperlink"/>
        </w:rPr>
        <w:tab/>
      </w:r>
      <w:r w:rsidR="00323D3E">
        <w:t>Examining tra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323D3E" w:rsidRPr="00BE24E3" w14:paraId="0B89E883" w14:textId="77777777" w:rsidTr="00CC17F4">
        <w:tc>
          <w:tcPr>
            <w:tcW w:w="625" w:type="dxa"/>
          </w:tcPr>
          <w:p w14:paraId="7DFCB59B" w14:textId="77777777" w:rsidR="00323D3E" w:rsidRPr="00BE24E3" w:rsidRDefault="00323D3E" w:rsidP="00CC17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2CFFDD6" w14:textId="77777777" w:rsidR="00323D3E" w:rsidRPr="00BE24E3" w:rsidRDefault="00323D3E" w:rsidP="00CC17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6049D554" w14:textId="77777777" w:rsidR="00323D3E" w:rsidRPr="00BE24E3" w:rsidRDefault="00323D3E" w:rsidP="00CC17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323D3E" w14:paraId="2093A893" w14:textId="77777777" w:rsidTr="00CC17F4">
        <w:trPr>
          <w:trHeight w:val="2150"/>
        </w:trPr>
        <w:tc>
          <w:tcPr>
            <w:tcW w:w="625" w:type="dxa"/>
          </w:tcPr>
          <w:p w14:paraId="44A999C5" w14:textId="77777777" w:rsidR="00323D3E" w:rsidRPr="005A6F37" w:rsidRDefault="00323D3E" w:rsidP="00CC17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397CEC8A" w14:textId="3E7F7CA7" w:rsidR="00323D3E" w:rsidRDefault="004519B8" w:rsidP="00CC17F4">
            <w:r>
              <w:t>Download the following file, and examine the trace with Wireshark:</w:t>
            </w:r>
          </w:p>
          <w:p w14:paraId="088B3909" w14:textId="77777777" w:rsidR="00323D3E" w:rsidRDefault="00323D3E" w:rsidP="00CC17F4"/>
          <w:p w14:paraId="1618BCCA" w14:textId="77777777" w:rsidR="00323D3E" w:rsidRPr="00673016" w:rsidRDefault="00323D3E" w:rsidP="00323D3E">
            <w:pPr>
              <w:rPr>
                <w:rFonts w:ascii="Lucida Console" w:hAnsi="Lucida Console"/>
                <w:lang w:eastAsia="en-US"/>
              </w:rPr>
            </w:pPr>
            <w:r w:rsidRPr="00673016">
              <w:rPr>
                <w:rFonts w:ascii="Lucida Console" w:hAnsi="Lucida Console"/>
                <w:lang w:eastAsia="en-US"/>
              </w:rPr>
              <w:t>http://asecuritysite.com/log/ssl.zip</w:t>
            </w:r>
          </w:p>
          <w:p w14:paraId="15E5F910" w14:textId="5B34DD40" w:rsidR="00323D3E" w:rsidRPr="00DD4897" w:rsidRDefault="00323D3E" w:rsidP="00CC17F4"/>
        </w:tc>
        <w:tc>
          <w:tcPr>
            <w:tcW w:w="6660" w:type="dxa"/>
          </w:tcPr>
          <w:p w14:paraId="32908D8A" w14:textId="77777777" w:rsidR="00323D3E" w:rsidRDefault="00323D3E" w:rsidP="00CC17F4">
            <w:pPr>
              <w:tabs>
                <w:tab w:val="left" w:pos="1110"/>
              </w:tabs>
              <w:jc w:val="both"/>
            </w:pPr>
          </w:p>
          <w:p w14:paraId="0C0BC823" w14:textId="368034C3" w:rsidR="004519B8" w:rsidRDefault="004519B8" w:rsidP="004519B8">
            <w:pPr>
              <w:jc w:val="both"/>
            </w:pPr>
            <w:r>
              <w:t>Client IP address and TCP port:</w:t>
            </w:r>
          </w:p>
          <w:p w14:paraId="3B0998FE" w14:textId="77777777" w:rsidR="004519B8" w:rsidRDefault="004519B8" w:rsidP="004519B8">
            <w:pPr>
              <w:jc w:val="both"/>
            </w:pPr>
          </w:p>
          <w:p w14:paraId="7A3F1D8A" w14:textId="6F74FB06" w:rsidR="004519B8" w:rsidRDefault="004519B8" w:rsidP="004519B8">
            <w:pPr>
              <w:jc w:val="both"/>
            </w:pPr>
            <w:r>
              <w:t>Web server IP address and TCP port:</w:t>
            </w:r>
          </w:p>
          <w:p w14:paraId="788471B9" w14:textId="77777777" w:rsidR="004519B8" w:rsidRDefault="004519B8" w:rsidP="00CC17F4">
            <w:pPr>
              <w:tabs>
                <w:tab w:val="left" w:pos="1110"/>
              </w:tabs>
              <w:jc w:val="both"/>
            </w:pPr>
          </w:p>
          <w:p w14:paraId="15307D04" w14:textId="77777777" w:rsidR="004519B8" w:rsidRDefault="004519B8" w:rsidP="004519B8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0038D122" w14:textId="77777777" w:rsidR="004519B8" w:rsidRDefault="004519B8" w:rsidP="004519B8">
            <w:pPr>
              <w:jc w:val="both"/>
            </w:pPr>
          </w:p>
          <w:p w14:paraId="1EBBAE31" w14:textId="77777777" w:rsidR="004519B8" w:rsidRDefault="004519B8" w:rsidP="004519B8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2116410E" w14:textId="77777777" w:rsidR="004519B8" w:rsidRDefault="004519B8" w:rsidP="004519B8">
            <w:pPr>
              <w:jc w:val="both"/>
            </w:pPr>
          </w:p>
          <w:p w14:paraId="6DCA813D" w14:textId="77777777" w:rsidR="004519B8" w:rsidRDefault="004519B8" w:rsidP="004519B8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566AA6">
              <w:rPr>
                <w:noProof/>
              </w:rPr>
              <w:t>tunnel</w:t>
            </w:r>
            <w:r>
              <w:t>:</w:t>
            </w:r>
          </w:p>
          <w:p w14:paraId="0CCCE21F" w14:textId="77777777" w:rsidR="004519B8" w:rsidRDefault="004519B8" w:rsidP="004519B8">
            <w:pPr>
              <w:jc w:val="both"/>
            </w:pPr>
          </w:p>
          <w:p w14:paraId="2B0B748A" w14:textId="77777777" w:rsidR="004519B8" w:rsidRDefault="004519B8" w:rsidP="004519B8">
            <w:pPr>
              <w:jc w:val="both"/>
            </w:pPr>
            <w:r>
              <w:t>What is the length of the encryption key:</w:t>
            </w:r>
          </w:p>
          <w:p w14:paraId="373C54F2" w14:textId="77777777" w:rsidR="00323D3E" w:rsidRDefault="00323D3E" w:rsidP="00673016">
            <w:pPr>
              <w:jc w:val="both"/>
            </w:pPr>
          </w:p>
        </w:tc>
      </w:tr>
      <w:tr w:rsidR="0008059E" w14:paraId="2B9042AD" w14:textId="77777777" w:rsidTr="00CC17F4">
        <w:trPr>
          <w:trHeight w:val="2150"/>
        </w:trPr>
        <w:tc>
          <w:tcPr>
            <w:tcW w:w="625" w:type="dxa"/>
          </w:tcPr>
          <w:p w14:paraId="06451B9D" w14:textId="67400548" w:rsidR="0008059E" w:rsidRPr="005A6F37" w:rsidRDefault="0008059E" w:rsidP="00CC17F4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6A88E835" w14:textId="77777777" w:rsidR="0008059E" w:rsidRDefault="0008059E" w:rsidP="0008059E">
            <w:r>
              <w:t>Download the following file, and examine the trace with Wireshark:</w:t>
            </w:r>
          </w:p>
          <w:p w14:paraId="21412E85" w14:textId="77777777" w:rsidR="0008059E" w:rsidRDefault="0008059E" w:rsidP="0008059E"/>
          <w:p w14:paraId="5CA2620E" w14:textId="4E813D65" w:rsidR="0008059E" w:rsidRPr="00673016" w:rsidRDefault="0008059E" w:rsidP="0008059E">
            <w:pPr>
              <w:rPr>
                <w:rFonts w:ascii="Lucida Console" w:hAnsi="Lucida Console"/>
                <w:lang w:eastAsia="en-US"/>
              </w:rPr>
            </w:pPr>
            <w:r w:rsidRPr="00673016">
              <w:rPr>
                <w:rFonts w:ascii="Lucida Console" w:hAnsi="Lucida Console"/>
                <w:lang w:eastAsia="en-US"/>
              </w:rPr>
              <w:t>http://asecuritysite.com/log/</w:t>
            </w:r>
            <w:r>
              <w:rPr>
                <w:rFonts w:ascii="Lucida Console" w:hAnsi="Lucida Console"/>
                <w:lang w:eastAsia="en-US"/>
              </w:rPr>
              <w:t>https</w:t>
            </w:r>
            <w:r w:rsidRPr="00673016">
              <w:rPr>
                <w:rFonts w:ascii="Lucida Console" w:hAnsi="Lucida Console"/>
                <w:lang w:eastAsia="en-US"/>
              </w:rPr>
              <w:t>.zip</w:t>
            </w:r>
          </w:p>
          <w:p w14:paraId="24411534" w14:textId="4F1D27ED" w:rsidR="0008059E" w:rsidRDefault="0008059E" w:rsidP="00CC17F4"/>
        </w:tc>
        <w:tc>
          <w:tcPr>
            <w:tcW w:w="6660" w:type="dxa"/>
          </w:tcPr>
          <w:p w14:paraId="1E2D0C90" w14:textId="77777777" w:rsidR="0008059E" w:rsidRDefault="0008059E" w:rsidP="0008059E">
            <w:pPr>
              <w:jc w:val="both"/>
            </w:pPr>
            <w:r>
              <w:t>Client IP address and TCP port:</w:t>
            </w:r>
          </w:p>
          <w:p w14:paraId="4147A8BC" w14:textId="77777777" w:rsidR="0008059E" w:rsidRDefault="0008059E" w:rsidP="0008059E">
            <w:pPr>
              <w:jc w:val="both"/>
            </w:pPr>
          </w:p>
          <w:p w14:paraId="75210584" w14:textId="77777777" w:rsidR="0008059E" w:rsidRDefault="0008059E" w:rsidP="0008059E">
            <w:pPr>
              <w:jc w:val="both"/>
            </w:pPr>
            <w:r>
              <w:t>Web server IP address and TCP port:</w:t>
            </w:r>
          </w:p>
          <w:p w14:paraId="0EDD9543" w14:textId="77777777" w:rsidR="0008059E" w:rsidRDefault="0008059E" w:rsidP="0008059E">
            <w:pPr>
              <w:tabs>
                <w:tab w:val="left" w:pos="1110"/>
              </w:tabs>
              <w:jc w:val="both"/>
            </w:pPr>
          </w:p>
          <w:p w14:paraId="65B3EC00" w14:textId="77777777" w:rsidR="0008059E" w:rsidRDefault="0008059E" w:rsidP="0008059E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4271B2D6" w14:textId="77777777" w:rsidR="0008059E" w:rsidRDefault="0008059E" w:rsidP="0008059E">
            <w:pPr>
              <w:jc w:val="both"/>
            </w:pPr>
          </w:p>
          <w:p w14:paraId="1EE698BB" w14:textId="77777777" w:rsidR="0008059E" w:rsidRDefault="0008059E" w:rsidP="0008059E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0F7E015F" w14:textId="77777777" w:rsidR="0008059E" w:rsidRDefault="0008059E" w:rsidP="0008059E">
            <w:pPr>
              <w:jc w:val="both"/>
            </w:pPr>
          </w:p>
          <w:p w14:paraId="70075F44" w14:textId="77777777" w:rsidR="0008059E" w:rsidRDefault="0008059E" w:rsidP="0008059E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566AA6">
              <w:rPr>
                <w:noProof/>
              </w:rPr>
              <w:t>tunnel</w:t>
            </w:r>
            <w:r>
              <w:t>:</w:t>
            </w:r>
          </w:p>
          <w:p w14:paraId="65DEB806" w14:textId="77777777" w:rsidR="0008059E" w:rsidRDefault="0008059E" w:rsidP="0008059E">
            <w:pPr>
              <w:jc w:val="both"/>
            </w:pPr>
          </w:p>
          <w:p w14:paraId="2C46B5FE" w14:textId="77777777" w:rsidR="0008059E" w:rsidRDefault="0008059E" w:rsidP="0008059E">
            <w:pPr>
              <w:jc w:val="both"/>
            </w:pPr>
            <w:r>
              <w:t>What is the length of the encryption key:</w:t>
            </w:r>
          </w:p>
          <w:p w14:paraId="6FD72416" w14:textId="77777777" w:rsidR="0008059E" w:rsidRDefault="0008059E" w:rsidP="00CC17F4">
            <w:pPr>
              <w:tabs>
                <w:tab w:val="left" w:pos="1110"/>
              </w:tabs>
              <w:jc w:val="both"/>
            </w:pPr>
          </w:p>
        </w:tc>
      </w:tr>
      <w:tr w:rsidR="004519B8" w14:paraId="0F090F7E" w14:textId="77777777" w:rsidTr="00CC17F4">
        <w:tc>
          <w:tcPr>
            <w:tcW w:w="625" w:type="dxa"/>
          </w:tcPr>
          <w:p w14:paraId="5BB6CF04" w14:textId="77777777" w:rsidR="004519B8" w:rsidRDefault="004519B8" w:rsidP="004519B8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657E1077" w14:textId="77777777" w:rsidR="004519B8" w:rsidRDefault="004519B8" w:rsidP="004519B8">
            <w:r>
              <w:t>Download the following file, and examine the trace with Wireshark:</w:t>
            </w:r>
          </w:p>
          <w:p w14:paraId="304A9241" w14:textId="77777777" w:rsidR="004519B8" w:rsidRDefault="004519B8" w:rsidP="004519B8"/>
          <w:p w14:paraId="3A6B972D" w14:textId="12B8ECA7" w:rsidR="004519B8" w:rsidRPr="00673016" w:rsidRDefault="004519B8" w:rsidP="004519B8">
            <w:pPr>
              <w:rPr>
                <w:rFonts w:ascii="Lucida Console" w:hAnsi="Lucida Console"/>
              </w:rPr>
            </w:pPr>
            <w:r w:rsidRPr="00673016">
              <w:rPr>
                <w:rFonts w:ascii="Lucida Console" w:hAnsi="Lucida Console"/>
                <w:lang w:eastAsia="en-US"/>
              </w:rPr>
              <w:t>http://asecuritysite.com/log/heart.zip</w:t>
            </w:r>
          </w:p>
        </w:tc>
        <w:tc>
          <w:tcPr>
            <w:tcW w:w="6660" w:type="dxa"/>
          </w:tcPr>
          <w:p w14:paraId="2EFA8005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5B0DFADC" w14:textId="77777777" w:rsidR="004519B8" w:rsidRDefault="004519B8" w:rsidP="004519B8">
            <w:pPr>
              <w:jc w:val="both"/>
            </w:pPr>
            <w:r>
              <w:t>Client IP address and TCP port:</w:t>
            </w:r>
          </w:p>
          <w:p w14:paraId="425DA8DB" w14:textId="77777777" w:rsidR="004519B8" w:rsidRDefault="004519B8" w:rsidP="004519B8">
            <w:pPr>
              <w:jc w:val="both"/>
            </w:pPr>
          </w:p>
          <w:p w14:paraId="1E23B8B8" w14:textId="77777777" w:rsidR="004519B8" w:rsidRDefault="004519B8" w:rsidP="004519B8">
            <w:pPr>
              <w:jc w:val="both"/>
            </w:pPr>
            <w:r>
              <w:t>Web server IP address and TCP port:</w:t>
            </w:r>
          </w:p>
          <w:p w14:paraId="5B72388B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47F01432" w14:textId="77777777" w:rsidR="004519B8" w:rsidRDefault="004519B8" w:rsidP="004519B8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6043AAFD" w14:textId="77777777" w:rsidR="004519B8" w:rsidRDefault="004519B8" w:rsidP="004519B8">
            <w:pPr>
              <w:jc w:val="both"/>
            </w:pPr>
          </w:p>
          <w:p w14:paraId="1F038A2C" w14:textId="77777777" w:rsidR="004519B8" w:rsidRDefault="004519B8" w:rsidP="004519B8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65D880CA" w14:textId="77777777" w:rsidR="004519B8" w:rsidRDefault="004519B8" w:rsidP="004519B8">
            <w:pPr>
              <w:jc w:val="both"/>
            </w:pPr>
          </w:p>
          <w:p w14:paraId="3DD1B82C" w14:textId="77777777" w:rsidR="004519B8" w:rsidRDefault="004519B8" w:rsidP="004519B8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777F3C">
              <w:rPr>
                <w:noProof/>
              </w:rPr>
              <w:t>tunnel</w:t>
            </w:r>
            <w:r>
              <w:t>:</w:t>
            </w:r>
          </w:p>
          <w:p w14:paraId="31935451" w14:textId="77777777" w:rsidR="004519B8" w:rsidRDefault="004519B8" w:rsidP="004519B8">
            <w:pPr>
              <w:jc w:val="both"/>
            </w:pPr>
          </w:p>
          <w:p w14:paraId="5B5B6C07" w14:textId="5D4C2C92" w:rsidR="004519B8" w:rsidRDefault="004519B8" w:rsidP="004519B8">
            <w:pPr>
              <w:jc w:val="both"/>
            </w:pPr>
            <w:r>
              <w:t>What is the length of the encryption key:</w:t>
            </w:r>
          </w:p>
          <w:p w14:paraId="01E9333D" w14:textId="77777777" w:rsidR="004519B8" w:rsidRDefault="004519B8" w:rsidP="004519B8">
            <w:pPr>
              <w:jc w:val="both"/>
            </w:pPr>
          </w:p>
          <w:p w14:paraId="338B5924" w14:textId="200438E4" w:rsidR="004519B8" w:rsidRDefault="004519B8" w:rsidP="004519B8">
            <w:pPr>
              <w:jc w:val="both"/>
            </w:pPr>
            <w:r>
              <w:t xml:space="preserve">Can you spot the packet </w:t>
            </w:r>
            <w:r w:rsidRPr="00566AA6">
              <w:rPr>
                <w:noProof/>
              </w:rPr>
              <w:t>which</w:t>
            </w:r>
            <w:r>
              <w:t xml:space="preserve"> identifies the Heartbleed vulnerability?</w:t>
            </w:r>
          </w:p>
          <w:p w14:paraId="29752B40" w14:textId="77777777" w:rsidR="004519B8" w:rsidRDefault="004519B8" w:rsidP="004519B8">
            <w:pPr>
              <w:jc w:val="both"/>
            </w:pPr>
          </w:p>
        </w:tc>
      </w:tr>
      <w:tr w:rsidR="004519B8" w14:paraId="69B5FD38" w14:textId="77777777" w:rsidTr="00CC17F4">
        <w:tc>
          <w:tcPr>
            <w:tcW w:w="625" w:type="dxa"/>
          </w:tcPr>
          <w:p w14:paraId="2DBF3273" w14:textId="05C04874" w:rsidR="004519B8" w:rsidRDefault="004519B8" w:rsidP="004519B8">
            <w:pPr>
              <w:rPr>
                <w:b/>
              </w:rPr>
            </w:pPr>
            <w:r>
              <w:rPr>
                <w:b/>
              </w:rPr>
              <w:lastRenderedPageBreak/>
              <w:t>3</w:t>
            </w:r>
          </w:p>
        </w:tc>
        <w:tc>
          <w:tcPr>
            <w:tcW w:w="6660" w:type="dxa"/>
          </w:tcPr>
          <w:p w14:paraId="064DBCE8" w14:textId="77777777" w:rsidR="004519B8" w:rsidRDefault="004519B8" w:rsidP="004519B8">
            <w:r>
              <w:t>Download the following file, and examine the trace with Wireshark:</w:t>
            </w:r>
          </w:p>
          <w:p w14:paraId="6F54C9F9" w14:textId="77777777" w:rsidR="004519B8" w:rsidRDefault="004519B8" w:rsidP="004519B8"/>
          <w:p w14:paraId="1306190A" w14:textId="77777777" w:rsidR="004519B8" w:rsidRPr="00673016" w:rsidRDefault="004519B8" w:rsidP="004519B8">
            <w:pPr>
              <w:rPr>
                <w:rFonts w:ascii="Lucida Console" w:hAnsi="Lucida Console"/>
                <w:lang w:eastAsia="en-US"/>
              </w:rPr>
            </w:pPr>
            <w:r w:rsidRPr="00673016">
              <w:rPr>
                <w:rFonts w:ascii="Lucida Console" w:hAnsi="Lucida Console"/>
                <w:lang w:eastAsia="en-US"/>
              </w:rPr>
              <w:t xml:space="preserve">http://asecuritysite.com/log/ipsec.zip </w:t>
            </w:r>
          </w:p>
          <w:p w14:paraId="1AFF3940" w14:textId="5A0F2B89" w:rsidR="004519B8" w:rsidRDefault="004519B8" w:rsidP="004519B8"/>
        </w:tc>
        <w:tc>
          <w:tcPr>
            <w:tcW w:w="6660" w:type="dxa"/>
          </w:tcPr>
          <w:p w14:paraId="229592F9" w14:textId="77777777" w:rsidR="004519B8" w:rsidRDefault="004519B8" w:rsidP="004519B8">
            <w:pPr>
              <w:tabs>
                <w:tab w:val="left" w:pos="1110"/>
              </w:tabs>
              <w:jc w:val="both"/>
            </w:pPr>
            <w:r>
              <w:t xml:space="preserve">Which is the IP address of the client </w:t>
            </w:r>
            <w:r w:rsidRPr="00777F3C">
              <w:rPr>
                <w:noProof/>
              </w:rPr>
              <w:t>and of</w:t>
            </w:r>
            <w:r>
              <w:t xml:space="preserve"> the server:</w:t>
            </w:r>
          </w:p>
          <w:p w14:paraId="6F17ECAD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42D5C11A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03DFACF3" w14:textId="311B654A" w:rsidR="004519B8" w:rsidRDefault="004519B8" w:rsidP="004519B8">
            <w:pPr>
              <w:tabs>
                <w:tab w:val="left" w:pos="1110"/>
              </w:tabs>
              <w:jc w:val="both"/>
            </w:pPr>
            <w:r>
              <w:t>Which packet number identifies the start of the VPN connection (Hint: look for UDP Port 500):</w:t>
            </w:r>
          </w:p>
          <w:p w14:paraId="03099CB5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22CD708C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1D5DE893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3E636575" w14:textId="77777777" w:rsidR="004519B8" w:rsidRDefault="004519B8" w:rsidP="004519B8">
            <w:pPr>
              <w:tabs>
                <w:tab w:val="left" w:pos="1110"/>
              </w:tabs>
              <w:jc w:val="both"/>
            </w:pPr>
            <w:r>
              <w:t xml:space="preserve">Determine one of the </w:t>
            </w:r>
            <w:proofErr w:type="gramStart"/>
            <w:r>
              <w:t>encryption</w:t>
            </w:r>
            <w:proofErr w:type="gramEnd"/>
            <w:r>
              <w:t xml:space="preserve"> and hashing methods that the client wants to use:</w:t>
            </w:r>
          </w:p>
          <w:p w14:paraId="36B018FC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063805A3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707602F9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7A5D0736" w14:textId="780D8349" w:rsidR="004519B8" w:rsidRDefault="004519B8" w:rsidP="004519B8">
            <w:pPr>
              <w:tabs>
                <w:tab w:val="left" w:pos="1110"/>
              </w:tabs>
              <w:jc w:val="both"/>
            </w:pPr>
            <w:r>
              <w:t xml:space="preserve">Now </w:t>
            </w:r>
            <w:r w:rsidRPr="00777F3C">
              <w:rPr>
                <w:noProof/>
              </w:rPr>
              <w:t>determine</w:t>
            </w:r>
            <w:r>
              <w:t xml:space="preserve"> the encryption and hashing methods that </w:t>
            </w:r>
            <w:r w:rsidRPr="00777F3C">
              <w:rPr>
                <w:noProof/>
              </w:rPr>
              <w:t>are agreed</w:t>
            </w:r>
            <w:r>
              <w:t xml:space="preserve"> in the ISAKMP:</w:t>
            </w:r>
          </w:p>
          <w:p w14:paraId="4C440D10" w14:textId="5D782531" w:rsidR="004519B8" w:rsidRDefault="004519B8" w:rsidP="004519B8">
            <w:pPr>
              <w:tabs>
                <w:tab w:val="left" w:pos="1110"/>
              </w:tabs>
              <w:jc w:val="both"/>
            </w:pPr>
          </w:p>
        </w:tc>
      </w:tr>
    </w:tbl>
    <w:p w14:paraId="2A964968" w14:textId="76462575" w:rsidR="00777F3C" w:rsidRDefault="00777F3C" w:rsidP="00777F3C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Part 2: </w:t>
      </w:r>
      <w:r w:rsidR="0008059E">
        <w:rPr>
          <w:sz w:val="44"/>
          <w:szCs w:val="44"/>
        </w:rPr>
        <w:t>Additional Lab</w:t>
      </w:r>
      <w:r>
        <w:rPr>
          <w:sz w:val="44"/>
          <w:szCs w:val="44"/>
        </w:rPr>
        <w:t xml:space="preserve"> </w:t>
      </w:r>
    </w:p>
    <w:p w14:paraId="628AEC87" w14:textId="77777777" w:rsidR="00777F3C" w:rsidRDefault="00777F3C" w:rsidP="00777F3C">
      <w:pPr>
        <w:rPr>
          <w:rStyle w:val="Hyperlink"/>
          <w:lang w:val="en-US" w:eastAsia="en-US"/>
        </w:rPr>
      </w:pPr>
      <w:r>
        <w:rPr>
          <w:lang w:val="en-US" w:eastAsia="en-US"/>
        </w:rPr>
        <w:t xml:space="preserve">Link: </w:t>
      </w:r>
      <w:r>
        <w:rPr>
          <w:lang w:val="en-US" w:eastAsia="en-US"/>
        </w:rPr>
        <w:tab/>
      </w:r>
      <w:r>
        <w:rPr>
          <w:lang w:val="en-US" w:eastAsia="en-US"/>
        </w:rPr>
        <w:tab/>
      </w:r>
      <w:hyperlink r:id="rId9" w:history="1">
        <w:r w:rsidRPr="00BA5B8C">
          <w:rPr>
            <w:rStyle w:val="Hyperlink"/>
            <w:lang w:val="en-US" w:eastAsia="en-US"/>
          </w:rPr>
          <w:t>http://www.asecuritysite.com/csn09112/software01</w:t>
        </w:r>
      </w:hyperlink>
    </w:p>
    <w:p w14:paraId="06A0D768" w14:textId="77777777" w:rsidR="00777F3C" w:rsidRDefault="00777F3C" w:rsidP="00777F3C">
      <w:pPr>
        <w:rPr>
          <w:lang w:val="en-US" w:eastAsia="en-US"/>
        </w:rPr>
      </w:pPr>
      <w:r>
        <w:rPr>
          <w:rStyle w:val="Hyperlink"/>
          <w:lang w:val="en-US" w:eastAsia="en-US"/>
        </w:rPr>
        <w:t>Video demo:</w:t>
      </w:r>
      <w:r>
        <w:rPr>
          <w:rStyle w:val="Hyperlink"/>
          <w:lang w:val="en-US" w:eastAsia="en-US"/>
        </w:rPr>
        <w:tab/>
      </w:r>
      <w:hyperlink r:id="rId10" w:history="1">
        <w:r w:rsidRPr="00524654">
          <w:rPr>
            <w:rStyle w:val="Hyperlink"/>
            <w:lang w:val="en-US" w:eastAsia="en-US"/>
          </w:rPr>
          <w:t>https://www.youtube.com/watch?v=raphJCH2SPE</w:t>
        </w:r>
      </w:hyperlink>
      <w:r>
        <w:rPr>
          <w:rStyle w:val="Hyperlink"/>
          <w:lang w:val="en-US" w:eastAsia="en-US"/>
        </w:rPr>
        <w:t xml:space="preserve"> </w:t>
      </w:r>
    </w:p>
    <w:p w14:paraId="63745485" w14:textId="77777777" w:rsidR="00777F3C" w:rsidRPr="008B2097" w:rsidRDefault="00777F3C" w:rsidP="00777F3C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t>1</w:t>
      </w:r>
      <w:r>
        <w:tab/>
        <w:t>Number formats</w:t>
      </w:r>
    </w:p>
    <w:p w14:paraId="00DB64D0" w14:textId="77777777" w:rsidR="00777F3C" w:rsidRPr="00D07E55" w:rsidRDefault="00777F3C" w:rsidP="00777F3C">
      <w:pPr>
        <w:rPr>
          <w:lang w:val="en-US"/>
        </w:rPr>
      </w:pPr>
      <w:r w:rsidRPr="00D07E55">
        <w:rPr>
          <w:lang w:val="en-US"/>
        </w:rPr>
        <w:t xml:space="preserve">Within </w:t>
      </w:r>
      <w:r w:rsidRPr="001F24E4">
        <w:rPr>
          <w:noProof/>
          <w:lang w:val="en-US"/>
        </w:rPr>
        <w:t>cryptography</w:t>
      </w:r>
      <w:r w:rsidRPr="00D07E55">
        <w:rPr>
          <w:lang w:val="en-US"/>
        </w:rPr>
        <w:t xml:space="preserve"> we often have to present numbers in different </w:t>
      </w:r>
      <w:r w:rsidRPr="001F24E4">
        <w:rPr>
          <w:noProof/>
          <w:lang w:val="en-US"/>
        </w:rPr>
        <w:t>formating</w:t>
      </w:r>
      <w:r w:rsidRPr="00D07E55">
        <w:rPr>
          <w:lang w:val="en-US"/>
        </w:rPr>
        <w:t xml:space="preserve">, and typically have to convert from decimal into </w:t>
      </w:r>
      <w:r w:rsidRPr="007173B9">
        <w:rPr>
          <w:noProof/>
          <w:lang w:val="en-US"/>
        </w:rPr>
        <w:t>hexade</w:t>
      </w:r>
      <w:r>
        <w:rPr>
          <w:noProof/>
          <w:lang w:val="en-US"/>
        </w:rPr>
        <w:t>cim</w:t>
      </w:r>
      <w:r w:rsidRPr="007173B9">
        <w:rPr>
          <w:noProof/>
          <w:lang w:val="en-US"/>
        </w:rPr>
        <w:t>al</w:t>
      </w:r>
      <w:r w:rsidRPr="00D07E55">
        <w:rPr>
          <w:lang w:val="en-US"/>
        </w:rPr>
        <w:t xml:space="preserve"> (based 16). Enter the following Python program:</w:t>
      </w:r>
    </w:p>
    <w:p w14:paraId="7BB721A7" w14:textId="77777777" w:rsidR="00777F3C" w:rsidRPr="00D07E55" w:rsidRDefault="00777F3C" w:rsidP="00777F3C">
      <w:pPr>
        <w:rPr>
          <w:lang w:val="en-US"/>
        </w:rPr>
      </w:pPr>
    </w:p>
    <w:p w14:paraId="3B92F64F" w14:textId="77777777" w:rsidR="00777F3C" w:rsidRPr="00D07E55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>import sys</w:t>
      </w:r>
    </w:p>
    <w:p w14:paraId="100016A2" w14:textId="77777777" w:rsidR="00777F3C" w:rsidRPr="00D07E55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proofErr w:type="spellStart"/>
      <w:r w:rsidRPr="00D07E55">
        <w:rPr>
          <w:rFonts w:ascii="Lucida Console" w:hAnsi="Lucida Console"/>
          <w:sz w:val="22"/>
          <w:szCs w:val="22"/>
          <w:lang w:val="en-US"/>
        </w:rPr>
        <w:t>val</w:t>
      </w:r>
      <w:proofErr w:type="spellEnd"/>
      <w:r w:rsidRPr="00D07E55">
        <w:rPr>
          <w:rFonts w:ascii="Lucida Console" w:hAnsi="Lucida Console"/>
          <w:sz w:val="22"/>
          <w:szCs w:val="22"/>
          <w:lang w:val="en-US"/>
        </w:rPr>
        <w:t>=10</w:t>
      </w:r>
    </w:p>
    <w:p w14:paraId="6E7107D6" w14:textId="77777777" w:rsidR="00777F3C" w:rsidRPr="00D07E55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</w:p>
    <w:p w14:paraId="0146856C" w14:textId="77777777" w:rsidR="00777F3C" w:rsidRPr="00D07E55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>if (</w:t>
      </w:r>
      <w:proofErr w:type="spellStart"/>
      <w:r w:rsidRPr="00D07E55">
        <w:rPr>
          <w:rFonts w:ascii="Lucida Console" w:hAnsi="Lucida Console"/>
          <w:sz w:val="22"/>
          <w:szCs w:val="22"/>
          <w:lang w:val="en-US"/>
        </w:rPr>
        <w:t>len</w:t>
      </w:r>
      <w:proofErr w:type="spellEnd"/>
      <w:r w:rsidRPr="00D07E55">
        <w:rPr>
          <w:rFonts w:ascii="Lucida Console" w:hAnsi="Lucida Console"/>
          <w:sz w:val="22"/>
          <w:szCs w:val="22"/>
          <w:lang w:val="en-US"/>
        </w:rPr>
        <w:t>(</w:t>
      </w:r>
      <w:proofErr w:type="spellStart"/>
      <w:r w:rsidRPr="00D07E55">
        <w:rPr>
          <w:rFonts w:ascii="Lucida Console" w:hAnsi="Lucida Console"/>
          <w:sz w:val="22"/>
          <w:szCs w:val="22"/>
          <w:lang w:val="en-US"/>
        </w:rPr>
        <w:t>sys.argv</w:t>
      </w:r>
      <w:proofErr w:type="spellEnd"/>
      <w:r w:rsidRPr="00D07E55">
        <w:rPr>
          <w:rFonts w:ascii="Lucida Console" w:hAnsi="Lucida Console"/>
          <w:sz w:val="22"/>
          <w:szCs w:val="22"/>
          <w:lang w:val="en-US"/>
        </w:rPr>
        <w:t>)&gt;1):</w:t>
      </w:r>
    </w:p>
    <w:p w14:paraId="09792A46" w14:textId="77777777" w:rsidR="00777F3C" w:rsidRPr="00D07E55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ab/>
      </w:r>
      <w:proofErr w:type="spellStart"/>
      <w:r w:rsidRPr="00D07E55">
        <w:rPr>
          <w:rFonts w:ascii="Lucida Console" w:hAnsi="Lucida Console"/>
          <w:sz w:val="22"/>
          <w:szCs w:val="22"/>
          <w:lang w:val="en-US"/>
        </w:rPr>
        <w:t>val</w:t>
      </w:r>
      <w:proofErr w:type="spellEnd"/>
      <w:r w:rsidRPr="00D07E55">
        <w:rPr>
          <w:rFonts w:ascii="Lucida Console" w:hAnsi="Lucida Console"/>
          <w:sz w:val="22"/>
          <w:szCs w:val="22"/>
          <w:lang w:val="en-US"/>
        </w:rPr>
        <w:t>=int(</w:t>
      </w:r>
      <w:proofErr w:type="spellStart"/>
      <w:r w:rsidRPr="00D07E55">
        <w:rPr>
          <w:rFonts w:ascii="Lucida Console" w:hAnsi="Lucida Console"/>
          <w:sz w:val="22"/>
          <w:szCs w:val="22"/>
          <w:lang w:val="en-US"/>
        </w:rPr>
        <w:t>sys.argv</w:t>
      </w:r>
      <w:proofErr w:type="spellEnd"/>
      <w:r w:rsidRPr="00D07E55">
        <w:rPr>
          <w:rFonts w:ascii="Lucida Console" w:hAnsi="Lucida Console"/>
          <w:sz w:val="22"/>
          <w:szCs w:val="22"/>
          <w:lang w:val="en-US"/>
        </w:rPr>
        <w:t>[1])</w:t>
      </w:r>
    </w:p>
    <w:p w14:paraId="08576F17" w14:textId="77777777" w:rsidR="00777F3C" w:rsidRPr="00D07E55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</w:p>
    <w:p w14:paraId="1D4D720D" w14:textId="77777777" w:rsidR="00777F3C" w:rsidRPr="00D07E55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>print "Hex: ",hex(</w:t>
      </w:r>
      <w:proofErr w:type="spellStart"/>
      <w:r w:rsidRPr="00D07E55">
        <w:rPr>
          <w:rFonts w:ascii="Lucida Console" w:hAnsi="Lucida Console"/>
          <w:sz w:val="22"/>
          <w:szCs w:val="22"/>
          <w:lang w:val="en-US"/>
        </w:rPr>
        <w:t>val</w:t>
      </w:r>
      <w:proofErr w:type="spellEnd"/>
      <w:r w:rsidRPr="00D07E55">
        <w:rPr>
          <w:rFonts w:ascii="Lucida Console" w:hAnsi="Lucida Console"/>
          <w:sz w:val="22"/>
          <w:szCs w:val="22"/>
          <w:lang w:val="en-US"/>
        </w:rPr>
        <w:t>)</w:t>
      </w:r>
    </w:p>
    <w:p w14:paraId="3F1D30C1" w14:textId="77777777" w:rsidR="00777F3C" w:rsidRPr="00D07E55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>print "Decimal: ",</w:t>
      </w:r>
      <w:proofErr w:type="spellStart"/>
      <w:r w:rsidRPr="00D07E55">
        <w:rPr>
          <w:rFonts w:ascii="Lucida Console" w:hAnsi="Lucida Console"/>
          <w:sz w:val="22"/>
          <w:szCs w:val="22"/>
          <w:lang w:val="en-US"/>
        </w:rPr>
        <w:t>val</w:t>
      </w:r>
      <w:proofErr w:type="spellEnd"/>
    </w:p>
    <w:p w14:paraId="5DE43E01" w14:textId="77777777" w:rsidR="00777F3C" w:rsidRPr="00D07E55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>print "Octal: ",oct(</w:t>
      </w:r>
      <w:proofErr w:type="spellStart"/>
      <w:r w:rsidRPr="00D07E55">
        <w:rPr>
          <w:rFonts w:ascii="Lucida Console" w:hAnsi="Lucida Console"/>
          <w:sz w:val="22"/>
          <w:szCs w:val="22"/>
          <w:lang w:val="en-US"/>
        </w:rPr>
        <w:t>val</w:t>
      </w:r>
      <w:proofErr w:type="spellEnd"/>
      <w:r w:rsidRPr="00D07E55">
        <w:rPr>
          <w:rFonts w:ascii="Lucida Console" w:hAnsi="Lucida Console"/>
          <w:sz w:val="22"/>
          <w:szCs w:val="22"/>
          <w:lang w:val="en-US"/>
        </w:rPr>
        <w:t>)</w:t>
      </w:r>
    </w:p>
    <w:p w14:paraId="182BA573" w14:textId="77777777" w:rsidR="00777F3C" w:rsidRPr="00D07E55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>print "Binary: ",bin(</w:t>
      </w:r>
      <w:proofErr w:type="spellStart"/>
      <w:r w:rsidRPr="00D07E55">
        <w:rPr>
          <w:rFonts w:ascii="Lucida Console" w:hAnsi="Lucida Console"/>
          <w:sz w:val="22"/>
          <w:szCs w:val="22"/>
          <w:lang w:val="en-US"/>
        </w:rPr>
        <w:t>val</w:t>
      </w:r>
      <w:proofErr w:type="spellEnd"/>
      <w:r w:rsidRPr="00D07E55">
        <w:rPr>
          <w:rFonts w:ascii="Lucida Console" w:hAnsi="Lucida Console"/>
          <w:sz w:val="22"/>
          <w:szCs w:val="22"/>
          <w:lang w:val="en-US"/>
        </w:rPr>
        <w:t>)</w:t>
      </w:r>
    </w:p>
    <w:p w14:paraId="5D76F4A2" w14:textId="77777777" w:rsidR="00777F3C" w:rsidRPr="00D07E55" w:rsidRDefault="00777F3C" w:rsidP="00777F3C">
      <w:pPr>
        <w:rPr>
          <w:lang w:val="en-US"/>
        </w:rPr>
      </w:pPr>
    </w:p>
    <w:p w14:paraId="3793CC1C" w14:textId="77777777" w:rsidR="00777F3C" w:rsidRDefault="00777F3C" w:rsidP="00777F3C">
      <w:pPr>
        <w:rPr>
          <w:lang w:val="en-US"/>
        </w:rPr>
      </w:pPr>
      <w:r w:rsidRPr="00D07E55">
        <w:rPr>
          <w:lang w:val="en-US"/>
        </w:rPr>
        <w:t>Now use it to complete the following table:</w:t>
      </w:r>
    </w:p>
    <w:p w14:paraId="3C0A1F2C" w14:textId="77777777" w:rsidR="00777F3C" w:rsidRPr="00D07E55" w:rsidRDefault="00777F3C" w:rsidP="00777F3C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777F3C" w:rsidRPr="00D07E55" w14:paraId="6C52C6B6" w14:textId="77777777" w:rsidTr="004D7627">
        <w:tc>
          <w:tcPr>
            <w:tcW w:w="2310" w:type="dxa"/>
          </w:tcPr>
          <w:p w14:paraId="6B5A9C05" w14:textId="77777777" w:rsidR="00777F3C" w:rsidRPr="00D07E55" w:rsidRDefault="00777F3C" w:rsidP="004D7627">
            <w:pPr>
              <w:rPr>
                <w:b/>
                <w:lang w:val="en-US"/>
              </w:rPr>
            </w:pPr>
            <w:r w:rsidRPr="00D07E55">
              <w:rPr>
                <w:b/>
                <w:lang w:val="en-US"/>
              </w:rPr>
              <w:t>Decimal</w:t>
            </w:r>
          </w:p>
        </w:tc>
        <w:tc>
          <w:tcPr>
            <w:tcW w:w="2310" w:type="dxa"/>
          </w:tcPr>
          <w:p w14:paraId="0E205F22" w14:textId="77777777" w:rsidR="00777F3C" w:rsidRPr="00D07E55" w:rsidRDefault="00777F3C" w:rsidP="004D7627">
            <w:pPr>
              <w:rPr>
                <w:b/>
                <w:lang w:val="en-US"/>
              </w:rPr>
            </w:pPr>
            <w:r w:rsidRPr="00D07E55">
              <w:rPr>
                <w:b/>
                <w:lang w:val="en-US"/>
              </w:rPr>
              <w:t>Hex</w:t>
            </w:r>
          </w:p>
        </w:tc>
        <w:tc>
          <w:tcPr>
            <w:tcW w:w="2311" w:type="dxa"/>
          </w:tcPr>
          <w:p w14:paraId="0AEE63D0" w14:textId="77777777" w:rsidR="00777F3C" w:rsidRPr="00D07E55" w:rsidRDefault="00777F3C" w:rsidP="004D7627">
            <w:pPr>
              <w:rPr>
                <w:b/>
                <w:lang w:val="en-US"/>
              </w:rPr>
            </w:pPr>
            <w:r w:rsidRPr="00D07E55">
              <w:rPr>
                <w:b/>
                <w:lang w:val="en-US"/>
              </w:rPr>
              <w:t>Octal</w:t>
            </w:r>
          </w:p>
        </w:tc>
        <w:tc>
          <w:tcPr>
            <w:tcW w:w="2311" w:type="dxa"/>
          </w:tcPr>
          <w:p w14:paraId="7677C879" w14:textId="77777777" w:rsidR="00777F3C" w:rsidRPr="00D07E55" w:rsidRDefault="00777F3C" w:rsidP="004D7627">
            <w:pPr>
              <w:rPr>
                <w:b/>
                <w:lang w:val="en-US"/>
              </w:rPr>
            </w:pPr>
            <w:r w:rsidRPr="00D07E55">
              <w:rPr>
                <w:b/>
                <w:lang w:val="en-US"/>
              </w:rPr>
              <w:t>Binary</w:t>
            </w:r>
          </w:p>
        </w:tc>
      </w:tr>
      <w:tr w:rsidR="00777F3C" w:rsidRPr="00D07E55" w14:paraId="68C3A96B" w14:textId="77777777" w:rsidTr="004D7627">
        <w:tc>
          <w:tcPr>
            <w:tcW w:w="2310" w:type="dxa"/>
          </w:tcPr>
          <w:p w14:paraId="3E9E1E97" w14:textId="77777777" w:rsidR="00777F3C" w:rsidRPr="00D07E55" w:rsidRDefault="00777F3C" w:rsidP="004D7627">
            <w:pPr>
              <w:rPr>
                <w:lang w:val="en-US"/>
              </w:rPr>
            </w:pPr>
            <w:r w:rsidRPr="00D07E55">
              <w:rPr>
                <w:lang w:val="en-US"/>
              </w:rPr>
              <w:t>10</w:t>
            </w:r>
          </w:p>
        </w:tc>
        <w:tc>
          <w:tcPr>
            <w:tcW w:w="2310" w:type="dxa"/>
          </w:tcPr>
          <w:p w14:paraId="5308650A" w14:textId="77777777" w:rsidR="00777F3C" w:rsidRDefault="00777F3C" w:rsidP="004D7627">
            <w:pPr>
              <w:rPr>
                <w:lang w:val="en-US"/>
              </w:rPr>
            </w:pPr>
          </w:p>
          <w:p w14:paraId="041916D7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518DE04A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4AE25AD6" w14:textId="77777777" w:rsidR="00777F3C" w:rsidRPr="00D07E55" w:rsidRDefault="00777F3C" w:rsidP="004D7627">
            <w:pPr>
              <w:rPr>
                <w:lang w:val="en-US"/>
              </w:rPr>
            </w:pPr>
          </w:p>
        </w:tc>
      </w:tr>
      <w:tr w:rsidR="00777F3C" w:rsidRPr="00D07E55" w14:paraId="682E1433" w14:textId="77777777" w:rsidTr="004D7627">
        <w:tc>
          <w:tcPr>
            <w:tcW w:w="2310" w:type="dxa"/>
          </w:tcPr>
          <w:p w14:paraId="35475A5E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0" w:type="dxa"/>
          </w:tcPr>
          <w:p w14:paraId="0D62A297" w14:textId="77777777" w:rsidR="00777F3C" w:rsidRDefault="00777F3C" w:rsidP="004D7627">
            <w:pPr>
              <w:rPr>
                <w:lang w:val="en-US"/>
              </w:rPr>
            </w:pPr>
            <w:r w:rsidRPr="00D07E55">
              <w:rPr>
                <w:lang w:val="en-US"/>
              </w:rPr>
              <w:t>0x23</w:t>
            </w:r>
          </w:p>
          <w:p w14:paraId="1C04378D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68D3D4A4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21918F2A" w14:textId="77777777" w:rsidR="00777F3C" w:rsidRPr="00D07E55" w:rsidRDefault="00777F3C" w:rsidP="004D7627">
            <w:pPr>
              <w:rPr>
                <w:lang w:val="en-US"/>
              </w:rPr>
            </w:pPr>
          </w:p>
        </w:tc>
      </w:tr>
      <w:tr w:rsidR="00777F3C" w:rsidRPr="00D07E55" w14:paraId="3CADAAA8" w14:textId="77777777" w:rsidTr="004D7627">
        <w:tc>
          <w:tcPr>
            <w:tcW w:w="2310" w:type="dxa"/>
          </w:tcPr>
          <w:p w14:paraId="4AC9CF7A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0" w:type="dxa"/>
          </w:tcPr>
          <w:p w14:paraId="3B296B30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3F01F18C" w14:textId="77777777" w:rsidR="00777F3C" w:rsidRDefault="00777F3C" w:rsidP="004D7627">
            <w:pPr>
              <w:rPr>
                <w:lang w:val="en-US"/>
              </w:rPr>
            </w:pPr>
            <w:r w:rsidRPr="00D07E55">
              <w:rPr>
                <w:lang w:val="en-US"/>
              </w:rPr>
              <w:t>032</w:t>
            </w:r>
          </w:p>
          <w:p w14:paraId="489C4AEC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2EF30904" w14:textId="77777777" w:rsidR="00777F3C" w:rsidRPr="00D07E55" w:rsidRDefault="00777F3C" w:rsidP="004D7627">
            <w:pPr>
              <w:rPr>
                <w:lang w:val="en-US"/>
              </w:rPr>
            </w:pPr>
          </w:p>
        </w:tc>
      </w:tr>
      <w:tr w:rsidR="00777F3C" w:rsidRPr="00D07E55" w14:paraId="4409ABA9" w14:textId="77777777" w:rsidTr="004D7627">
        <w:tc>
          <w:tcPr>
            <w:tcW w:w="2310" w:type="dxa"/>
          </w:tcPr>
          <w:p w14:paraId="6D78BE74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0" w:type="dxa"/>
          </w:tcPr>
          <w:p w14:paraId="4C2F56A9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4F1C683C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0FD7B3A5" w14:textId="77777777" w:rsidR="00777F3C" w:rsidRDefault="00777F3C" w:rsidP="004D7627">
            <w:pPr>
              <w:rPr>
                <w:lang w:val="en-US"/>
              </w:rPr>
            </w:pPr>
            <w:r w:rsidRPr="00D07E55">
              <w:rPr>
                <w:lang w:val="en-US"/>
              </w:rPr>
              <w:t>1111000</w:t>
            </w:r>
          </w:p>
          <w:p w14:paraId="61137F5B" w14:textId="77777777" w:rsidR="00777F3C" w:rsidRPr="00D07E55" w:rsidRDefault="00777F3C" w:rsidP="004D7627">
            <w:pPr>
              <w:rPr>
                <w:b/>
                <w:lang w:val="en-US"/>
              </w:rPr>
            </w:pPr>
          </w:p>
        </w:tc>
      </w:tr>
    </w:tbl>
    <w:p w14:paraId="420B57EC" w14:textId="77777777" w:rsidR="00777F3C" w:rsidRDefault="00777F3C" w:rsidP="00777F3C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lang w:val="en-US"/>
        </w:rPr>
        <w:lastRenderedPageBreak/>
        <w:t>2</w:t>
      </w:r>
      <w:r>
        <w:rPr>
          <w:lang w:val="en-US"/>
        </w:rPr>
        <w:tab/>
        <w:t>Capturing packets</w:t>
      </w:r>
    </w:p>
    <w:p w14:paraId="4838D74B" w14:textId="77777777" w:rsidR="00777F3C" w:rsidRPr="0080581B" w:rsidRDefault="00777F3C" w:rsidP="00777F3C">
      <w:pPr>
        <w:jc w:val="both"/>
        <w:rPr>
          <w:lang w:val="en-US"/>
        </w:rPr>
      </w:pPr>
      <w:r w:rsidRPr="0080581B">
        <w:rPr>
          <w:lang w:val="en-US"/>
        </w:rPr>
        <w:t xml:space="preserve">We will use </w:t>
      </w:r>
      <w:r>
        <w:rPr>
          <w:lang w:val="en-US"/>
        </w:rPr>
        <w:t xml:space="preserve">Wireshark and </w:t>
      </w:r>
      <w:proofErr w:type="spellStart"/>
      <w:r>
        <w:rPr>
          <w:lang w:val="en-US"/>
        </w:rPr>
        <w:t>WinPCap</w:t>
      </w:r>
      <w:proofErr w:type="spellEnd"/>
      <w:r w:rsidRPr="0080581B">
        <w:rPr>
          <w:lang w:val="en-US"/>
        </w:rPr>
        <w:t xml:space="preserve"> fairly extensively through the module. </w:t>
      </w:r>
      <w:r>
        <w:rPr>
          <w:lang w:val="en-US"/>
        </w:rPr>
        <w:t>You can</w:t>
      </w:r>
      <w:r w:rsidRPr="0080581B">
        <w:rPr>
          <w:lang w:val="en-US"/>
        </w:rPr>
        <w:t xml:space="preserve"> download the </w:t>
      </w:r>
      <w:proofErr w:type="spellStart"/>
      <w:r w:rsidRPr="0080581B">
        <w:rPr>
          <w:lang w:val="en-US"/>
        </w:rPr>
        <w:t>Win</w:t>
      </w:r>
      <w:r>
        <w:rPr>
          <w:lang w:val="en-US"/>
        </w:rPr>
        <w:t>P</w:t>
      </w:r>
      <w:r w:rsidRPr="0080581B">
        <w:rPr>
          <w:lang w:val="en-US"/>
        </w:rPr>
        <w:t>Cap</w:t>
      </w:r>
      <w:proofErr w:type="spellEnd"/>
      <w:r w:rsidRPr="0080581B">
        <w:rPr>
          <w:lang w:val="en-US"/>
        </w:rPr>
        <w:t xml:space="preserve"> Python script here. Put this into the default Python folder (such as c:\python27). Next create the </w:t>
      </w:r>
      <w:r w:rsidRPr="007173B9">
        <w:rPr>
          <w:noProof/>
          <w:lang w:val="en-US"/>
        </w:rPr>
        <w:t>fo</w:t>
      </w:r>
      <w:r>
        <w:rPr>
          <w:noProof/>
          <w:lang w:val="en-US"/>
        </w:rPr>
        <w:t>l</w:t>
      </w:r>
      <w:r w:rsidRPr="007173B9">
        <w:rPr>
          <w:noProof/>
          <w:lang w:val="en-US"/>
        </w:rPr>
        <w:t>lowing</w:t>
      </w:r>
      <w:r w:rsidRPr="0080581B">
        <w:rPr>
          <w:lang w:val="en-US"/>
        </w:rPr>
        <w:t xml:space="preserve"> </w:t>
      </w:r>
      <w:r w:rsidRPr="007173B9">
        <w:rPr>
          <w:noProof/>
          <w:lang w:val="en-US"/>
        </w:rPr>
        <w:t>script</w:t>
      </w:r>
      <w:r w:rsidRPr="0080581B">
        <w:rPr>
          <w:lang w:val="en-US"/>
        </w:rPr>
        <w:t>:</w:t>
      </w:r>
    </w:p>
    <w:p w14:paraId="47A83AED" w14:textId="77777777" w:rsidR="00777F3C" w:rsidRPr="0080581B" w:rsidRDefault="00777F3C" w:rsidP="00777F3C">
      <w:pPr>
        <w:jc w:val="both"/>
        <w:rPr>
          <w:lang w:val="en-US"/>
        </w:rPr>
      </w:pPr>
    </w:p>
    <w:p w14:paraId="1BE97868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## Based on code at </w:t>
      </w:r>
      <w:hyperlink r:id="rId11" w:history="1">
        <w:r w:rsidRPr="00A05E01">
          <w:rPr>
            <w:rStyle w:val="Hyperlink"/>
            <w:rFonts w:ascii="Lucida Console" w:hAnsi="Lucida Console"/>
            <w:sz w:val="18"/>
            <w:szCs w:val="18"/>
            <w:lang w:val="en-US"/>
          </w:rPr>
          <w:t>https://code.google.com/p/winpcapy</w:t>
        </w:r>
      </w:hyperlink>
    </w:p>
    <w:p w14:paraId="66BCED3E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import </w:t>
      </w:r>
      <w:r w:rsidRPr="001F24E4">
        <w:rPr>
          <w:rFonts w:ascii="Lucida Console" w:hAnsi="Lucida Console"/>
          <w:noProof/>
          <w:sz w:val="18"/>
          <w:szCs w:val="18"/>
          <w:lang w:val="en-US"/>
        </w:rPr>
        <w:t>ctypes</w:t>
      </w:r>
    </w:p>
    <w:p w14:paraId="78E65DF4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from </w:t>
      </w:r>
      <w:r w:rsidRPr="001F24E4">
        <w:rPr>
          <w:rFonts w:ascii="Lucida Console" w:hAnsi="Lucida Console"/>
          <w:noProof/>
          <w:sz w:val="18"/>
          <w:szCs w:val="18"/>
          <w:lang w:val="en-US"/>
        </w:rPr>
        <w:t>winpcapy</w:t>
      </w:r>
      <w:r w:rsidRPr="00A05E01">
        <w:rPr>
          <w:rFonts w:ascii="Lucida Console" w:hAnsi="Lucida Console"/>
          <w:sz w:val="18"/>
          <w:szCs w:val="18"/>
          <w:lang w:val="en-US"/>
        </w:rPr>
        <w:t xml:space="preserve"> import *</w:t>
      </w:r>
    </w:p>
    <w:p w14:paraId="38AF5233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import time</w:t>
      </w:r>
    </w:p>
    <w:p w14:paraId="38F15268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import sys</w:t>
      </w:r>
    </w:p>
    <w:p w14:paraId="1CF33E7E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1F24E4">
        <w:rPr>
          <w:rFonts w:ascii="Lucida Console" w:hAnsi="Lucida Console"/>
          <w:noProof/>
          <w:sz w:val="18"/>
          <w:szCs w:val="18"/>
          <w:lang w:val="en-US"/>
        </w:rPr>
        <w:t>import</w:t>
      </w:r>
      <w:r w:rsidRPr="00A05E01">
        <w:rPr>
          <w:rFonts w:ascii="Lucida Console" w:hAnsi="Lucida Console"/>
          <w:sz w:val="18"/>
          <w:szCs w:val="18"/>
          <w:lang w:val="en-US"/>
        </w:rPr>
        <w:t xml:space="preserve"> string</w:t>
      </w:r>
    </w:p>
    <w:p w14:paraId="3AB13207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3AD9109B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# Packet capture function</w:t>
      </w:r>
    </w:p>
    <w:p w14:paraId="345EF0E3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PHAND=CFUNCTYPE(None,POINTER(c_ubyte),POINTER(pcap_pkthdr),POINTER(c_ubyte))</w:t>
      </w:r>
    </w:p>
    <w:p w14:paraId="394C017E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33E20E20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## Callback function which is called for every new packet</w:t>
      </w:r>
    </w:p>
    <w:p w14:paraId="0244A2D1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def _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acket_handl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aram,header,pkt_data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:</w:t>
      </w:r>
    </w:p>
    <w:p w14:paraId="1E26E074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local_tv_sec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header.contents.ts.tv_sec</w:t>
      </w:r>
      <w:proofErr w:type="spellEnd"/>
    </w:p>
    <w:p w14:paraId="547D8248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ltim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=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time.localtim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local_tv_sec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;</w:t>
      </w:r>
    </w:p>
    <w:p w14:paraId="6DFBE137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timest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=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time.strftim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("%H:%M:%S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ltim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</w:t>
      </w:r>
    </w:p>
    <w:p w14:paraId="72FBEBBF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print</w:t>
      </w:r>
    </w:p>
    <w:p w14:paraId="458FE676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 xml:space="preserve">print("%s,%.6d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len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:%d" % 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timest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header.contents.ts.tv_usec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header.contents.len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)</w:t>
      </w:r>
    </w:p>
    <w:p w14:paraId="3C89223F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73F39B82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def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get_ad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):</w:t>
      </w:r>
    </w:p>
    <w:p w14:paraId="63A1B526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=0</w:t>
      </w:r>
    </w:p>
    <w:p w14:paraId="4DAF5470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d=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alldevs.contents</w:t>
      </w:r>
      <w:proofErr w:type="spellEnd"/>
    </w:p>
    <w:p w14:paraId="5A471A29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74C3900D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while d:</w:t>
      </w:r>
    </w:p>
    <w:p w14:paraId="0D7A37EA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=i+1</w:t>
      </w:r>
    </w:p>
    <w:p w14:paraId="24BFC2C8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  <w:t>print("%d. %s" % 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, d.name))</w:t>
      </w:r>
    </w:p>
    <w:p w14:paraId="6BA04407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  <w:t>print (" (%s)\n" % 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d.description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)</w:t>
      </w:r>
    </w:p>
    <w:p w14:paraId="7E5EA46B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  <w:t xml:space="preserve">if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d.nex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:</w:t>
      </w:r>
    </w:p>
    <w:p w14:paraId="0FD6A206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  <w:t>d=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d.next.contents</w:t>
      </w:r>
      <w:proofErr w:type="spellEnd"/>
    </w:p>
    <w:p w14:paraId="38126B1D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  <w:t>else:</w:t>
      </w:r>
    </w:p>
    <w:p w14:paraId="35A41472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  <w:t>d=False</w:t>
      </w:r>
    </w:p>
    <w:p w14:paraId="72B13C3E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146106C5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print ("Enter the interface number (1-%d):" % 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)</w:t>
      </w:r>
    </w:p>
    <w:p w14:paraId="694D6AF0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num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raw_inpu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'--&gt; ')</w:t>
      </w:r>
    </w:p>
    <w:p w14:paraId="5A0C5BF1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273015D4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num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=int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num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</w:t>
      </w:r>
    </w:p>
    <w:p w14:paraId="7AC2215B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04869ADF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d=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alldevs</w:t>
      </w:r>
      <w:proofErr w:type="spellEnd"/>
    </w:p>
    <w:p w14:paraId="3AF00566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250BF039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## Get Selected adaptor</w:t>
      </w:r>
    </w:p>
    <w:p w14:paraId="560B9033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 xml:space="preserve">for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in range(0,inum-1):</w:t>
      </w:r>
    </w:p>
    <w:p w14:paraId="14A7D809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  <w:t>d=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d.contents.next</w:t>
      </w:r>
      <w:proofErr w:type="spellEnd"/>
    </w:p>
    <w:p w14:paraId="06178D24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 xml:space="preserve">return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d.contents</w:t>
      </w:r>
      <w:proofErr w:type="spellEnd"/>
    </w:p>
    <w:p w14:paraId="508E5693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7F9C1D97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## Define the Callback function name</w:t>
      </w:r>
    </w:p>
    <w:p w14:paraId="2328220B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acket_handl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=PHAND(_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acket_handl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</w:t>
      </w:r>
    </w:p>
    <w:p w14:paraId="55AEC0F5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2C2D635A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alldevs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=POINTER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cap_if_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()</w:t>
      </w:r>
    </w:p>
    <w:p w14:paraId="64494032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errbuf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reate_string_buff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PCAP_ERRBUF_SIZE)</w:t>
      </w:r>
    </w:p>
    <w:p w14:paraId="6930A976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0AE1F1E8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## Find all the devices</w:t>
      </w:r>
    </w:p>
    <w:p w14:paraId="190A0330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if 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cap_findalldevs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byref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alldevs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)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errbuf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 == -1):</w:t>
      </w:r>
    </w:p>
    <w:p w14:paraId="3028FADE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 xml:space="preserve">print ("Error in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cap_findalldevs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: %s\n" %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errbuf.valu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</w:t>
      </w:r>
    </w:p>
    <w:p w14:paraId="2F2CD37E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sys.exi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1)</w:t>
      </w:r>
    </w:p>
    <w:p w14:paraId="65BA4F21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377A9455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## Get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adapator</w:t>
      </w:r>
      <w:proofErr w:type="spellEnd"/>
    </w:p>
    <w:p w14:paraId="74995791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d=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get_ad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)</w:t>
      </w:r>
    </w:p>
    <w:p w14:paraId="39C15BF3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adhandl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cap_open_liv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d.name,65536,1,1000,errbuf)</w:t>
      </w:r>
    </w:p>
    <w:p w14:paraId="49F13FEF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472E98AD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print("\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nStarting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to listen on %s...\n" % 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d.description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)</w:t>
      </w:r>
    </w:p>
    <w:p w14:paraId="61A4116B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6E3D1746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## Get 20 packets</w:t>
      </w:r>
    </w:p>
    <w:p w14:paraId="38B2DDBA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cap_loop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adhandl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, 20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acket_handl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, None)</w:t>
      </w:r>
    </w:p>
    <w:p w14:paraId="40F107CE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cap_clos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adhandl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</w:t>
      </w:r>
    </w:p>
    <w:p w14:paraId="79C53E80" w14:textId="77777777" w:rsidR="00777F3C" w:rsidRPr="0080581B" w:rsidRDefault="00777F3C" w:rsidP="00777F3C">
      <w:pPr>
        <w:jc w:val="both"/>
        <w:rPr>
          <w:lang w:val="en-US"/>
        </w:rPr>
      </w:pPr>
    </w:p>
    <w:p w14:paraId="1EFBBE72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80581B">
        <w:rPr>
          <w:lang w:val="en-US"/>
        </w:rPr>
        <w:t>Run the script. What are the names of your interfaces?</w:t>
      </w:r>
    </w:p>
    <w:p w14:paraId="3AC5DE53" w14:textId="77777777" w:rsidR="00777F3C" w:rsidRPr="0080581B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53EEF7DC" w14:textId="77777777" w:rsidR="00777F3C" w:rsidRPr="0080581B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11A7875F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80581B">
        <w:rPr>
          <w:lang w:val="en-US"/>
        </w:rPr>
        <w:t>For the first 20 packets, what is the minimum and maximum packet size?</w:t>
      </w:r>
    </w:p>
    <w:p w14:paraId="6300EFD2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35FD40DA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4FADC4CF" w14:textId="77777777" w:rsidR="00777F3C" w:rsidRDefault="00777F3C" w:rsidP="00777F3C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lang w:val="en-US"/>
        </w:rPr>
        <w:t>3</w:t>
      </w:r>
      <w:r>
        <w:rPr>
          <w:lang w:val="en-US"/>
        </w:rPr>
        <w:tab/>
        <w:t>Displaying IP addresses</w:t>
      </w:r>
    </w:p>
    <w:p w14:paraId="58641C54" w14:textId="77777777" w:rsidR="00777F3C" w:rsidRPr="007173B9" w:rsidRDefault="00777F3C" w:rsidP="00777F3C">
      <w:pPr>
        <w:jc w:val="both"/>
        <w:rPr>
          <w:lang w:val="en-US"/>
        </w:rPr>
      </w:pPr>
      <w:r w:rsidRPr="00F65EB7">
        <w:rPr>
          <w:noProof/>
          <w:lang w:val="en-US"/>
        </w:rPr>
        <w:t>Next</w:t>
      </w:r>
      <w:r w:rsidRPr="007173B9">
        <w:rPr>
          <w:lang w:val="en-US"/>
        </w:rPr>
        <w:t xml:space="preserve"> we will parse the packets for the IP addresses. </w:t>
      </w:r>
      <w:r w:rsidRPr="00F65EB7">
        <w:rPr>
          <w:noProof/>
          <w:lang w:val="en-US"/>
        </w:rPr>
        <w:t>First</w:t>
      </w:r>
      <w:r w:rsidRPr="007173B9">
        <w:rPr>
          <w:lang w:val="en-US"/>
        </w:rPr>
        <w:t xml:space="preserve"> add the following to define the parsing of the </w:t>
      </w:r>
      <w:r w:rsidRPr="00F65EB7">
        <w:rPr>
          <w:noProof/>
          <w:lang w:val="en-US"/>
        </w:rPr>
        <w:t>packets</w:t>
      </w:r>
      <w:r w:rsidRPr="007173B9">
        <w:rPr>
          <w:lang w:val="en-US"/>
        </w:rPr>
        <w:t>:</w:t>
      </w:r>
    </w:p>
    <w:p w14:paraId="139FA845" w14:textId="77777777" w:rsidR="00777F3C" w:rsidRPr="007173B9" w:rsidRDefault="00777F3C" w:rsidP="00777F3C">
      <w:pPr>
        <w:jc w:val="both"/>
        <w:rPr>
          <w:lang w:val="en-US"/>
        </w:rPr>
      </w:pPr>
    </w:p>
    <w:p w14:paraId="6F072C2A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shor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_ushort</w:t>
      </w:r>
      <w:proofErr w:type="spellEnd"/>
    </w:p>
    <w:p w14:paraId="013643F1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cha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_ubyte</w:t>
      </w:r>
      <w:proofErr w:type="spellEnd"/>
    </w:p>
    <w:p w14:paraId="19D9319F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in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_int</w:t>
      </w:r>
      <w:proofErr w:type="spellEnd"/>
    </w:p>
    <w:p w14:paraId="3C5155AA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</w:p>
    <w:p w14:paraId="175022E1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class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p_address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Structure):</w:t>
      </w:r>
    </w:p>
    <w:p w14:paraId="7856D1E0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_fields_ = [("byte1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cha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35BE6ACC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byte2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cha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6513E7A7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byte3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cha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47AADFD0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byte4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cha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]</w:t>
      </w:r>
    </w:p>
    <w:p w14:paraId="015908DB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</w:p>
    <w:p w14:paraId="4FB56850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class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p_head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BigEndianStructur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:</w:t>
      </w:r>
    </w:p>
    <w:p w14:paraId="7D6FAC16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_fields_ = [("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ver_ihl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cha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4029CA4B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tos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cha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1E42744B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tlen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shor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76741AF0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identification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shor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5F3A6425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flags_fo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shor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5E20BC20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ttl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cha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28DE0BEA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proto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cha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697BE640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rc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shor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513D01B6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sadd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p_address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2C778281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dadd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p_address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7FD64B1A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op_pad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in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]</w:t>
      </w:r>
    </w:p>
    <w:p w14:paraId="5B0C2625" w14:textId="77777777" w:rsidR="00777F3C" w:rsidRPr="007173B9" w:rsidRDefault="00777F3C" w:rsidP="00777F3C">
      <w:pPr>
        <w:jc w:val="both"/>
        <w:rPr>
          <w:lang w:val="en-US"/>
        </w:rPr>
      </w:pPr>
    </w:p>
    <w:p w14:paraId="7C204376" w14:textId="77777777" w:rsidR="00777F3C" w:rsidRPr="007173B9" w:rsidRDefault="00777F3C" w:rsidP="00777F3C">
      <w:pPr>
        <w:jc w:val="both"/>
        <w:rPr>
          <w:lang w:val="en-US"/>
        </w:rPr>
      </w:pPr>
      <w:r w:rsidRPr="007173B9">
        <w:rPr>
          <w:lang w:val="en-US"/>
        </w:rPr>
        <w:t>Next replace the call back function with:</w:t>
      </w:r>
    </w:p>
    <w:p w14:paraId="7CC906E4" w14:textId="77777777" w:rsidR="00777F3C" w:rsidRPr="007173B9" w:rsidRDefault="00777F3C" w:rsidP="00777F3C">
      <w:pPr>
        <w:jc w:val="both"/>
        <w:rPr>
          <w:lang w:val="en-US"/>
        </w:rPr>
      </w:pPr>
    </w:p>
    <w:p w14:paraId="471A50F0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## Callback function which is called for every new packet</w:t>
      </w:r>
    </w:p>
    <w:p w14:paraId="579FE79E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def _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acket_handl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aram,header,pkt_data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:</w:t>
      </w:r>
    </w:p>
    <w:p w14:paraId="2C858FD6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1AEBCCC0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# retrieve the position of the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p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header</w:t>
      </w:r>
    </w:p>
    <w:p w14:paraId="631AAA94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v_pkt_data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cas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kt_data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c_void_p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</w:t>
      </w:r>
    </w:p>
    <w:p w14:paraId="110EDEE3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v_ip_head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c_void_p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v_pkt_data.valu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+ 14)</w:t>
      </w:r>
    </w:p>
    <w:p w14:paraId="02896C42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ih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cas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v_ip_head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POINT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p_head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)</w:t>
      </w:r>
    </w:p>
    <w:p w14:paraId="6D0ABF85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h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ih.contents</w:t>
      </w:r>
      <w:proofErr w:type="spellEnd"/>
    </w:p>
    <w:p w14:paraId="50623D37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print("{}.{}.{}.{} -&gt; {}.{}.{}.{}".format(ih.saddr.byte1, ih.saddr.byte2, ih.saddr.byte3, ih.saddr.byte4, ih.daddr.byte1, ih.daddr.byte2, ih.daddr.byte3, ih.daddr.byte4))</w:t>
      </w:r>
    </w:p>
    <w:p w14:paraId="63D3471D" w14:textId="77777777" w:rsidR="00777F3C" w:rsidRPr="007173B9" w:rsidRDefault="00777F3C" w:rsidP="00777F3C">
      <w:pPr>
        <w:jc w:val="both"/>
        <w:rPr>
          <w:lang w:val="en-US"/>
        </w:rPr>
      </w:pPr>
    </w:p>
    <w:p w14:paraId="3B5BFF19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7173B9">
        <w:rPr>
          <w:lang w:val="en-US"/>
        </w:rPr>
        <w:t>Run the code and find the IP address connections for the first five connections?</w:t>
      </w:r>
    </w:p>
    <w:p w14:paraId="53563A92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2E11E0BC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7EE76323" w14:textId="77777777" w:rsidR="00777F3C" w:rsidRDefault="00777F3C" w:rsidP="00777F3C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lang w:val="en-US"/>
        </w:rPr>
        <w:t>4</w:t>
      </w:r>
      <w:r>
        <w:rPr>
          <w:lang w:val="en-US"/>
        </w:rPr>
        <w:tab/>
        <w:t>Displaying connection details</w:t>
      </w:r>
    </w:p>
    <w:p w14:paraId="0DD32390" w14:textId="77777777" w:rsidR="00777F3C" w:rsidRDefault="00777F3C" w:rsidP="00777F3C">
      <w:pPr>
        <w:rPr>
          <w:lang w:val="en-US" w:eastAsia="en-US"/>
        </w:rPr>
      </w:pPr>
      <w:r>
        <w:rPr>
          <w:lang w:val="en-US" w:eastAsia="en-US"/>
        </w:rPr>
        <w:t xml:space="preserve">Now we will read the TCP header, and which follows the IP address. In this case we will just display the TCP ports. </w:t>
      </w:r>
      <w:proofErr w:type="gramStart"/>
      <w:r>
        <w:rPr>
          <w:lang w:val="en-US" w:eastAsia="en-US"/>
        </w:rPr>
        <w:t>First</w:t>
      </w:r>
      <w:proofErr w:type="gramEnd"/>
      <w:r>
        <w:rPr>
          <w:lang w:val="en-US" w:eastAsia="en-US"/>
        </w:rPr>
        <w:t xml:space="preserve"> we add the format of the TCP packet (we have just used the first four fields):</w:t>
      </w:r>
    </w:p>
    <w:p w14:paraId="780809E0" w14:textId="77777777" w:rsidR="00777F3C" w:rsidRDefault="00777F3C" w:rsidP="00777F3C">
      <w:pPr>
        <w:rPr>
          <w:lang w:val="en-US" w:eastAsia="en-US"/>
        </w:rPr>
      </w:pPr>
    </w:p>
    <w:p w14:paraId="676FC9EA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class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tcp_header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BigEndianStructure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):</w:t>
      </w:r>
    </w:p>
    <w:p w14:paraId="46A1F371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   _fields_ = [("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source_port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u_short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4E05234C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               ("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destination_port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u_short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3627EE01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</w:r>
      <w:r w:rsidRPr="00A05E01">
        <w:rPr>
          <w:rFonts w:ascii="Lucida Console" w:hAnsi="Lucida Console"/>
          <w:sz w:val="18"/>
          <w:szCs w:val="18"/>
          <w:lang w:val="en-US" w:eastAsia="en-US"/>
        </w:rPr>
        <w:tab/>
        <w:t xml:space="preserve">("seq",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u_int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34E27C92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</w:r>
      <w:r w:rsidRPr="00A05E01">
        <w:rPr>
          <w:rFonts w:ascii="Lucida Console" w:hAnsi="Lucida Console"/>
          <w:sz w:val="18"/>
          <w:szCs w:val="18"/>
          <w:lang w:val="en-US" w:eastAsia="en-US"/>
        </w:rPr>
        <w:tab/>
        <w:t xml:space="preserve">("ack",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u_int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)]</w:t>
      </w:r>
    </w:p>
    <w:p w14:paraId="6FD1CF91" w14:textId="77777777" w:rsidR="00777F3C" w:rsidRDefault="00777F3C" w:rsidP="00777F3C">
      <w:pPr>
        <w:rPr>
          <w:lang w:val="en-US" w:eastAsia="en-US"/>
        </w:rPr>
      </w:pPr>
    </w:p>
    <w:p w14:paraId="5F14E868" w14:textId="77777777" w:rsidR="00777F3C" w:rsidRDefault="00777F3C" w:rsidP="00777F3C">
      <w:pPr>
        <w:rPr>
          <w:lang w:val="en-US" w:eastAsia="en-US"/>
        </w:rPr>
      </w:pPr>
      <w:r>
        <w:rPr>
          <w:lang w:val="en-US" w:eastAsia="en-US"/>
        </w:rPr>
        <w:t>And we can replace the call back function:</w:t>
      </w:r>
    </w:p>
    <w:p w14:paraId="4024CC00" w14:textId="77777777" w:rsidR="00777F3C" w:rsidRDefault="00777F3C" w:rsidP="00777F3C">
      <w:pPr>
        <w:rPr>
          <w:lang w:val="en-US" w:eastAsia="en-US"/>
        </w:rPr>
      </w:pPr>
    </w:p>
    <w:p w14:paraId="5EB2FD41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>def _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packet_handler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param,header,pkt_data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):</w:t>
      </w:r>
    </w:p>
    <w:p w14:paraId="13AA9DFA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</w:p>
    <w:p w14:paraId="137B40DC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   # retrieve the position of the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ip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header</w:t>
      </w:r>
    </w:p>
    <w:p w14:paraId="7A7404DF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v_pkt_data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ctypes.cast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pkt_data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,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ctypes.c_void_p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)</w:t>
      </w:r>
    </w:p>
    <w:p w14:paraId="4FEBCDC1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v_ip_header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ctypes.c_void_p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v_pkt_data.value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+ 14)</w:t>
      </w:r>
    </w:p>
    <w:p w14:paraId="244150F0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pih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ctypes.cast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v_ip_header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,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ctypes.POINTER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ip_header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))</w:t>
      </w:r>
    </w:p>
    <w:p w14:paraId="78CAC945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ih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pih.contents</w:t>
      </w:r>
      <w:proofErr w:type="spellEnd"/>
    </w:p>
    <w:p w14:paraId="16986437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</w:p>
    <w:p w14:paraId="6F49471A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</w:t>
      </w:r>
      <w:r w:rsidRPr="00A05E01">
        <w:rPr>
          <w:rFonts w:ascii="Lucida Console" w:hAnsi="Lucida Console"/>
          <w:sz w:val="18"/>
          <w:szCs w:val="18"/>
          <w:lang w:val="en-US" w:eastAsia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ip_len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= (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ih.ver_ihl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&amp; 0xf) * 4</w:t>
      </w:r>
    </w:p>
    <w:p w14:paraId="6939A854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th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ctypes.cast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ctypes.cast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pih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,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ctypes.c_void_p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).value +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ip_len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,</w:t>
      </w:r>
    </w:p>
    <w:p w14:paraId="63FB9054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                   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ctypes.POINTER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tcp_header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)).contents</w:t>
      </w:r>
    </w:p>
    <w:p w14:paraId="44DCE359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</w:p>
    <w:p w14:paraId="690A9855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  <w:t>print("{}.{}.{}.{}:{} -&gt; {}.{}.{}.{}:{}".format(ih.saddr.byte1, i</w:t>
      </w:r>
      <w:r>
        <w:rPr>
          <w:rFonts w:ascii="Lucida Console" w:hAnsi="Lucida Console"/>
          <w:sz w:val="18"/>
          <w:szCs w:val="18"/>
          <w:lang w:val="en-US" w:eastAsia="en-US"/>
        </w:rPr>
        <w:t xml:space="preserve">h.saddr.byte2, ih.saddr.byte3, </w:t>
      </w:r>
      <w:r w:rsidRPr="00A05E01">
        <w:rPr>
          <w:rFonts w:ascii="Lucida Console" w:hAnsi="Lucida Console"/>
          <w:sz w:val="18"/>
          <w:szCs w:val="18"/>
          <w:lang w:val="en-US" w:eastAsia="en-US"/>
        </w:rPr>
        <w:t>ih.saddr.byte4, th.source_port,ih.daddr.byte1, i</w:t>
      </w:r>
      <w:r>
        <w:rPr>
          <w:rFonts w:ascii="Lucida Console" w:hAnsi="Lucida Console"/>
          <w:sz w:val="18"/>
          <w:szCs w:val="18"/>
          <w:lang w:val="en-US" w:eastAsia="en-US"/>
        </w:rPr>
        <w:t xml:space="preserve">h.daddr.byte2, ih.daddr.byte3,  </w:t>
      </w:r>
      <w:r w:rsidRPr="00A05E01">
        <w:rPr>
          <w:rFonts w:ascii="Lucida Console" w:hAnsi="Lucida Console"/>
          <w:sz w:val="18"/>
          <w:szCs w:val="18"/>
          <w:lang w:val="en-US" w:eastAsia="en-US"/>
        </w:rPr>
        <w:t>ih.daddr.byte4,th.destination_port))</w:t>
      </w:r>
    </w:p>
    <w:p w14:paraId="5682EE43" w14:textId="77777777" w:rsidR="00777F3C" w:rsidRDefault="00777F3C" w:rsidP="00777F3C">
      <w:pPr>
        <w:rPr>
          <w:lang w:val="en-US" w:eastAsia="en-US"/>
        </w:rPr>
      </w:pPr>
    </w:p>
    <w:p w14:paraId="77FB6411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1F24E4">
        <w:rPr>
          <w:noProof/>
          <w:lang w:val="en-US"/>
        </w:rPr>
        <w:t>Run</w:t>
      </w:r>
      <w:r w:rsidRPr="007173B9">
        <w:rPr>
          <w:lang w:val="en-US"/>
        </w:rPr>
        <w:t xml:space="preserve"> the code and find the IP address connections</w:t>
      </w:r>
      <w:r>
        <w:rPr>
          <w:lang w:val="en-US"/>
        </w:rPr>
        <w:t xml:space="preserve"> and TCP ports used for the first five packets?</w:t>
      </w:r>
    </w:p>
    <w:p w14:paraId="023AD751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2662EAB6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3BD30902" w14:textId="77777777" w:rsidR="00777F3C" w:rsidRPr="005F042D" w:rsidRDefault="00777F3C" w:rsidP="00777F3C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noProof/>
          <w:lang w:val="en-US"/>
        </w:rPr>
        <w:t>5</w:t>
      </w:r>
      <w:r>
        <w:rPr>
          <w:noProof/>
          <w:lang w:val="en-US"/>
        </w:rPr>
        <w:tab/>
      </w:r>
      <w:r w:rsidRPr="005F042D">
        <w:rPr>
          <w:noProof/>
          <w:lang w:val="en-US"/>
        </w:rPr>
        <w:t>Exam</w:t>
      </w:r>
      <w:r>
        <w:rPr>
          <w:noProof/>
          <w:lang w:val="en-US"/>
        </w:rPr>
        <w:t>i</w:t>
      </w:r>
      <w:r w:rsidRPr="005F042D">
        <w:rPr>
          <w:noProof/>
          <w:lang w:val="en-US"/>
        </w:rPr>
        <w:t>ning</w:t>
      </w:r>
      <w:r w:rsidRPr="005F042D">
        <w:rPr>
          <w:lang w:val="en-US"/>
        </w:rPr>
        <w:t xml:space="preserve"> the Transport Layer protocol</w:t>
      </w:r>
    </w:p>
    <w:p w14:paraId="2A0D67BF" w14:textId="77777777" w:rsidR="00777F3C" w:rsidRPr="005F042D" w:rsidRDefault="00777F3C" w:rsidP="00777F3C">
      <w:pPr>
        <w:jc w:val="both"/>
        <w:rPr>
          <w:lang w:val="en-US"/>
        </w:rPr>
      </w:pPr>
      <w:r w:rsidRPr="005F042D">
        <w:rPr>
          <w:lang w:val="en-US"/>
        </w:rPr>
        <w:t xml:space="preserve">The problem with the previous example is that there can be several transport layer protocols. </w:t>
      </w:r>
      <w:proofErr w:type="gramStart"/>
      <w:r w:rsidRPr="005F042D">
        <w:rPr>
          <w:lang w:val="en-US"/>
        </w:rPr>
        <w:t>So</w:t>
      </w:r>
      <w:proofErr w:type="gramEnd"/>
      <w:r w:rsidRPr="005F042D">
        <w:rPr>
          <w:lang w:val="en-US"/>
        </w:rPr>
        <w:t xml:space="preserve"> we must look at the Protocol field in the IP packet. Now modify your packet hander to add </w:t>
      </w:r>
      <w:r>
        <w:rPr>
          <w:lang w:val="en-US"/>
        </w:rPr>
        <w:t>the IP Protocol field</w:t>
      </w:r>
      <w:r w:rsidRPr="005F042D">
        <w:rPr>
          <w:lang w:val="en-US"/>
        </w:rPr>
        <w:t>:</w:t>
      </w:r>
    </w:p>
    <w:p w14:paraId="5F51D1F1" w14:textId="77777777" w:rsidR="00777F3C" w:rsidRPr="005F042D" w:rsidRDefault="00777F3C" w:rsidP="00777F3C">
      <w:pPr>
        <w:jc w:val="both"/>
        <w:rPr>
          <w:lang w:val="en-US"/>
        </w:rPr>
      </w:pPr>
    </w:p>
    <w:p w14:paraId="60EFF64C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print("{}.{}.{}.{}:{} -&gt; {}.{}.{}.{}:{} Protocol: {}".format(ih.saddr.byte1, ih.saddr.byte2, ih.saddr.byte3, ih.saddr.byte4, th.source_port,ih.daddr.byte1, ih.daddr.byte2, ih.daddr.byte3, ih.daddr.byte4,th.destination_port,ih.proto))</w:t>
      </w:r>
    </w:p>
    <w:p w14:paraId="70C8A317" w14:textId="77777777" w:rsidR="00777F3C" w:rsidRPr="005F042D" w:rsidRDefault="00777F3C" w:rsidP="00777F3C">
      <w:pPr>
        <w:jc w:val="both"/>
        <w:rPr>
          <w:lang w:val="en-US"/>
        </w:rPr>
      </w:pPr>
    </w:p>
    <w:p w14:paraId="5C258F42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5F042D">
        <w:rPr>
          <w:lang w:val="en-US"/>
        </w:rPr>
        <w:t xml:space="preserve">Now run the Python </w:t>
      </w:r>
      <w:proofErr w:type="gramStart"/>
      <w:r w:rsidRPr="005F042D">
        <w:rPr>
          <w:lang w:val="en-US"/>
        </w:rPr>
        <w:t>program, and</w:t>
      </w:r>
      <w:proofErr w:type="gramEnd"/>
      <w:r w:rsidRPr="005F042D">
        <w:rPr>
          <w:lang w:val="en-US"/>
        </w:rPr>
        <w:t xml:space="preserve"> generate some traffic (such as loading a Web page. You will now see other protocols, such as 6- TCP and 17 - UDP. List the </w:t>
      </w:r>
      <w:r w:rsidRPr="000F2180">
        <w:rPr>
          <w:noProof/>
          <w:lang w:val="en-US"/>
        </w:rPr>
        <w:t>protocols</w:t>
      </w:r>
      <w:r w:rsidRPr="005F042D">
        <w:rPr>
          <w:lang w:val="en-US"/>
        </w:rPr>
        <w:t xml:space="preserve"> that you see:</w:t>
      </w:r>
    </w:p>
    <w:p w14:paraId="27F5B204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17BB1188" w14:textId="77777777" w:rsidR="00777F3C" w:rsidRPr="005F042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7E9C4C38" w14:textId="77777777" w:rsidR="00777F3C" w:rsidRPr="005F042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4D24FAED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5F042D">
        <w:rPr>
          <w:lang w:val="en-US"/>
        </w:rPr>
        <w:t>Run the code and find the IP address connections and TCP ports used for the first five packets?</w:t>
      </w:r>
    </w:p>
    <w:p w14:paraId="1EBB363C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0F1C5100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4C5C1F20" w14:textId="77777777" w:rsidR="00777F3C" w:rsidRPr="005F042D" w:rsidRDefault="00777F3C" w:rsidP="00777F3C">
      <w:pPr>
        <w:jc w:val="both"/>
        <w:rPr>
          <w:lang w:val="en-US"/>
        </w:rPr>
      </w:pPr>
    </w:p>
    <w:p w14:paraId="0522FC53" w14:textId="77777777" w:rsidR="00777F3C" w:rsidRPr="005F042D" w:rsidRDefault="00777F3C" w:rsidP="00777F3C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lang w:val="en-US"/>
        </w:rPr>
        <w:t>6</w:t>
      </w:r>
      <w:r>
        <w:rPr>
          <w:lang w:val="en-US"/>
        </w:rPr>
        <w:tab/>
      </w:r>
      <w:r w:rsidRPr="005F042D">
        <w:rPr>
          <w:lang w:val="en-US"/>
        </w:rPr>
        <w:t>Filtering for TCP</w:t>
      </w:r>
    </w:p>
    <w:p w14:paraId="2A36ACA2" w14:textId="77777777" w:rsidR="00777F3C" w:rsidRPr="005F042D" w:rsidRDefault="00777F3C" w:rsidP="00777F3C">
      <w:pPr>
        <w:jc w:val="both"/>
        <w:rPr>
          <w:lang w:val="en-US"/>
        </w:rPr>
      </w:pPr>
      <w:r w:rsidRPr="005F042D">
        <w:rPr>
          <w:lang w:val="en-US"/>
        </w:rPr>
        <w:t>Now we can filter for just TCP traffic by examining the IP Protocol field. For this just replace your packet handler with:</w:t>
      </w:r>
    </w:p>
    <w:p w14:paraId="0E898A56" w14:textId="77777777" w:rsidR="00777F3C" w:rsidRPr="005F042D" w:rsidRDefault="00777F3C" w:rsidP="00777F3C">
      <w:pPr>
        <w:jc w:val="both"/>
        <w:rPr>
          <w:lang w:val="en-US"/>
        </w:rPr>
      </w:pPr>
    </w:p>
    <w:p w14:paraId="4D8CC3A8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def _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acket_handl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aram,header,pkt_data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:</w:t>
      </w:r>
    </w:p>
    <w:p w14:paraId="2C3AE9A3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# retrieve the position of the </w:t>
      </w:r>
      <w:r w:rsidRPr="000F2180">
        <w:rPr>
          <w:rFonts w:ascii="Lucida Console" w:hAnsi="Lucida Console"/>
          <w:noProof/>
          <w:sz w:val="18"/>
          <w:szCs w:val="18"/>
          <w:lang w:val="en-US"/>
        </w:rPr>
        <w:t>ip</w:t>
      </w:r>
      <w:r w:rsidRPr="00A05E01">
        <w:rPr>
          <w:rFonts w:ascii="Lucida Console" w:hAnsi="Lucida Console"/>
          <w:sz w:val="18"/>
          <w:szCs w:val="18"/>
          <w:lang w:val="en-US"/>
        </w:rPr>
        <w:t xml:space="preserve"> header</w:t>
      </w:r>
    </w:p>
    <w:p w14:paraId="6B21D161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v_pkt_data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cas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kt_data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c_void_p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</w:t>
      </w:r>
    </w:p>
    <w:p w14:paraId="0B6A54CD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v_ip_head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c_void_p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v_pkt_data.valu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+ 14)</w:t>
      </w:r>
    </w:p>
    <w:p w14:paraId="0943F8F2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ih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cas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v_ip_head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POINT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p_head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)</w:t>
      </w:r>
    </w:p>
    <w:p w14:paraId="0FB1FF6F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h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ih.contents</w:t>
      </w:r>
      <w:proofErr w:type="spellEnd"/>
    </w:p>
    <w:p w14:paraId="3AA0FC8C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4D055BAD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</w:t>
      </w: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p_len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h.ver_ihl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&amp; 0xf) * 4</w:t>
      </w:r>
    </w:p>
    <w:p w14:paraId="619AED5D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th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cas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cas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ih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c_void_p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).value +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p_len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,</w:t>
      </w:r>
    </w:p>
    <w:p w14:paraId="0F90E9BF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    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POINT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tcp_head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).contents</w:t>
      </w:r>
    </w:p>
    <w:p w14:paraId="4563F983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if 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h.proto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==6):</w:t>
      </w:r>
    </w:p>
    <w:p w14:paraId="2767E81D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  <w:t>print("TCP: {}.{}.{}.{}:{} -&gt; {}.{}.{}.{}:{} Protocol: {}".format(ih.saddr.byte1, ih.saddr.byte2,  ih.saddr.byte3, ih.saddr.byte4, th.source_port,ih.daddr.byte1, ih.daddr.byte2, ih.daddr.byte3,  ih.daddr.byte4,th.destination_port))</w:t>
      </w:r>
    </w:p>
    <w:p w14:paraId="58406BFD" w14:textId="77777777" w:rsidR="00777F3C" w:rsidRPr="005F042D" w:rsidRDefault="00777F3C" w:rsidP="00777F3C">
      <w:pPr>
        <w:jc w:val="both"/>
        <w:rPr>
          <w:lang w:val="en-US"/>
        </w:rPr>
      </w:pPr>
    </w:p>
    <w:p w14:paraId="3A7B9F61" w14:textId="77777777" w:rsidR="00777F3C" w:rsidRPr="005F042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5F042D">
        <w:rPr>
          <w:lang w:val="en-US"/>
        </w:rPr>
        <w:t>Next generate some traffic by accessing a Web site (or refreshing the cache). Note the IP addresses and TCP ports of the Web connections:</w:t>
      </w:r>
    </w:p>
    <w:p w14:paraId="339E173E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52EE788B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2193503A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2B7991D8" w14:textId="77777777" w:rsidR="00777F3C" w:rsidRPr="005F042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71DCDDF6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5F042D">
        <w:rPr>
          <w:lang w:val="en-US"/>
        </w:rPr>
        <w:t xml:space="preserve">If you go to https://Google.com, and run your script, which server port </w:t>
      </w:r>
      <w:r w:rsidRPr="000F2180">
        <w:rPr>
          <w:noProof/>
          <w:lang w:val="en-US"/>
        </w:rPr>
        <w:t>is used</w:t>
      </w:r>
      <w:r w:rsidRPr="005F042D">
        <w:rPr>
          <w:lang w:val="en-US"/>
        </w:rPr>
        <w:t>?</w:t>
      </w:r>
    </w:p>
    <w:p w14:paraId="413C260C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3B8C619E" w14:textId="77777777" w:rsidR="00777F3C" w:rsidRPr="005F042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1389BA46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5F042D">
        <w:rPr>
          <w:lang w:val="en-US"/>
        </w:rPr>
        <w:t xml:space="preserve">If you go to http://asecuritysite.com, and run your script, which server port </w:t>
      </w:r>
      <w:r w:rsidRPr="00777F3C">
        <w:rPr>
          <w:noProof/>
          <w:lang w:val="en-US"/>
        </w:rPr>
        <w:t>is used</w:t>
      </w:r>
      <w:r w:rsidRPr="005F042D">
        <w:rPr>
          <w:lang w:val="en-US"/>
        </w:rPr>
        <w:t>?</w:t>
      </w:r>
    </w:p>
    <w:p w14:paraId="25BBDB09" w14:textId="77777777" w:rsidR="00777F3C" w:rsidRPr="005F042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32CEA650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3CCF0DD3" w14:textId="77777777" w:rsidR="00777F3C" w:rsidRPr="005F042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6E522B6B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5F042D">
        <w:rPr>
          <w:lang w:val="en-US"/>
        </w:rPr>
        <w:t>Why do the two sites differ in the server ports?</w:t>
      </w:r>
    </w:p>
    <w:p w14:paraId="6158AAEB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21A1EDBD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5C2A2282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577AAD91" w14:textId="77777777" w:rsidR="00777F3C" w:rsidRDefault="00777F3C" w:rsidP="00777F3C">
      <w:pPr>
        <w:jc w:val="both"/>
        <w:rPr>
          <w:lang w:val="en-US"/>
        </w:rPr>
      </w:pPr>
    </w:p>
    <w:p w14:paraId="18617370" w14:textId="77777777" w:rsidR="00777F3C" w:rsidRDefault="00777F3C" w:rsidP="00777F3C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lang w:val="en-US"/>
        </w:rPr>
        <w:t>7</w:t>
      </w:r>
      <w:r>
        <w:rPr>
          <w:lang w:val="en-US"/>
        </w:rPr>
        <w:tab/>
        <w:t>Tutorial</w:t>
      </w:r>
    </w:p>
    <w:p w14:paraId="6D964868" w14:textId="77777777" w:rsidR="00777F3C" w:rsidRPr="001F24E4" w:rsidRDefault="00777F3C" w:rsidP="00777F3C">
      <w:pPr>
        <w:spacing w:before="100" w:beforeAutospacing="1" w:after="100" w:afterAutospacing="1"/>
        <w:ind w:left="630" w:hanging="630"/>
        <w:rPr>
          <w:lang w:val="en-US" w:eastAsia="en-US"/>
        </w:rPr>
      </w:pPr>
      <w:r w:rsidRPr="001F24E4">
        <w:rPr>
          <w:lang w:val="en-US" w:eastAsia="en-US"/>
        </w:rPr>
        <w:t xml:space="preserve">1. </w:t>
      </w:r>
      <w:r>
        <w:rPr>
          <w:lang w:val="en-US" w:eastAsia="en-US"/>
        </w:rPr>
        <w:tab/>
      </w:r>
      <w:r w:rsidRPr="001F24E4">
        <w:rPr>
          <w:lang w:val="en-US" w:eastAsia="en-US"/>
        </w:rPr>
        <w:t>Most of the IP packets are IP Version 4. Read the IP Version number from the fi</w:t>
      </w:r>
      <w:r>
        <w:rPr>
          <w:lang w:val="en-US" w:eastAsia="en-US"/>
        </w:rPr>
        <w:t>rst four bits with:</w:t>
      </w:r>
    </w:p>
    <w:p w14:paraId="3964AAE1" w14:textId="77777777" w:rsidR="00777F3C" w:rsidRPr="001F24E4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ind w:left="630" w:hanging="630"/>
        <w:rPr>
          <w:rFonts w:ascii="Lucida Console" w:hAnsi="Lucida Console"/>
          <w:sz w:val="18"/>
          <w:szCs w:val="18"/>
          <w:lang w:val="en-US" w:eastAsia="en-US"/>
        </w:rPr>
      </w:pPr>
      <w:r w:rsidRPr="001F24E4">
        <w:rPr>
          <w:rFonts w:ascii="Lucida Console" w:hAnsi="Lucida Console"/>
          <w:sz w:val="18"/>
          <w:szCs w:val="18"/>
          <w:lang w:val="en-US" w:eastAsia="en-US"/>
        </w:rPr>
        <w:tab/>
      </w:r>
      <w:proofErr w:type="spellStart"/>
      <w:r w:rsidRPr="001F24E4">
        <w:rPr>
          <w:rFonts w:ascii="Lucida Console" w:hAnsi="Lucida Console"/>
          <w:sz w:val="18"/>
          <w:szCs w:val="18"/>
          <w:lang w:val="en-US" w:eastAsia="en-US"/>
        </w:rPr>
        <w:t>ip_ver</w:t>
      </w:r>
      <w:proofErr w:type="spellEnd"/>
      <w:r w:rsidRPr="001F24E4">
        <w:rPr>
          <w:rFonts w:ascii="Lucida Console" w:hAnsi="Lucida Console"/>
          <w:sz w:val="18"/>
          <w:szCs w:val="18"/>
          <w:lang w:val="en-US" w:eastAsia="en-US"/>
        </w:rPr>
        <w:t xml:space="preserve"> = (</w:t>
      </w:r>
      <w:proofErr w:type="spellStart"/>
      <w:r w:rsidRPr="001F24E4">
        <w:rPr>
          <w:rFonts w:ascii="Lucida Console" w:hAnsi="Lucida Console"/>
          <w:noProof/>
          <w:sz w:val="18"/>
          <w:szCs w:val="18"/>
          <w:lang w:val="en-US" w:eastAsia="en-US"/>
        </w:rPr>
        <w:t>ih</w:t>
      </w:r>
      <w:r w:rsidRPr="001F24E4">
        <w:rPr>
          <w:rFonts w:ascii="Lucida Console" w:hAnsi="Lucida Console"/>
          <w:sz w:val="18"/>
          <w:szCs w:val="18"/>
          <w:lang w:val="en-US" w:eastAsia="en-US"/>
        </w:rPr>
        <w:t>.ver_ihl</w:t>
      </w:r>
      <w:proofErr w:type="spellEnd"/>
      <w:r w:rsidRPr="001F24E4">
        <w:rPr>
          <w:rFonts w:ascii="Lucida Console" w:hAnsi="Lucida Console"/>
          <w:sz w:val="18"/>
          <w:szCs w:val="18"/>
          <w:lang w:val="en-US" w:eastAsia="en-US"/>
        </w:rPr>
        <w:t xml:space="preserve"> &amp; 0xf0) &gt;&gt; 4</w:t>
      </w:r>
    </w:p>
    <w:p w14:paraId="65FC3F32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ind w:left="630" w:hanging="630"/>
        <w:rPr>
          <w:rFonts w:ascii="Lucida Console" w:hAnsi="Lucida Console"/>
          <w:sz w:val="18"/>
          <w:szCs w:val="18"/>
          <w:lang w:val="en-US" w:eastAsia="en-US"/>
        </w:rPr>
      </w:pPr>
      <w:r w:rsidRPr="001F24E4">
        <w:rPr>
          <w:rFonts w:ascii="Lucida Console" w:hAnsi="Lucida Console"/>
          <w:sz w:val="18"/>
          <w:szCs w:val="18"/>
          <w:lang w:val="en-US" w:eastAsia="en-US"/>
        </w:rPr>
        <w:tab/>
        <w:t>print "IP Version: ",</w:t>
      </w:r>
      <w:proofErr w:type="spellStart"/>
      <w:r w:rsidRPr="001F24E4">
        <w:rPr>
          <w:rFonts w:ascii="Lucida Console" w:hAnsi="Lucida Console"/>
          <w:sz w:val="18"/>
          <w:szCs w:val="18"/>
          <w:lang w:val="en-US" w:eastAsia="en-US"/>
        </w:rPr>
        <w:t>ip_ver</w:t>
      </w:r>
      <w:proofErr w:type="spellEnd"/>
    </w:p>
    <w:p w14:paraId="1911499E" w14:textId="77777777" w:rsidR="00777F3C" w:rsidRPr="001F24E4" w:rsidRDefault="00777F3C" w:rsidP="00777F3C">
      <w:pPr>
        <w:rPr>
          <w:lang w:val="en-US" w:eastAsia="en-US"/>
        </w:rPr>
      </w:pPr>
    </w:p>
    <w:p w14:paraId="4741EDD1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  <w:r w:rsidRPr="001F24E4">
        <w:rPr>
          <w:lang w:val="en-US" w:eastAsia="en-US"/>
        </w:rPr>
        <w:t xml:space="preserve">Run the Python program and capture some traffic. Which is the version number defined in the packets, and what does the "&amp; 0xf0" and "&gt;&gt; 4" parts of the </w:t>
      </w:r>
      <w:r>
        <w:rPr>
          <w:lang w:val="en-US" w:eastAsia="en-US"/>
        </w:rPr>
        <w:t>code do?</w:t>
      </w:r>
    </w:p>
    <w:p w14:paraId="474D4657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</w:p>
    <w:p w14:paraId="7A904228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</w:p>
    <w:p w14:paraId="0B46EE79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</w:p>
    <w:p w14:paraId="3B3747D6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</w:p>
    <w:p w14:paraId="52CBB934" w14:textId="77777777" w:rsidR="00777F3C" w:rsidRDefault="00777F3C" w:rsidP="00777F3C">
      <w:pPr>
        <w:spacing w:before="100" w:beforeAutospacing="1" w:after="100" w:afterAutospacing="1"/>
        <w:ind w:left="630" w:hanging="630"/>
        <w:rPr>
          <w:lang w:val="en-US" w:eastAsia="en-US"/>
        </w:rPr>
      </w:pPr>
      <w:r>
        <w:rPr>
          <w:lang w:val="en-US" w:eastAsia="en-US"/>
        </w:rPr>
        <w:t>2.</w:t>
      </w:r>
      <w:r>
        <w:rPr>
          <w:lang w:val="en-US" w:eastAsia="en-US"/>
        </w:rPr>
        <w:tab/>
        <w:t>In the previous Python program, t</w:t>
      </w:r>
      <w:r w:rsidRPr="00A05E01">
        <w:rPr>
          <w:lang w:val="en-US" w:eastAsia="en-US"/>
        </w:rPr>
        <w:t xml:space="preserve">he TCP fields have not </w:t>
      </w:r>
      <w:r w:rsidRPr="001D0777">
        <w:rPr>
          <w:noProof/>
          <w:lang w:val="en-US" w:eastAsia="en-US"/>
        </w:rPr>
        <w:t>been fully defined</w:t>
      </w:r>
      <w:r w:rsidRPr="00A05E01">
        <w:rPr>
          <w:lang w:val="en-US" w:eastAsia="en-US"/>
        </w:rPr>
        <w:t xml:space="preserve">. </w:t>
      </w:r>
      <w:r w:rsidRPr="001F24E4">
        <w:rPr>
          <w:noProof/>
          <w:lang w:val="en-US" w:eastAsia="en-US"/>
        </w:rPr>
        <w:t>Figure</w:t>
      </w:r>
      <w:r>
        <w:rPr>
          <w:lang w:val="en-US" w:eastAsia="en-US"/>
        </w:rPr>
        <w:t xml:space="preserve"> 1</w:t>
      </w:r>
      <w:r w:rsidRPr="00A05E01">
        <w:rPr>
          <w:lang w:val="en-US" w:eastAsia="en-US"/>
        </w:rPr>
        <w:t xml:space="preserve"> shows </w:t>
      </w:r>
      <w:r>
        <w:rPr>
          <w:lang w:val="en-US" w:eastAsia="en-US"/>
        </w:rPr>
        <w:t xml:space="preserve">the Ethernet, IP and TCP fields. </w:t>
      </w:r>
      <w:r w:rsidRPr="00A05E01">
        <w:rPr>
          <w:lang w:val="en-US" w:eastAsia="en-US"/>
        </w:rPr>
        <w:t>Using the TCP header definition, update the TCP class definition in your Python program to include all of the fields:</w:t>
      </w:r>
    </w:p>
    <w:p w14:paraId="6C8CDF46" w14:textId="77777777" w:rsidR="00777F3C" w:rsidRPr="009967EC" w:rsidRDefault="00777F3C" w:rsidP="00777F3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 xml:space="preserve">class 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tcp_header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BigEndianStructure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):</w:t>
      </w:r>
    </w:p>
    <w:p w14:paraId="735E6308" w14:textId="77777777" w:rsidR="00777F3C" w:rsidRPr="009967EC" w:rsidRDefault="00777F3C" w:rsidP="00777F3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 xml:space="preserve">    _fields_ = [("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source_por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 xml:space="preserve">", 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u_shor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070A2B9C" w14:textId="77777777" w:rsidR="00777F3C" w:rsidRPr="009967EC" w:rsidRDefault="00777F3C" w:rsidP="00777F3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 xml:space="preserve">                ("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destination_por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 xml:space="preserve">", 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u_shor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2C37C355" w14:textId="77777777" w:rsidR="00777F3C" w:rsidRPr="009967EC" w:rsidRDefault="00777F3C" w:rsidP="00777F3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 xml:space="preserve">("seq", 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u_in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724D6E8A" w14:textId="77777777" w:rsidR="00777F3C" w:rsidRPr="009967EC" w:rsidRDefault="00777F3C" w:rsidP="00777F3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 xml:space="preserve">("ack", 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u_in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1F969C18" w14:textId="77777777" w:rsidR="00777F3C" w:rsidRPr="009967EC" w:rsidRDefault="00777F3C" w:rsidP="00777F3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 xml:space="preserve">("flags", 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u_shor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6FEF1736" w14:textId="77777777" w:rsidR="00777F3C" w:rsidRPr="009967EC" w:rsidRDefault="00777F3C" w:rsidP="00777F3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 xml:space="preserve">("window", 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u_shor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425A724C" w14:textId="77777777" w:rsidR="00777F3C" w:rsidRPr="009967EC" w:rsidRDefault="00777F3C" w:rsidP="00777F3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lastRenderedPageBreak/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 xml:space="preserve">("checksum", 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u_shor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22DF94DE" w14:textId="77777777" w:rsidR="00777F3C" w:rsidRPr="009967EC" w:rsidRDefault="00777F3C" w:rsidP="00777F3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 xml:space="preserve">("urgent", 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u_shor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765ED885" w14:textId="77777777" w:rsidR="00777F3C" w:rsidRPr="009967EC" w:rsidRDefault="00777F3C" w:rsidP="00777F3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 xml:space="preserve">("options", 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u_in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)]</w:t>
      </w:r>
    </w:p>
    <w:p w14:paraId="2FA55849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  <w:r w:rsidRPr="00A05E01">
        <w:rPr>
          <w:lang w:val="en-US" w:eastAsia="en-US"/>
        </w:rPr>
        <w:t xml:space="preserve">Test the output. </w:t>
      </w:r>
      <w:r>
        <w:rPr>
          <w:lang w:val="en-US" w:eastAsia="en-US"/>
        </w:rPr>
        <w:t xml:space="preserve"> </w:t>
      </w:r>
      <w:r w:rsidRPr="00A05E01">
        <w:rPr>
          <w:lang w:val="en-US" w:eastAsia="en-US"/>
        </w:rPr>
        <w:t>Do the SEQ and ACK tie-up on a connection?</w:t>
      </w:r>
    </w:p>
    <w:p w14:paraId="7538A6A2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</w:p>
    <w:p w14:paraId="195D84F2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</w:p>
    <w:p w14:paraId="33C20790" w14:textId="77777777" w:rsidR="00777F3C" w:rsidRDefault="00777F3C" w:rsidP="00777F3C">
      <w:pPr>
        <w:rPr>
          <w:lang w:val="en-US" w:eastAsia="en-US"/>
        </w:rPr>
      </w:pPr>
    </w:p>
    <w:p w14:paraId="35A8FC60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  <w:r>
        <w:rPr>
          <w:lang w:val="en-US" w:eastAsia="en-US"/>
        </w:rPr>
        <w:t>2.1</w:t>
      </w:r>
      <w:r w:rsidRPr="00A05E01">
        <w:rPr>
          <w:lang w:val="en-US" w:eastAsia="en-US"/>
        </w:rPr>
        <w:t xml:space="preserve"> </w:t>
      </w:r>
      <w:r>
        <w:rPr>
          <w:lang w:val="en-US" w:eastAsia="en-US"/>
        </w:rPr>
        <w:tab/>
      </w:r>
      <w:r w:rsidRPr="00A05E01">
        <w:rPr>
          <w:lang w:val="en-US" w:eastAsia="en-US"/>
        </w:rPr>
        <w:t>What values do you get for the Flags field?</w:t>
      </w:r>
    </w:p>
    <w:p w14:paraId="2EE6B948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 w:eastAsia="en-US"/>
        </w:rPr>
      </w:pPr>
    </w:p>
    <w:p w14:paraId="645EC0CB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 w:eastAsia="en-US"/>
        </w:rPr>
      </w:pPr>
    </w:p>
    <w:p w14:paraId="22170A15" w14:textId="77777777" w:rsidR="00777F3C" w:rsidRDefault="00777F3C" w:rsidP="00777F3C">
      <w:pPr>
        <w:rPr>
          <w:lang w:val="en-US" w:eastAsia="en-US"/>
        </w:rPr>
      </w:pPr>
    </w:p>
    <w:p w14:paraId="68EA9567" w14:textId="77777777" w:rsidR="00777F3C" w:rsidRDefault="00777F3C" w:rsidP="00777F3C">
      <w:pPr>
        <w:rPr>
          <w:lang w:val="en-US" w:eastAsia="en-US"/>
        </w:rPr>
      </w:pPr>
      <w:r>
        <w:rPr>
          <w:lang w:val="en-US" w:eastAsia="en-US"/>
        </w:rPr>
        <w:t>2.2</w:t>
      </w:r>
      <w:r>
        <w:rPr>
          <w:lang w:val="en-US" w:eastAsia="en-US"/>
        </w:rPr>
        <w:tab/>
        <w:t>Now mask off the flags with:</w:t>
      </w:r>
    </w:p>
    <w:p w14:paraId="0A727F17" w14:textId="77777777" w:rsidR="00777F3C" w:rsidRDefault="00777F3C" w:rsidP="00777F3C">
      <w:pPr>
        <w:rPr>
          <w:lang w:val="en-US" w:eastAsia="en-US"/>
        </w:rPr>
      </w:pPr>
    </w:p>
    <w:p w14:paraId="658253B2" w14:textId="77777777" w:rsidR="00777F3C" w:rsidRPr="009967EC" w:rsidRDefault="00777F3C" w:rsidP="00777F3C">
      <w:pPr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>print " Flags: ",</w:t>
      </w:r>
      <w:proofErr w:type="spellStart"/>
      <w:r w:rsidRPr="003444B7">
        <w:rPr>
          <w:rFonts w:ascii="Lucida Console" w:hAnsi="Lucida Console"/>
          <w:noProof/>
          <w:sz w:val="18"/>
          <w:szCs w:val="18"/>
          <w:lang w:val="en-US" w:eastAsia="en-US"/>
        </w:rPr>
        <w:t>th</w:t>
      </w:r>
      <w:r w:rsidRPr="009967EC">
        <w:rPr>
          <w:rFonts w:ascii="Lucida Console" w:hAnsi="Lucida Console"/>
          <w:sz w:val="18"/>
          <w:szCs w:val="18"/>
          <w:lang w:val="en-US" w:eastAsia="en-US"/>
        </w:rPr>
        <w:t>.flags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 xml:space="preserve"> &amp; 0x0ff,</w:t>
      </w:r>
    </w:p>
    <w:p w14:paraId="53D1B24C" w14:textId="77777777" w:rsidR="00777F3C" w:rsidRDefault="00777F3C" w:rsidP="00777F3C">
      <w:pPr>
        <w:rPr>
          <w:lang w:val="en-US" w:eastAsia="en-US"/>
        </w:rPr>
      </w:pPr>
      <w:r w:rsidRPr="009967EC">
        <w:rPr>
          <w:lang w:val="en-US" w:eastAsia="en-US"/>
        </w:rPr>
        <w:tab/>
      </w:r>
    </w:p>
    <w:p w14:paraId="2EB1F742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  <w:r>
        <w:rPr>
          <w:lang w:val="en-US" w:eastAsia="en-US"/>
        </w:rPr>
        <w:t>2.3</w:t>
      </w:r>
      <w:r>
        <w:rPr>
          <w:lang w:val="en-US" w:eastAsia="en-US"/>
        </w:rPr>
        <w:tab/>
      </w:r>
      <w:r w:rsidRPr="00A05E01">
        <w:rPr>
          <w:lang w:val="en-US" w:eastAsia="en-US"/>
        </w:rPr>
        <w:t xml:space="preserve">What </w:t>
      </w:r>
      <w:r>
        <w:rPr>
          <w:lang w:val="en-US" w:eastAsia="en-US"/>
        </w:rPr>
        <w:t>values do you know get? Can you match them to the TCP flags?</w:t>
      </w:r>
    </w:p>
    <w:p w14:paraId="7C677D28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 w:eastAsia="en-US"/>
        </w:rPr>
      </w:pPr>
    </w:p>
    <w:p w14:paraId="29397419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 w:eastAsia="en-US"/>
        </w:rPr>
      </w:pPr>
    </w:p>
    <w:p w14:paraId="1C27B3A2" w14:textId="77777777" w:rsidR="00777F3C" w:rsidRDefault="00777F3C" w:rsidP="00777F3C">
      <w:pPr>
        <w:rPr>
          <w:lang w:val="en-US" w:eastAsia="en-US"/>
        </w:rPr>
      </w:pPr>
    </w:p>
    <w:p w14:paraId="3A230B71" w14:textId="77777777" w:rsidR="00777F3C" w:rsidRDefault="00777F3C" w:rsidP="00777F3C">
      <w:pPr>
        <w:spacing w:before="100" w:beforeAutospacing="1" w:after="100" w:afterAutospacing="1"/>
        <w:rPr>
          <w:lang w:val="en-US" w:eastAsia="en-US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78BBC0DE" wp14:editId="55E2EDEC">
            <wp:extent cx="5731510" cy="4318321"/>
            <wp:effectExtent l="0" t="0" r="2540" b="6350"/>
            <wp:docPr id="2" name="Picture 2" descr="https://dl.dropboxusercontent.com/u/40355863/iptc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dl.dropboxusercontent.com/u/40355863/iptcp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18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AD3BA" w14:textId="77777777" w:rsidR="00777F3C" w:rsidRDefault="00777F3C" w:rsidP="00777F3C">
      <w:pPr>
        <w:spacing w:before="100" w:beforeAutospacing="1" w:after="100" w:afterAutospacing="1"/>
        <w:rPr>
          <w:lang w:val="en-US" w:eastAsia="en-US"/>
        </w:rPr>
      </w:pPr>
      <w:r>
        <w:rPr>
          <w:lang w:val="en-US" w:eastAsia="en-US"/>
        </w:rPr>
        <w:t xml:space="preserve">Figure 1: Ethernet, </w:t>
      </w:r>
      <w:r w:rsidRPr="00777F3C">
        <w:rPr>
          <w:noProof/>
          <w:lang w:val="en-US" w:eastAsia="en-US"/>
        </w:rPr>
        <w:t>IP</w:t>
      </w:r>
      <w:r>
        <w:rPr>
          <w:lang w:val="en-US" w:eastAsia="en-US"/>
        </w:rPr>
        <w:t xml:space="preserve"> and TCP</w:t>
      </w:r>
    </w:p>
    <w:p w14:paraId="1C197312" w14:textId="77777777" w:rsidR="00777F3C" w:rsidRDefault="00777F3C" w:rsidP="00777F3C">
      <w:pPr>
        <w:spacing w:before="100" w:beforeAutospacing="1" w:after="100" w:afterAutospacing="1"/>
        <w:ind w:left="900" w:hanging="900"/>
        <w:rPr>
          <w:lang w:val="en-US" w:eastAsia="en-US"/>
        </w:rPr>
      </w:pPr>
      <w:r>
        <w:rPr>
          <w:lang w:val="en-US" w:eastAsia="en-US"/>
        </w:rPr>
        <w:t>3.</w:t>
      </w:r>
      <w:r>
        <w:rPr>
          <w:lang w:val="en-US" w:eastAsia="en-US"/>
        </w:rPr>
        <w:tab/>
        <w:t xml:space="preserve">We will now put the program into an infinite loop and break when there is a keypress. For this we use the Pywin32 library, which contains the </w:t>
      </w:r>
      <w:proofErr w:type="spellStart"/>
      <w:r>
        <w:rPr>
          <w:lang w:val="en-US" w:eastAsia="en-US"/>
        </w:rPr>
        <w:t>pyHook</w:t>
      </w:r>
      <w:proofErr w:type="spellEnd"/>
      <w:r>
        <w:rPr>
          <w:lang w:val="en-US" w:eastAsia="en-US"/>
        </w:rPr>
        <w:t xml:space="preserve"> class:</w:t>
      </w:r>
    </w:p>
    <w:p w14:paraId="17602D9E" w14:textId="77777777" w:rsidR="00777F3C" w:rsidRPr="0090117D" w:rsidRDefault="00777F3C" w:rsidP="00777F3C">
      <w:pPr>
        <w:spacing w:before="100" w:beforeAutospacing="1" w:after="100" w:afterAutospacing="1"/>
        <w:rPr>
          <w:rStyle w:val="Hyperlink"/>
          <w:lang w:val="en-US" w:eastAsia="en-US"/>
        </w:rPr>
      </w:pPr>
      <w:r>
        <w:rPr>
          <w:lang w:val="en-US" w:eastAsia="en-US"/>
        </w:rPr>
        <w:fldChar w:fldCharType="begin"/>
      </w:r>
      <w:r>
        <w:rPr>
          <w:lang w:val="en-US" w:eastAsia="en-US"/>
        </w:rPr>
        <w:instrText xml:space="preserve"> HYPERLINK "http://sourceforge.net/projects/pywin32/files/pywin32/Build%20219/pywin32-219.win32-py2.7.exe/download" </w:instrText>
      </w:r>
      <w:r>
        <w:rPr>
          <w:lang w:val="en-US" w:eastAsia="en-US"/>
        </w:rPr>
        <w:fldChar w:fldCharType="separate"/>
      </w:r>
      <w:r w:rsidRPr="0090117D">
        <w:rPr>
          <w:rStyle w:val="Hyperlink"/>
          <w:lang w:val="en-US" w:eastAsia="en-US"/>
        </w:rPr>
        <w:t>http://sourceforge.net/projects/pywin32/files/pywin32/Build%20219/pywin32-219.win32-py2.7.exe/download</w:t>
      </w:r>
    </w:p>
    <w:p w14:paraId="5FC2C317" w14:textId="77777777" w:rsidR="00777F3C" w:rsidRDefault="00777F3C" w:rsidP="00777F3C">
      <w:pPr>
        <w:spacing w:before="100" w:beforeAutospacing="1" w:after="100" w:afterAutospacing="1"/>
        <w:rPr>
          <w:lang w:val="en-US" w:eastAsia="en-US"/>
        </w:rPr>
      </w:pPr>
      <w:r>
        <w:rPr>
          <w:lang w:val="en-US" w:eastAsia="en-US"/>
        </w:rPr>
        <w:lastRenderedPageBreak/>
        <w:fldChar w:fldCharType="end"/>
      </w:r>
      <w:r>
        <w:rPr>
          <w:lang w:val="en-US" w:eastAsia="en-US"/>
        </w:rPr>
        <w:t>Next replace:</w:t>
      </w:r>
    </w:p>
    <w:p w14:paraId="4DC32824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8"/>
          <w:szCs w:val="18"/>
          <w:lang w:val="en-US" w:eastAsia="en-US"/>
        </w:rPr>
      </w:pPr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## Get 20 packets</w:t>
      </w:r>
    </w:p>
    <w:p w14:paraId="52E7BE4D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8"/>
          <w:szCs w:val="18"/>
          <w:lang w:val="en-US" w:eastAsia="en-US"/>
        </w:rPr>
      </w:pPr>
      <w:proofErr w:type="spellStart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pcap_loop</w:t>
      </w:r>
      <w:proofErr w:type="spellEnd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(</w:t>
      </w:r>
      <w:proofErr w:type="spellStart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adhandle</w:t>
      </w:r>
      <w:proofErr w:type="spellEnd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 xml:space="preserve">, 20, </w:t>
      </w:r>
      <w:proofErr w:type="spellStart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packet_handler</w:t>
      </w:r>
      <w:proofErr w:type="spellEnd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, None)</w:t>
      </w:r>
    </w:p>
    <w:p w14:paraId="1F7C65EB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8"/>
          <w:szCs w:val="18"/>
          <w:lang w:val="en-US" w:eastAsia="en-US"/>
        </w:rPr>
      </w:pPr>
      <w:proofErr w:type="spellStart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pcap_close</w:t>
      </w:r>
      <w:proofErr w:type="spellEnd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(</w:t>
      </w:r>
      <w:proofErr w:type="spellStart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adhandle</w:t>
      </w:r>
      <w:proofErr w:type="spellEnd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)</w:t>
      </w:r>
    </w:p>
    <w:p w14:paraId="025EA8F7" w14:textId="77777777" w:rsidR="00777F3C" w:rsidRDefault="00777F3C" w:rsidP="00777F3C">
      <w:pPr>
        <w:rPr>
          <w:lang w:val="en-US" w:eastAsia="en-US"/>
        </w:rPr>
      </w:pPr>
    </w:p>
    <w:p w14:paraId="0484AEE0" w14:textId="77777777" w:rsidR="00777F3C" w:rsidRDefault="00777F3C" w:rsidP="00777F3C">
      <w:pPr>
        <w:rPr>
          <w:lang w:val="en-US" w:eastAsia="en-US"/>
        </w:rPr>
      </w:pPr>
      <w:r>
        <w:rPr>
          <w:lang w:val="en-US" w:eastAsia="en-US"/>
        </w:rPr>
        <w:t>with:</w:t>
      </w:r>
    </w:p>
    <w:p w14:paraId="7135821E" w14:textId="77777777" w:rsidR="00777F3C" w:rsidRDefault="00777F3C" w:rsidP="00777F3C">
      <w:pPr>
        <w:rPr>
          <w:rFonts w:ascii="Lucida Console" w:hAnsi="Lucida Console"/>
          <w:sz w:val="18"/>
          <w:szCs w:val="18"/>
          <w:lang w:val="en-US" w:eastAsia="en-US"/>
        </w:rPr>
      </w:pPr>
    </w:p>
    <w:p w14:paraId="2CCDB951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import </w:t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pyHook,pythoncom</w:t>
      </w:r>
      <w:proofErr w:type="spellEnd"/>
    </w:p>
    <w:p w14:paraId="6B4B2FDD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</w:p>
    <w:p w14:paraId="3E783084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def </w:t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OnKeyboardEvent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>(event):</w:t>
      </w:r>
    </w:p>
    <w:p w14:paraId="23E9FBEA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ab/>
        <w:t>exit()</w:t>
      </w:r>
    </w:p>
    <w:p w14:paraId="6272102E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ab/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pcap_breakloop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ahandle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>)</w:t>
      </w:r>
    </w:p>
    <w:p w14:paraId="4CE39C30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ab/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pcap_close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adhandle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>)</w:t>
      </w:r>
    </w:p>
    <w:p w14:paraId="52EBB15B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</w:p>
    <w:p w14:paraId="36FFDAAF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hm = </w:t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pyHook.HookManager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>()</w:t>
      </w:r>
    </w:p>
    <w:p w14:paraId="10753143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hm.KeyDown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 = </w:t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OnKeyboardEvent</w:t>
      </w:r>
      <w:proofErr w:type="spellEnd"/>
    </w:p>
    <w:p w14:paraId="7AEF87F7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hm.HookKeyboard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>()</w:t>
      </w:r>
    </w:p>
    <w:p w14:paraId="52400A83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</w:p>
    <w:p w14:paraId="7DE0201F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ab/>
      </w:r>
    </w:p>
    <w:p w14:paraId="1A3D51FB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>while True:</w:t>
      </w:r>
    </w:p>
    <w:p w14:paraId="3D7EC275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    try:</w:t>
      </w:r>
    </w:p>
    <w:p w14:paraId="42F6C5CA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ab/>
        <w:t>while True:</w:t>
      </w:r>
    </w:p>
    <w:p w14:paraId="100EB492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ab/>
      </w:r>
      <w:r w:rsidRPr="0090117D">
        <w:rPr>
          <w:rFonts w:ascii="Lucida Console" w:hAnsi="Lucida Console"/>
          <w:sz w:val="18"/>
          <w:szCs w:val="18"/>
          <w:lang w:val="en-US" w:eastAsia="en-US"/>
        </w:rPr>
        <w:tab/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pcap_loop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adhandle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, 1, </w:t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packet_handler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>, None)</w:t>
      </w:r>
    </w:p>
    <w:p w14:paraId="1F3204E1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        </w:t>
      </w:r>
      <w:r w:rsidRPr="0090117D">
        <w:rPr>
          <w:rFonts w:ascii="Lucida Console" w:hAnsi="Lucida Console"/>
          <w:sz w:val="18"/>
          <w:szCs w:val="18"/>
          <w:lang w:val="en-US" w:eastAsia="en-US"/>
        </w:rPr>
        <w:tab/>
      </w:r>
      <w:r w:rsidRPr="00777F3C">
        <w:rPr>
          <w:rFonts w:ascii="Lucida Console" w:hAnsi="Lucida Console"/>
          <w:noProof/>
          <w:sz w:val="18"/>
          <w:szCs w:val="18"/>
          <w:lang w:val="en-US" w:eastAsia="en-US"/>
        </w:rPr>
        <w:t>pythoncom</w:t>
      </w:r>
      <w:r w:rsidRPr="0090117D">
        <w:rPr>
          <w:rFonts w:ascii="Lucida Console" w:hAnsi="Lucida Console"/>
          <w:sz w:val="18"/>
          <w:szCs w:val="18"/>
          <w:lang w:val="en-US" w:eastAsia="en-US"/>
        </w:rPr>
        <w:t>.</w:t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PumpWaitingMessages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>()</w:t>
      </w:r>
    </w:p>
    <w:p w14:paraId="5CF1FC49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    </w:t>
      </w:r>
      <w:r w:rsidRPr="00777F3C">
        <w:rPr>
          <w:rFonts w:ascii="Lucida Console" w:hAnsi="Lucida Console"/>
          <w:noProof/>
          <w:sz w:val="18"/>
          <w:szCs w:val="18"/>
          <w:lang w:val="en-US" w:eastAsia="en-US"/>
        </w:rPr>
        <w:t>except</w:t>
      </w:r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 </w:t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KeyboardInterrupt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>:</w:t>
      </w:r>
    </w:p>
    <w:p w14:paraId="4A686079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        exit()</w:t>
      </w:r>
    </w:p>
    <w:p w14:paraId="2149E7A3" w14:textId="77777777" w:rsidR="00777F3C" w:rsidRDefault="00777F3C" w:rsidP="00777F3C">
      <w:pPr>
        <w:spacing w:before="100" w:beforeAutospacing="1" w:after="100" w:afterAutospacing="1"/>
        <w:rPr>
          <w:lang w:val="en-US" w:eastAsia="en-US"/>
        </w:rPr>
      </w:pPr>
      <w:r>
        <w:rPr>
          <w:lang w:val="en-US" w:eastAsia="en-US"/>
        </w:rPr>
        <w:t>You should now be able to capture until a key is pressed.</w:t>
      </w:r>
    </w:p>
    <w:p w14:paraId="2B481E59" w14:textId="77777777" w:rsidR="00777F3C" w:rsidRDefault="00777F3C" w:rsidP="00777F3C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lang w:val="en-US"/>
        </w:rPr>
        <w:t>8</w:t>
      </w:r>
      <w:r>
        <w:rPr>
          <w:lang w:val="en-US"/>
        </w:rPr>
        <w:tab/>
        <w:t>Appendix</w:t>
      </w:r>
    </w:p>
    <w:p w14:paraId="08C116C6" w14:textId="39388BD4" w:rsidR="00777F3C" w:rsidRDefault="00777F3C" w:rsidP="00777F3C">
      <w:pPr>
        <w:jc w:val="both"/>
        <w:rPr>
          <w:lang w:val="en-US"/>
        </w:rPr>
      </w:pPr>
      <w:r>
        <w:rPr>
          <w:lang w:val="en-US"/>
        </w:rPr>
        <w:t xml:space="preserve">The files </w:t>
      </w:r>
      <w:r w:rsidR="00505A09">
        <w:rPr>
          <w:lang w:val="en-US"/>
        </w:rPr>
        <w:t xml:space="preserve">for Part 2 </w:t>
      </w:r>
      <w:r>
        <w:rPr>
          <w:lang w:val="en-US"/>
        </w:rPr>
        <w:t>are:</w:t>
      </w:r>
    </w:p>
    <w:p w14:paraId="7293669E" w14:textId="77777777" w:rsidR="00777F3C" w:rsidRDefault="00777F3C" w:rsidP="00777F3C">
      <w:pPr>
        <w:jc w:val="both"/>
        <w:rPr>
          <w:lang w:val="en-US"/>
        </w:rPr>
      </w:pPr>
    </w:p>
    <w:p w14:paraId="1BD4C08C" w14:textId="77777777" w:rsidR="00777F3C" w:rsidRPr="00C155DB" w:rsidRDefault="00777F3C" w:rsidP="00777F3C">
      <w:pPr>
        <w:pStyle w:val="ListParagraph"/>
        <w:numPr>
          <w:ilvl w:val="0"/>
          <w:numId w:val="12"/>
        </w:num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rPr>
          <w:lang w:val="en-US"/>
        </w:rPr>
      </w:pPr>
      <w:r w:rsidRPr="00C155DB">
        <w:rPr>
          <w:lang w:val="en-US"/>
        </w:rPr>
        <w:t xml:space="preserve">Part 1. </w:t>
      </w:r>
      <w:hyperlink r:id="rId13" w:history="1">
        <w:r w:rsidRPr="00C155DB">
          <w:rPr>
            <w:rStyle w:val="Hyperlink"/>
            <w:lang w:val="en-US"/>
          </w:rPr>
          <w:t>Here</w:t>
        </w:r>
      </w:hyperlink>
      <w:r w:rsidRPr="00C155DB">
        <w:rPr>
          <w:lang w:val="en-US"/>
        </w:rPr>
        <w:t>.</w:t>
      </w:r>
    </w:p>
    <w:p w14:paraId="4BEB8C28" w14:textId="77777777" w:rsidR="00777F3C" w:rsidRPr="00C155DB" w:rsidRDefault="00777F3C" w:rsidP="00777F3C">
      <w:pPr>
        <w:pStyle w:val="ListParagraph"/>
        <w:numPr>
          <w:ilvl w:val="0"/>
          <w:numId w:val="12"/>
        </w:num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rPr>
          <w:lang w:val="en-US"/>
        </w:rPr>
      </w:pPr>
      <w:r w:rsidRPr="00C155DB">
        <w:rPr>
          <w:lang w:val="en-US"/>
        </w:rPr>
        <w:t xml:space="preserve">Part 2. </w:t>
      </w:r>
      <w:hyperlink r:id="rId14" w:history="1">
        <w:r w:rsidRPr="00C155DB">
          <w:rPr>
            <w:rStyle w:val="Hyperlink"/>
            <w:lang w:val="en-US"/>
          </w:rPr>
          <w:t>Here</w:t>
        </w:r>
      </w:hyperlink>
      <w:r w:rsidRPr="00C155DB">
        <w:rPr>
          <w:lang w:val="en-US"/>
        </w:rPr>
        <w:t>.</w:t>
      </w:r>
    </w:p>
    <w:p w14:paraId="266CB772" w14:textId="77777777" w:rsidR="00777F3C" w:rsidRPr="00C155DB" w:rsidRDefault="00777F3C" w:rsidP="00777F3C">
      <w:pPr>
        <w:pStyle w:val="ListParagraph"/>
        <w:numPr>
          <w:ilvl w:val="0"/>
          <w:numId w:val="12"/>
        </w:num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rPr>
          <w:lang w:val="en-US"/>
        </w:rPr>
      </w:pPr>
      <w:r w:rsidRPr="00C155DB">
        <w:rPr>
          <w:lang w:val="en-US"/>
        </w:rPr>
        <w:t xml:space="preserve">Part 3. </w:t>
      </w:r>
      <w:hyperlink r:id="rId15" w:history="1">
        <w:r w:rsidRPr="00C155DB">
          <w:rPr>
            <w:rStyle w:val="Hyperlink"/>
            <w:lang w:val="en-US"/>
          </w:rPr>
          <w:t>Here</w:t>
        </w:r>
      </w:hyperlink>
      <w:r w:rsidRPr="00C155DB">
        <w:rPr>
          <w:lang w:val="en-US"/>
        </w:rPr>
        <w:t>.</w:t>
      </w:r>
    </w:p>
    <w:p w14:paraId="33C64CE2" w14:textId="77777777" w:rsidR="00777F3C" w:rsidRDefault="00777F3C" w:rsidP="00777F3C">
      <w:pPr>
        <w:pStyle w:val="ListParagraph"/>
        <w:numPr>
          <w:ilvl w:val="0"/>
          <w:numId w:val="12"/>
        </w:num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rPr>
          <w:lang w:val="en-US"/>
        </w:rPr>
      </w:pPr>
      <w:r w:rsidRPr="00C155DB">
        <w:rPr>
          <w:lang w:val="en-US"/>
        </w:rPr>
        <w:t xml:space="preserve">Part 4. </w:t>
      </w:r>
      <w:hyperlink r:id="rId16" w:history="1">
        <w:r w:rsidRPr="00C155DB">
          <w:rPr>
            <w:rStyle w:val="Hyperlink"/>
            <w:lang w:val="en-US"/>
          </w:rPr>
          <w:t>Here</w:t>
        </w:r>
      </w:hyperlink>
      <w:r w:rsidRPr="00C155DB">
        <w:rPr>
          <w:lang w:val="en-US"/>
        </w:rPr>
        <w:t>.</w:t>
      </w:r>
    </w:p>
    <w:p w14:paraId="598043FB" w14:textId="77777777" w:rsidR="00777F3C" w:rsidRDefault="00777F3C" w:rsidP="00777F3C">
      <w:pPr>
        <w:pStyle w:val="ListParagraph"/>
        <w:numPr>
          <w:ilvl w:val="0"/>
          <w:numId w:val="12"/>
        </w:num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rPr>
          <w:lang w:val="en-US"/>
        </w:rPr>
      </w:pPr>
      <w:r>
        <w:rPr>
          <w:lang w:val="en-US"/>
        </w:rPr>
        <w:t xml:space="preserve">Final solution. </w:t>
      </w:r>
      <w:hyperlink r:id="rId17" w:history="1">
        <w:r w:rsidRPr="000B7C04">
          <w:rPr>
            <w:rStyle w:val="Hyperlink"/>
            <w:lang w:val="en-US"/>
          </w:rPr>
          <w:t>Here</w:t>
        </w:r>
      </w:hyperlink>
      <w:r>
        <w:rPr>
          <w:lang w:val="en-US"/>
        </w:rPr>
        <w:t>.</w:t>
      </w:r>
    </w:p>
    <w:p w14:paraId="28BCD1C5" w14:textId="77777777" w:rsidR="00777F3C" w:rsidRDefault="00777F3C" w:rsidP="00777F3C">
      <w:pPr>
        <w:jc w:val="both"/>
        <w:rPr>
          <w:lang w:val="en-US"/>
        </w:rPr>
      </w:pPr>
    </w:p>
    <w:p w14:paraId="6EC84762" w14:textId="77777777" w:rsidR="00777F3C" w:rsidRDefault="00777F3C" w:rsidP="00777F3C">
      <w:pPr>
        <w:jc w:val="both"/>
        <w:rPr>
          <w:lang w:val="en-US"/>
        </w:rPr>
      </w:pPr>
      <w:r>
        <w:rPr>
          <w:lang w:val="en-US"/>
        </w:rPr>
        <w:t>And you’ll need to download the following:</w:t>
      </w:r>
    </w:p>
    <w:p w14:paraId="14676C1F" w14:textId="77777777" w:rsidR="00777F3C" w:rsidRDefault="00777F3C" w:rsidP="00777F3C">
      <w:pPr>
        <w:jc w:val="both"/>
        <w:rPr>
          <w:lang w:val="en-US"/>
        </w:rPr>
      </w:pPr>
    </w:p>
    <w:p w14:paraId="5EAB9BEE" w14:textId="77777777" w:rsidR="00777F3C" w:rsidRDefault="001C5D82" w:rsidP="00777F3C">
      <w:pPr>
        <w:jc w:val="both"/>
        <w:rPr>
          <w:lang w:val="en-US"/>
        </w:rPr>
      </w:pPr>
      <w:hyperlink r:id="rId18" w:history="1">
        <w:r w:rsidR="00777F3C" w:rsidRPr="002F028F">
          <w:rPr>
            <w:rStyle w:val="Hyperlink"/>
            <w:lang w:val="en-US"/>
          </w:rPr>
          <w:t>https://winpcapy.googlecode.com/files/winpcapy.zip</w:t>
        </w:r>
      </w:hyperlink>
    </w:p>
    <w:p w14:paraId="7889DBEA" w14:textId="77777777" w:rsidR="00777F3C" w:rsidRDefault="00777F3C" w:rsidP="00777F3C">
      <w:pPr>
        <w:jc w:val="both"/>
        <w:rPr>
          <w:lang w:val="en-US"/>
        </w:rPr>
      </w:pPr>
    </w:p>
    <w:p w14:paraId="5BC693C5" w14:textId="77777777" w:rsidR="00777F3C" w:rsidRDefault="00777F3C" w:rsidP="00777F3C">
      <w:pPr>
        <w:jc w:val="both"/>
        <w:rPr>
          <w:lang w:val="en-US"/>
        </w:rPr>
      </w:pPr>
    </w:p>
    <w:p w14:paraId="6C1FDED4" w14:textId="77777777" w:rsidR="00777F3C" w:rsidRDefault="00777F3C" w:rsidP="00777F3C">
      <w:pPr>
        <w:jc w:val="both"/>
        <w:rPr>
          <w:lang w:val="en-US"/>
        </w:rPr>
      </w:pPr>
    </w:p>
    <w:p w14:paraId="1DB46B4C" w14:textId="77777777" w:rsidR="00777F3C" w:rsidRPr="000657A0" w:rsidRDefault="00777F3C" w:rsidP="00777F3C">
      <w:pPr>
        <w:rPr>
          <w:lang w:val="en-US" w:eastAsia="en-US"/>
        </w:rPr>
      </w:pPr>
    </w:p>
    <w:p w14:paraId="2D84F4E3" w14:textId="77777777" w:rsidR="00777F3C" w:rsidRDefault="00777F3C" w:rsidP="00777F3C">
      <w:pPr>
        <w:jc w:val="both"/>
        <w:rPr>
          <w:lang w:val="en-US"/>
        </w:rPr>
      </w:pPr>
    </w:p>
    <w:p w14:paraId="60B37DBB" w14:textId="77777777" w:rsidR="00777F3C" w:rsidRDefault="00777F3C" w:rsidP="00777F3C">
      <w:pPr>
        <w:jc w:val="both"/>
        <w:rPr>
          <w:lang w:val="en-US"/>
        </w:rPr>
      </w:pPr>
    </w:p>
    <w:p w14:paraId="60EB63E5" w14:textId="77777777" w:rsidR="00777F3C" w:rsidRDefault="00777F3C" w:rsidP="00777F3C">
      <w:pPr>
        <w:jc w:val="both"/>
        <w:rPr>
          <w:lang w:val="en-US"/>
        </w:rPr>
      </w:pPr>
    </w:p>
    <w:p w14:paraId="416436C9" w14:textId="77777777" w:rsidR="00777F3C" w:rsidRDefault="00777F3C" w:rsidP="00777F3C">
      <w:pPr>
        <w:jc w:val="both"/>
        <w:rPr>
          <w:lang w:val="en-US"/>
        </w:rPr>
      </w:pPr>
    </w:p>
    <w:p w14:paraId="3C969AC1" w14:textId="77777777" w:rsidR="00777F3C" w:rsidRDefault="00777F3C" w:rsidP="00777F3C">
      <w:pPr>
        <w:jc w:val="both"/>
        <w:rPr>
          <w:lang w:val="en-US"/>
        </w:rPr>
      </w:pPr>
    </w:p>
    <w:p w14:paraId="1DC58818" w14:textId="77777777" w:rsidR="00777F3C" w:rsidRDefault="00777F3C" w:rsidP="00323D3E">
      <w:pPr>
        <w:rPr>
          <w:lang w:eastAsia="en-US"/>
        </w:rPr>
      </w:pPr>
    </w:p>
    <w:p w14:paraId="7D555148" w14:textId="77777777" w:rsidR="00323D3E" w:rsidRDefault="00323D3E" w:rsidP="00323D3E">
      <w:pPr>
        <w:rPr>
          <w:lang w:eastAsia="en-US"/>
        </w:rPr>
      </w:pPr>
    </w:p>
    <w:p w14:paraId="318A2144" w14:textId="77777777" w:rsidR="00323D3E" w:rsidRDefault="00323D3E" w:rsidP="00323D3E">
      <w:pPr>
        <w:rPr>
          <w:lang w:eastAsia="en-US"/>
        </w:rPr>
      </w:pPr>
    </w:p>
    <w:p w14:paraId="5C1B1EC1" w14:textId="77777777" w:rsidR="00323D3E" w:rsidRDefault="00323D3E" w:rsidP="00952CCF">
      <w:pPr>
        <w:autoSpaceDE w:val="0"/>
        <w:autoSpaceDN w:val="0"/>
        <w:adjustRightInd w:val="0"/>
      </w:pPr>
    </w:p>
    <w:p w14:paraId="464EC2D2" w14:textId="77777777" w:rsidR="005D2508" w:rsidRDefault="005D2508" w:rsidP="005A6F37">
      <w:pPr>
        <w:autoSpaceDE w:val="0"/>
        <w:autoSpaceDN w:val="0"/>
        <w:adjustRightInd w:val="0"/>
      </w:pPr>
    </w:p>
    <w:p w14:paraId="0013A96F" w14:textId="77777777" w:rsidR="005D2508" w:rsidRDefault="005D2508" w:rsidP="005A6F37">
      <w:pPr>
        <w:autoSpaceDE w:val="0"/>
        <w:autoSpaceDN w:val="0"/>
        <w:adjustRightInd w:val="0"/>
      </w:pPr>
    </w:p>
    <w:sectPr w:rsidR="005D2508" w:rsidSect="00217A80">
      <w:footerReference w:type="default" r:id="rId19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62CD53" w14:textId="77777777" w:rsidR="001C5D82" w:rsidRDefault="001C5D82" w:rsidP="00A84C9E">
      <w:r>
        <w:separator/>
      </w:r>
    </w:p>
  </w:endnote>
  <w:endnote w:type="continuationSeparator" w:id="0">
    <w:p w14:paraId="3C6FC6A0" w14:textId="77777777" w:rsidR="001C5D82" w:rsidRDefault="001C5D82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40A3896C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02A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ED6C22" w14:textId="77777777" w:rsidR="001C5D82" w:rsidRDefault="001C5D82" w:rsidP="00A84C9E">
      <w:r>
        <w:separator/>
      </w:r>
    </w:p>
  </w:footnote>
  <w:footnote w:type="continuationSeparator" w:id="0">
    <w:p w14:paraId="3F46C688" w14:textId="77777777" w:rsidR="001C5D82" w:rsidRDefault="001C5D82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2B1B672D"/>
    <w:multiLevelType w:val="hybridMultilevel"/>
    <w:tmpl w:val="B7108E8C"/>
    <w:lvl w:ilvl="0" w:tplc="C440721A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7E70AA"/>
    <w:multiLevelType w:val="hybridMultilevel"/>
    <w:tmpl w:val="0A6C2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E30F7A"/>
    <w:multiLevelType w:val="hybridMultilevel"/>
    <w:tmpl w:val="77F6B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97A30"/>
    <w:multiLevelType w:val="hybridMultilevel"/>
    <w:tmpl w:val="77F6B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0"/>
  </w:num>
  <w:num w:numId="4">
    <w:abstractNumId w:val="10"/>
  </w:num>
  <w:num w:numId="5">
    <w:abstractNumId w:val="11"/>
  </w:num>
  <w:num w:numId="6">
    <w:abstractNumId w:val="5"/>
  </w:num>
  <w:num w:numId="7">
    <w:abstractNumId w:val="3"/>
  </w:num>
  <w:num w:numId="8">
    <w:abstractNumId w:val="6"/>
  </w:num>
  <w:num w:numId="9">
    <w:abstractNumId w:val="2"/>
  </w:num>
  <w:num w:numId="10">
    <w:abstractNumId w:val="7"/>
  </w:num>
  <w:num w:numId="11">
    <w:abstractNumId w:val="8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MzKzNDIzMLE0NjNR0lEKTi0uzszPAykwrgUAUAwN3iwAAAA="/>
    <w:docVar w:name="__grammarly61__i" w:val="H4sIAAAAAAAEAKtWckksSQxILCpxzi/NK1GyMqwFAAEhoTITAAAA"/>
    <w:docVar w:name="__grammarly61_1" w:val="H4sIAAAAAAAEAKtWcslPLs1NzSvxTFGyUrJINUwzS7VI1TUztTDTNTE1MdK1MEox0bVISbI0NjI1TzQwMFLSUQpOLS7OzM8DaTG0qAUAmZgz5U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8059E"/>
    <w:rsid w:val="00093734"/>
    <w:rsid w:val="00096CB4"/>
    <w:rsid w:val="000B13A7"/>
    <w:rsid w:val="000C378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51BA7"/>
    <w:rsid w:val="00167568"/>
    <w:rsid w:val="00173F71"/>
    <w:rsid w:val="0018070D"/>
    <w:rsid w:val="001829BD"/>
    <w:rsid w:val="00184154"/>
    <w:rsid w:val="00186EC6"/>
    <w:rsid w:val="001874EE"/>
    <w:rsid w:val="00197B89"/>
    <w:rsid w:val="001A2ED7"/>
    <w:rsid w:val="001A580E"/>
    <w:rsid w:val="001B04EC"/>
    <w:rsid w:val="001B3DC0"/>
    <w:rsid w:val="001B3FCB"/>
    <w:rsid w:val="001C28D2"/>
    <w:rsid w:val="001C462B"/>
    <w:rsid w:val="001C5D82"/>
    <w:rsid w:val="001E4114"/>
    <w:rsid w:val="001F0FA4"/>
    <w:rsid w:val="001F3E73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5301"/>
    <w:rsid w:val="00237530"/>
    <w:rsid w:val="0024220A"/>
    <w:rsid w:val="00243C0B"/>
    <w:rsid w:val="00281FD3"/>
    <w:rsid w:val="00282AEB"/>
    <w:rsid w:val="00290292"/>
    <w:rsid w:val="00293B22"/>
    <w:rsid w:val="0029690F"/>
    <w:rsid w:val="002A0730"/>
    <w:rsid w:val="002A7277"/>
    <w:rsid w:val="002A7613"/>
    <w:rsid w:val="002C0722"/>
    <w:rsid w:val="002F032C"/>
    <w:rsid w:val="00301988"/>
    <w:rsid w:val="00304753"/>
    <w:rsid w:val="003049CC"/>
    <w:rsid w:val="00304CC0"/>
    <w:rsid w:val="00307410"/>
    <w:rsid w:val="003161AF"/>
    <w:rsid w:val="00316E73"/>
    <w:rsid w:val="00317A54"/>
    <w:rsid w:val="00323D3E"/>
    <w:rsid w:val="00327BFE"/>
    <w:rsid w:val="003306D7"/>
    <w:rsid w:val="00331333"/>
    <w:rsid w:val="00331C16"/>
    <w:rsid w:val="00332040"/>
    <w:rsid w:val="003349F2"/>
    <w:rsid w:val="00341925"/>
    <w:rsid w:val="00352058"/>
    <w:rsid w:val="00360CF3"/>
    <w:rsid w:val="003618AC"/>
    <w:rsid w:val="00365579"/>
    <w:rsid w:val="00366BC8"/>
    <w:rsid w:val="00373ABA"/>
    <w:rsid w:val="00380ADC"/>
    <w:rsid w:val="00394AF2"/>
    <w:rsid w:val="003A341E"/>
    <w:rsid w:val="003A3425"/>
    <w:rsid w:val="003A5E54"/>
    <w:rsid w:val="003B0798"/>
    <w:rsid w:val="003B07AB"/>
    <w:rsid w:val="003B4CAD"/>
    <w:rsid w:val="003E012F"/>
    <w:rsid w:val="003E0F63"/>
    <w:rsid w:val="00400D6E"/>
    <w:rsid w:val="004056AE"/>
    <w:rsid w:val="0042054D"/>
    <w:rsid w:val="004266A2"/>
    <w:rsid w:val="00430812"/>
    <w:rsid w:val="00433AD8"/>
    <w:rsid w:val="00433E88"/>
    <w:rsid w:val="00435E9B"/>
    <w:rsid w:val="00436FF4"/>
    <w:rsid w:val="004427F8"/>
    <w:rsid w:val="004519B8"/>
    <w:rsid w:val="00451AB6"/>
    <w:rsid w:val="0046662C"/>
    <w:rsid w:val="00467C1A"/>
    <w:rsid w:val="00485AE2"/>
    <w:rsid w:val="00490920"/>
    <w:rsid w:val="00493751"/>
    <w:rsid w:val="004A1BE0"/>
    <w:rsid w:val="004A26B2"/>
    <w:rsid w:val="004A4BCA"/>
    <w:rsid w:val="004C021D"/>
    <w:rsid w:val="004D24A4"/>
    <w:rsid w:val="004D55AB"/>
    <w:rsid w:val="004E39BA"/>
    <w:rsid w:val="004F0DC6"/>
    <w:rsid w:val="004F661B"/>
    <w:rsid w:val="005047C3"/>
    <w:rsid w:val="00505A09"/>
    <w:rsid w:val="005065CB"/>
    <w:rsid w:val="0050722D"/>
    <w:rsid w:val="005116A4"/>
    <w:rsid w:val="00516147"/>
    <w:rsid w:val="0052557B"/>
    <w:rsid w:val="0053067F"/>
    <w:rsid w:val="005360DC"/>
    <w:rsid w:val="005517D4"/>
    <w:rsid w:val="00554670"/>
    <w:rsid w:val="005554E1"/>
    <w:rsid w:val="00555D48"/>
    <w:rsid w:val="00566AA6"/>
    <w:rsid w:val="00573F55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2508"/>
    <w:rsid w:val="005D4369"/>
    <w:rsid w:val="005D5E4A"/>
    <w:rsid w:val="005D6CD7"/>
    <w:rsid w:val="005F4144"/>
    <w:rsid w:val="006055F0"/>
    <w:rsid w:val="006075EC"/>
    <w:rsid w:val="006145DE"/>
    <w:rsid w:val="00615914"/>
    <w:rsid w:val="00616400"/>
    <w:rsid w:val="006215BE"/>
    <w:rsid w:val="00626B6B"/>
    <w:rsid w:val="006346A9"/>
    <w:rsid w:val="00637A85"/>
    <w:rsid w:val="006544BC"/>
    <w:rsid w:val="00667B5A"/>
    <w:rsid w:val="0067096C"/>
    <w:rsid w:val="00671452"/>
    <w:rsid w:val="00673016"/>
    <w:rsid w:val="00683B61"/>
    <w:rsid w:val="00684E55"/>
    <w:rsid w:val="006933C5"/>
    <w:rsid w:val="006A3213"/>
    <w:rsid w:val="006A3341"/>
    <w:rsid w:val="006B1F3D"/>
    <w:rsid w:val="006B34BD"/>
    <w:rsid w:val="006C43FA"/>
    <w:rsid w:val="006C5D55"/>
    <w:rsid w:val="006C713C"/>
    <w:rsid w:val="006C7FC7"/>
    <w:rsid w:val="006E1F79"/>
    <w:rsid w:val="006E5413"/>
    <w:rsid w:val="006F08D6"/>
    <w:rsid w:val="006F2457"/>
    <w:rsid w:val="006F4132"/>
    <w:rsid w:val="006F433C"/>
    <w:rsid w:val="006F6F02"/>
    <w:rsid w:val="006F7385"/>
    <w:rsid w:val="007005AE"/>
    <w:rsid w:val="00707A74"/>
    <w:rsid w:val="00714E37"/>
    <w:rsid w:val="007318F0"/>
    <w:rsid w:val="007379D8"/>
    <w:rsid w:val="00740C63"/>
    <w:rsid w:val="00743E94"/>
    <w:rsid w:val="00753AF7"/>
    <w:rsid w:val="00753F38"/>
    <w:rsid w:val="00765729"/>
    <w:rsid w:val="00765AFE"/>
    <w:rsid w:val="0076797C"/>
    <w:rsid w:val="00770A40"/>
    <w:rsid w:val="00777F3C"/>
    <w:rsid w:val="00781D22"/>
    <w:rsid w:val="007827B8"/>
    <w:rsid w:val="007859E6"/>
    <w:rsid w:val="00786241"/>
    <w:rsid w:val="00786DB4"/>
    <w:rsid w:val="00792515"/>
    <w:rsid w:val="00793582"/>
    <w:rsid w:val="007A3C37"/>
    <w:rsid w:val="007A62B1"/>
    <w:rsid w:val="007B1B4D"/>
    <w:rsid w:val="007B5781"/>
    <w:rsid w:val="007B777C"/>
    <w:rsid w:val="007C1B5B"/>
    <w:rsid w:val="007C4627"/>
    <w:rsid w:val="007C6CBF"/>
    <w:rsid w:val="007C7A99"/>
    <w:rsid w:val="007D177A"/>
    <w:rsid w:val="007E0DB5"/>
    <w:rsid w:val="007F0EAD"/>
    <w:rsid w:val="008004DB"/>
    <w:rsid w:val="00801DA0"/>
    <w:rsid w:val="00804329"/>
    <w:rsid w:val="00816CC2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6EC5"/>
    <w:rsid w:val="008802B4"/>
    <w:rsid w:val="0089376F"/>
    <w:rsid w:val="00894DB0"/>
    <w:rsid w:val="008A5EAC"/>
    <w:rsid w:val="008B1F5F"/>
    <w:rsid w:val="008B2097"/>
    <w:rsid w:val="008B3259"/>
    <w:rsid w:val="008D6CFE"/>
    <w:rsid w:val="008E0AAA"/>
    <w:rsid w:val="00902661"/>
    <w:rsid w:val="0090760B"/>
    <w:rsid w:val="00907909"/>
    <w:rsid w:val="00911859"/>
    <w:rsid w:val="00920DC4"/>
    <w:rsid w:val="00924B72"/>
    <w:rsid w:val="00933FEC"/>
    <w:rsid w:val="00934E53"/>
    <w:rsid w:val="00942B3A"/>
    <w:rsid w:val="00945268"/>
    <w:rsid w:val="00952CCF"/>
    <w:rsid w:val="00953620"/>
    <w:rsid w:val="0095536D"/>
    <w:rsid w:val="00963D84"/>
    <w:rsid w:val="0096720E"/>
    <w:rsid w:val="00983630"/>
    <w:rsid w:val="00990A9F"/>
    <w:rsid w:val="009A35EE"/>
    <w:rsid w:val="009B64E4"/>
    <w:rsid w:val="009C3392"/>
    <w:rsid w:val="009D7D8F"/>
    <w:rsid w:val="009E370B"/>
    <w:rsid w:val="009E394D"/>
    <w:rsid w:val="009E47F7"/>
    <w:rsid w:val="009E61ED"/>
    <w:rsid w:val="009E7FD5"/>
    <w:rsid w:val="009F08DB"/>
    <w:rsid w:val="00A01FB2"/>
    <w:rsid w:val="00A02BEB"/>
    <w:rsid w:val="00A053FF"/>
    <w:rsid w:val="00A061B4"/>
    <w:rsid w:val="00A07645"/>
    <w:rsid w:val="00A10375"/>
    <w:rsid w:val="00A10638"/>
    <w:rsid w:val="00A12626"/>
    <w:rsid w:val="00A142A5"/>
    <w:rsid w:val="00A213D5"/>
    <w:rsid w:val="00A3056C"/>
    <w:rsid w:val="00A3299D"/>
    <w:rsid w:val="00A334E1"/>
    <w:rsid w:val="00A355F8"/>
    <w:rsid w:val="00A53A79"/>
    <w:rsid w:val="00A55958"/>
    <w:rsid w:val="00A572F9"/>
    <w:rsid w:val="00A65A6E"/>
    <w:rsid w:val="00A711C6"/>
    <w:rsid w:val="00A84C9E"/>
    <w:rsid w:val="00A852CF"/>
    <w:rsid w:val="00A86ED1"/>
    <w:rsid w:val="00A90116"/>
    <w:rsid w:val="00A9087F"/>
    <w:rsid w:val="00A93784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5479"/>
    <w:rsid w:val="00AE6C5A"/>
    <w:rsid w:val="00AE6E8E"/>
    <w:rsid w:val="00AF30CA"/>
    <w:rsid w:val="00B00BF6"/>
    <w:rsid w:val="00B05F05"/>
    <w:rsid w:val="00B16815"/>
    <w:rsid w:val="00B41566"/>
    <w:rsid w:val="00B421BC"/>
    <w:rsid w:val="00B47A1E"/>
    <w:rsid w:val="00B652ED"/>
    <w:rsid w:val="00B7106A"/>
    <w:rsid w:val="00B72803"/>
    <w:rsid w:val="00B7675C"/>
    <w:rsid w:val="00B90B6F"/>
    <w:rsid w:val="00B93A1A"/>
    <w:rsid w:val="00BB0BEC"/>
    <w:rsid w:val="00BB56FF"/>
    <w:rsid w:val="00BD38F8"/>
    <w:rsid w:val="00BE02A8"/>
    <w:rsid w:val="00BE1F66"/>
    <w:rsid w:val="00BE24E3"/>
    <w:rsid w:val="00BE7018"/>
    <w:rsid w:val="00C100AF"/>
    <w:rsid w:val="00C13FA4"/>
    <w:rsid w:val="00C15DDA"/>
    <w:rsid w:val="00C521AF"/>
    <w:rsid w:val="00C802AE"/>
    <w:rsid w:val="00C87927"/>
    <w:rsid w:val="00C922D4"/>
    <w:rsid w:val="00CA5FD8"/>
    <w:rsid w:val="00CB5AAC"/>
    <w:rsid w:val="00CB7879"/>
    <w:rsid w:val="00CB7B14"/>
    <w:rsid w:val="00CC093B"/>
    <w:rsid w:val="00CC2E80"/>
    <w:rsid w:val="00CC4920"/>
    <w:rsid w:val="00CD1711"/>
    <w:rsid w:val="00CD38CE"/>
    <w:rsid w:val="00CD5029"/>
    <w:rsid w:val="00CE0B08"/>
    <w:rsid w:val="00CF0303"/>
    <w:rsid w:val="00CF1F8E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B5671"/>
    <w:rsid w:val="00DD0E75"/>
    <w:rsid w:val="00DD1298"/>
    <w:rsid w:val="00DD1B9E"/>
    <w:rsid w:val="00DD1BE6"/>
    <w:rsid w:val="00DD4897"/>
    <w:rsid w:val="00DD6DD9"/>
    <w:rsid w:val="00DD7202"/>
    <w:rsid w:val="00DE0126"/>
    <w:rsid w:val="00DE372A"/>
    <w:rsid w:val="00DF2A6F"/>
    <w:rsid w:val="00DF2E24"/>
    <w:rsid w:val="00DF2F8D"/>
    <w:rsid w:val="00DF4AD5"/>
    <w:rsid w:val="00DF6C32"/>
    <w:rsid w:val="00E02481"/>
    <w:rsid w:val="00E06DA6"/>
    <w:rsid w:val="00E07231"/>
    <w:rsid w:val="00E074E5"/>
    <w:rsid w:val="00E354D5"/>
    <w:rsid w:val="00E37761"/>
    <w:rsid w:val="00E414B7"/>
    <w:rsid w:val="00E41DDD"/>
    <w:rsid w:val="00E437C5"/>
    <w:rsid w:val="00E46FAC"/>
    <w:rsid w:val="00E5034D"/>
    <w:rsid w:val="00E60770"/>
    <w:rsid w:val="00E60F6F"/>
    <w:rsid w:val="00E71ADF"/>
    <w:rsid w:val="00E71C77"/>
    <w:rsid w:val="00E751B1"/>
    <w:rsid w:val="00E81552"/>
    <w:rsid w:val="00E83560"/>
    <w:rsid w:val="00EA034C"/>
    <w:rsid w:val="00EA65D3"/>
    <w:rsid w:val="00EA710F"/>
    <w:rsid w:val="00EA7440"/>
    <w:rsid w:val="00EB1360"/>
    <w:rsid w:val="00EB76BC"/>
    <w:rsid w:val="00EC4178"/>
    <w:rsid w:val="00EF1CAE"/>
    <w:rsid w:val="00EF2593"/>
    <w:rsid w:val="00F15691"/>
    <w:rsid w:val="00F16E26"/>
    <w:rsid w:val="00F22611"/>
    <w:rsid w:val="00F27105"/>
    <w:rsid w:val="00F3658E"/>
    <w:rsid w:val="00F4669B"/>
    <w:rsid w:val="00F47A8A"/>
    <w:rsid w:val="00F52566"/>
    <w:rsid w:val="00F52CB8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B07AF"/>
    <w:rsid w:val="00FB2773"/>
    <w:rsid w:val="00FB6902"/>
    <w:rsid w:val="00FC1D73"/>
    <w:rsid w:val="00FC5401"/>
    <w:rsid w:val="00FD363A"/>
    <w:rsid w:val="00FD482E"/>
    <w:rsid w:val="00FD484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0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05A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7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sllabs.com" TargetMode="External"/><Relationship Id="rId13" Type="http://schemas.openxmlformats.org/officeDocument/2006/relationships/hyperlink" Target="https://dl.dropboxusercontent.com/u/40355863/dump01.py" TargetMode="External"/><Relationship Id="rId18" Type="http://schemas.openxmlformats.org/officeDocument/2006/relationships/hyperlink" Target="https://winpcapy.googlecode.com/files/winpcapy.zip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s://dl.dropboxusercontent.com/u/40355863/dump07.py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l.dropboxusercontent.com/u/40355863/dump04.py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de.google.com/p/winpcap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l.dropboxusercontent.com/u/40355863/dump03.py" TargetMode="External"/><Relationship Id="rId10" Type="http://schemas.openxmlformats.org/officeDocument/2006/relationships/hyperlink" Target="https://www.youtube.com/watch?v=raphJCH2SPE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asecuritysite.com/csn09112/software01" TargetMode="External"/><Relationship Id="rId14" Type="http://schemas.openxmlformats.org/officeDocument/2006/relationships/hyperlink" Target="https://dl.dropboxusercontent.com/u/40355863/dump02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877BF8-C404-0540-BDEC-598C1E4FF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8</Pages>
  <Words>2367</Words>
  <Characters>13493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5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3</cp:revision>
  <cp:lastPrinted>2015-11-09T17:17:00Z</cp:lastPrinted>
  <dcterms:created xsi:type="dcterms:W3CDTF">2018-11-16T07:21:00Z</dcterms:created>
  <dcterms:modified xsi:type="dcterms:W3CDTF">2019-11-10T18:17:00Z</dcterms:modified>
</cp:coreProperties>
</file>